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57428" w14:textId="2A68CD7B" w:rsidR="00517F3E" w:rsidRPr="00BD09B4" w:rsidRDefault="00517F3E" w:rsidP="00A555BD">
      <w:pPr>
        <w:spacing w:after="0" w:line="240" w:lineRule="auto"/>
        <w:rPr>
          <w:rFonts w:ascii="Source Sans Pro" w:eastAsia="+mn-ea" w:hAnsi="Source Sans Pro" w:cs="+mn-cs"/>
          <w:color w:val="002060"/>
          <w:kern w:val="24"/>
          <w:sz w:val="28"/>
          <w:szCs w:val="28"/>
          <w:lang w:val="en-US"/>
        </w:rPr>
      </w:pPr>
    </w:p>
    <w:p w14:paraId="6EF7A85F" w14:textId="2621FA17" w:rsidR="000315F4" w:rsidRPr="00DF1000" w:rsidRDefault="00CC0725" w:rsidP="00A555BD">
      <w:pPr>
        <w:spacing w:after="120" w:line="240" w:lineRule="auto"/>
        <w:rPr>
          <w:rFonts w:ascii="Source Sans Pro" w:eastAsia="Times New Roman" w:hAnsi="Source Sans Pro"/>
          <w:sz w:val="28"/>
          <w:lang w:val="en-GB"/>
        </w:rPr>
      </w:pPr>
      <w:r>
        <w:rPr>
          <w:rFonts w:ascii="Source Sans Pro" w:eastAsia="+mn-ea" w:hAnsi="Source Sans Pro" w:cs="+mn-cs"/>
          <w:color w:val="002060"/>
          <w:kern w:val="24"/>
          <w:sz w:val="28"/>
          <w:szCs w:val="28"/>
          <w:lang w:val="en-GB"/>
        </w:rPr>
        <w:t>Format</w:t>
      </w:r>
      <w:r w:rsidR="008D3538">
        <w:rPr>
          <w:rFonts w:ascii="Source Sans Pro" w:eastAsia="+mn-ea" w:hAnsi="Source Sans Pro" w:cs="+mn-cs"/>
          <w:color w:val="002060"/>
          <w:kern w:val="24"/>
          <w:sz w:val="28"/>
          <w:szCs w:val="28"/>
          <w:lang w:val="en-GB"/>
        </w:rPr>
        <w:t>:</w:t>
      </w:r>
      <w:r w:rsidR="003C224E">
        <w:rPr>
          <w:rFonts w:ascii="Source Sans Pro" w:eastAsia="+mn-ea" w:hAnsi="Source Sans Pro" w:cs="+mn-cs"/>
          <w:color w:val="002060"/>
          <w:kern w:val="24"/>
          <w:sz w:val="28"/>
          <w:szCs w:val="28"/>
          <w:lang w:val="en-GB"/>
        </w:rPr>
        <w:t xml:space="preserve"> </w:t>
      </w:r>
      <w:r w:rsidR="003C224E" w:rsidRPr="003C224E">
        <w:rPr>
          <w:rFonts w:ascii="Source Sans Pro" w:eastAsia="+mn-ea" w:hAnsi="Source Sans Pro" w:cs="+mn-cs"/>
          <w:color w:val="002060"/>
          <w:kern w:val="24"/>
          <w:sz w:val="28"/>
          <w:szCs w:val="28"/>
          <w:lang w:val="en-GB"/>
        </w:rPr>
        <w:t>Regional city exchange and panel discussion</w:t>
      </w:r>
      <w:r w:rsidR="008D3538">
        <w:rPr>
          <w:rFonts w:ascii="Source Sans Pro" w:eastAsia="+mn-ea" w:hAnsi="Source Sans Pro" w:cs="+mn-cs"/>
          <w:color w:val="002060"/>
          <w:kern w:val="24"/>
          <w:sz w:val="28"/>
          <w:szCs w:val="28"/>
          <w:lang w:val="en-GB"/>
        </w:rPr>
        <w:t>.</w:t>
      </w:r>
    </w:p>
    <w:p w14:paraId="55AFA563" w14:textId="5D43C3F9" w:rsidR="003C224E" w:rsidRPr="008D3538" w:rsidRDefault="008D3538" w:rsidP="00004593">
      <w:pPr>
        <w:pStyle w:val="NormalWeb"/>
        <w:tabs>
          <w:tab w:val="left" w:pos="7590"/>
        </w:tabs>
        <w:spacing w:after="120" w:line="240" w:lineRule="auto"/>
        <w:rPr>
          <w:rFonts w:ascii="Source Sans Pro" w:eastAsia="+mn-ea" w:hAnsi="Source Sans Pro" w:cs="+mn-cs"/>
          <w:b/>
          <w:color w:val="002060"/>
          <w:sz w:val="32"/>
          <w:szCs w:val="32"/>
          <w:lang w:val="en-GB"/>
        </w:rPr>
      </w:pPr>
      <w:r w:rsidRPr="008D3538">
        <w:rPr>
          <w:rFonts w:ascii="Source Sans Pro" w:eastAsia="+mn-ea" w:hAnsi="Source Sans Pro" w:cs="+mn-cs"/>
          <w:b/>
          <w:color w:val="002060"/>
          <w:sz w:val="32"/>
          <w:szCs w:val="32"/>
          <w:lang w:val="en-GB"/>
        </w:rPr>
        <w:t xml:space="preserve">INTEGRATED ENERGY, TRANSPORT AND CLIMATE PLANNING </w:t>
      </w:r>
    </w:p>
    <w:p w14:paraId="2E0332F5" w14:textId="54E92D3B" w:rsidR="000315F4" w:rsidRPr="008D3538" w:rsidRDefault="003C224E" w:rsidP="003C224E">
      <w:pPr>
        <w:pStyle w:val="NormalWeb"/>
        <w:tabs>
          <w:tab w:val="left" w:pos="7590"/>
        </w:tabs>
        <w:spacing w:after="120" w:line="240" w:lineRule="auto"/>
        <w:rPr>
          <w:rFonts w:ascii="Source Sans Pro" w:eastAsia="+mn-ea" w:hAnsi="Source Sans Pro" w:cs="+mn-cs"/>
          <w:b/>
          <w:color w:val="002060"/>
          <w:sz w:val="28"/>
          <w:szCs w:val="28"/>
          <w:lang w:val="en-GB"/>
        </w:rPr>
      </w:pPr>
      <w:r w:rsidRPr="008D3538">
        <w:rPr>
          <w:rFonts w:ascii="Source Sans Pro" w:eastAsia="+mn-ea" w:hAnsi="Source Sans Pro" w:cs="+mn-cs"/>
          <w:b/>
          <w:color w:val="002060"/>
          <w:sz w:val="28"/>
          <w:szCs w:val="28"/>
          <w:lang w:val="en-GB"/>
        </w:rPr>
        <w:t xml:space="preserve">Alignment of strategic documents and plans </w:t>
      </w:r>
      <w:r w:rsidR="006D4846">
        <w:rPr>
          <w:rFonts w:ascii="Source Sans Pro" w:eastAsia="+mn-ea" w:hAnsi="Source Sans Pro" w:cs="+mn-cs"/>
          <w:b/>
          <w:color w:val="002060"/>
          <w:sz w:val="28"/>
          <w:szCs w:val="28"/>
          <w:lang w:val="en-GB"/>
        </w:rPr>
        <w:t xml:space="preserve">in South-East Europe </w:t>
      </w:r>
      <w:r w:rsidRPr="008D3538">
        <w:rPr>
          <w:rFonts w:ascii="Source Sans Pro" w:eastAsia="+mn-ea" w:hAnsi="Source Sans Pro" w:cs="+mn-cs"/>
          <w:b/>
          <w:color w:val="002060"/>
          <w:sz w:val="28"/>
          <w:szCs w:val="28"/>
          <w:lang w:val="en-GB"/>
        </w:rPr>
        <w:t>- how to integrate urban mobility into them?</w:t>
      </w:r>
    </w:p>
    <w:p w14:paraId="5C6DF985" w14:textId="2A55A4F7" w:rsidR="00B71C35" w:rsidRPr="00B71C35" w:rsidRDefault="00B71C35" w:rsidP="00004593">
      <w:pPr>
        <w:pStyle w:val="NormalWeb"/>
        <w:tabs>
          <w:tab w:val="left" w:pos="7590"/>
        </w:tabs>
        <w:spacing w:after="120" w:line="240" w:lineRule="auto"/>
        <w:rPr>
          <w:rFonts w:ascii="Source Sans Pro" w:eastAsia="+mn-ea" w:hAnsi="Source Sans Pro" w:cs="+mn-cs"/>
          <w:color w:val="002060"/>
          <w:lang w:val="en-GB"/>
        </w:rPr>
      </w:pPr>
      <w:r w:rsidRPr="40043AB7">
        <w:rPr>
          <w:rFonts w:ascii="Source Sans Pro" w:eastAsia="+mn-ea" w:hAnsi="Source Sans Pro" w:cs="+mn-cs"/>
          <w:color w:val="002060"/>
          <w:lang w:val="en-GB"/>
        </w:rPr>
        <w:t xml:space="preserve">May 13, </w:t>
      </w:r>
      <w:proofErr w:type="gramStart"/>
      <w:r w:rsidRPr="40043AB7">
        <w:rPr>
          <w:rFonts w:ascii="Source Sans Pro" w:eastAsia="+mn-ea" w:hAnsi="Source Sans Pro" w:cs="+mn-cs"/>
          <w:color w:val="002060"/>
          <w:lang w:val="en-GB"/>
        </w:rPr>
        <w:t>2022</w:t>
      </w:r>
      <w:proofErr w:type="gramEnd"/>
      <w:r w:rsidRPr="40043AB7">
        <w:rPr>
          <w:rFonts w:ascii="Source Sans Pro" w:eastAsia="+mn-ea" w:hAnsi="Source Sans Pro" w:cs="+mn-cs"/>
          <w:color w:val="002060"/>
          <w:lang w:val="en-GB"/>
        </w:rPr>
        <w:t xml:space="preserve"> </w:t>
      </w:r>
      <w:r w:rsidR="00E21D67">
        <w:rPr>
          <w:rFonts w:ascii="Source Sans Pro" w:eastAsia="+mn-ea" w:hAnsi="Source Sans Pro" w:cs="+mn-cs"/>
          <w:color w:val="002060"/>
          <w:lang w:val="en-GB"/>
        </w:rPr>
        <w:t>9.</w:t>
      </w:r>
      <w:r w:rsidR="00515B07">
        <w:rPr>
          <w:rFonts w:ascii="Source Sans Pro" w:eastAsia="+mn-ea" w:hAnsi="Source Sans Pro" w:cs="+mn-cs"/>
          <w:color w:val="002060"/>
          <w:lang w:val="en-GB"/>
        </w:rPr>
        <w:t>3</w:t>
      </w:r>
      <w:r w:rsidR="00E21D67">
        <w:rPr>
          <w:rFonts w:ascii="Source Sans Pro" w:eastAsia="+mn-ea" w:hAnsi="Source Sans Pro" w:cs="+mn-cs"/>
          <w:color w:val="002060"/>
          <w:lang w:val="en-GB"/>
        </w:rPr>
        <w:t>0</w:t>
      </w:r>
      <w:r w:rsidRPr="40043AB7">
        <w:rPr>
          <w:rFonts w:ascii="Source Sans Pro" w:eastAsia="+mn-ea" w:hAnsi="Source Sans Pro" w:cs="+mn-cs"/>
          <w:color w:val="002060"/>
          <w:lang w:val="en-GB"/>
        </w:rPr>
        <w:t>-</w:t>
      </w:r>
      <w:r w:rsidR="00E21D67">
        <w:rPr>
          <w:rFonts w:ascii="Source Sans Pro" w:eastAsia="+mn-ea" w:hAnsi="Source Sans Pro" w:cs="+mn-cs"/>
          <w:color w:val="002060"/>
          <w:lang w:val="en-GB"/>
        </w:rPr>
        <w:t>1</w:t>
      </w:r>
      <w:r w:rsidR="00F341CE">
        <w:rPr>
          <w:rFonts w:ascii="Source Sans Pro" w:eastAsia="+mn-ea" w:hAnsi="Source Sans Pro" w:cs="+mn-cs"/>
          <w:color w:val="002060"/>
          <w:lang w:val="en-GB"/>
        </w:rPr>
        <w:t>3</w:t>
      </w:r>
      <w:r w:rsidRPr="40043AB7">
        <w:rPr>
          <w:rFonts w:ascii="Source Sans Pro" w:eastAsia="+mn-ea" w:hAnsi="Source Sans Pro" w:cs="+mn-cs"/>
          <w:color w:val="002060"/>
          <w:lang w:val="en-GB"/>
        </w:rPr>
        <w:t>:</w:t>
      </w:r>
      <w:r w:rsidR="00E21D67">
        <w:rPr>
          <w:rFonts w:ascii="Source Sans Pro" w:eastAsia="+mn-ea" w:hAnsi="Source Sans Pro" w:cs="+mn-cs"/>
          <w:color w:val="002060"/>
          <w:lang w:val="en-GB"/>
        </w:rPr>
        <w:t>00</w:t>
      </w:r>
      <w:r w:rsidRPr="40043AB7">
        <w:rPr>
          <w:rFonts w:ascii="Source Sans Pro" w:eastAsia="+mn-ea" w:hAnsi="Source Sans Pro" w:cs="+mn-cs"/>
          <w:color w:val="002060"/>
          <w:lang w:val="en-GB"/>
        </w:rPr>
        <w:t xml:space="preserve"> </w:t>
      </w:r>
    </w:p>
    <w:p w14:paraId="6776D388" w14:textId="48629E2F" w:rsidR="00F53CBD" w:rsidRPr="00DF1000" w:rsidRDefault="0050499B" w:rsidP="00A555BD">
      <w:pPr>
        <w:spacing w:after="120" w:line="240" w:lineRule="auto"/>
        <w:rPr>
          <w:rFonts w:ascii="Source Sans Pro" w:eastAsia="+mn-ea" w:hAnsi="Source Sans Pro" w:cs="+mn-cs"/>
          <w:color w:val="002060"/>
          <w:kern w:val="24"/>
          <w:sz w:val="24"/>
          <w:szCs w:val="24"/>
          <w:lang w:val="en-GB"/>
        </w:rPr>
      </w:pPr>
      <w:r w:rsidRPr="00DF1000">
        <w:rPr>
          <w:rFonts w:ascii="Source Sans Pro" w:eastAsia="+mn-ea" w:hAnsi="Source Sans Pro" w:cs="+mn-cs"/>
          <w:color w:val="002060"/>
          <w:kern w:val="24"/>
          <w:sz w:val="24"/>
          <w:szCs w:val="24"/>
          <w:lang w:val="en-GB"/>
        </w:rPr>
        <w:t xml:space="preserve">organised by Open Regional Fund for </w:t>
      </w:r>
      <w:r w:rsidR="00BD7E3C" w:rsidRPr="00DF1000">
        <w:rPr>
          <w:rFonts w:ascii="Source Sans Pro" w:eastAsia="+mn-ea" w:hAnsi="Source Sans Pro" w:cs="+mn-cs"/>
          <w:color w:val="002060"/>
          <w:kern w:val="24"/>
          <w:sz w:val="24"/>
          <w:szCs w:val="24"/>
          <w:lang w:val="en-GB"/>
        </w:rPr>
        <w:t>South</w:t>
      </w:r>
      <w:r w:rsidR="00BD7E3C">
        <w:rPr>
          <w:rFonts w:ascii="Source Sans Pro" w:eastAsia="+mn-ea" w:hAnsi="Source Sans Pro" w:cs="+mn-cs"/>
          <w:color w:val="002060"/>
          <w:kern w:val="24"/>
          <w:sz w:val="24"/>
          <w:szCs w:val="24"/>
          <w:lang w:val="en-GB"/>
        </w:rPr>
        <w:t>-</w:t>
      </w:r>
      <w:r w:rsidRPr="00DF1000">
        <w:rPr>
          <w:rFonts w:ascii="Source Sans Pro" w:eastAsia="+mn-ea" w:hAnsi="Source Sans Pro" w:cs="+mn-cs"/>
          <w:color w:val="002060"/>
          <w:kern w:val="24"/>
          <w:sz w:val="24"/>
          <w:szCs w:val="24"/>
          <w:lang w:val="en-GB"/>
        </w:rPr>
        <w:t>East Europe – Energy, Transport</w:t>
      </w:r>
      <w:r w:rsidR="00BD7E3C">
        <w:rPr>
          <w:rFonts w:ascii="Source Sans Pro" w:eastAsia="+mn-ea" w:hAnsi="Source Sans Pro" w:cs="+mn-cs"/>
          <w:color w:val="002060"/>
          <w:kern w:val="24"/>
          <w:sz w:val="24"/>
          <w:szCs w:val="24"/>
          <w:lang w:val="en-GB"/>
        </w:rPr>
        <w:t xml:space="preserve"> and</w:t>
      </w:r>
      <w:r w:rsidR="00BD7E3C" w:rsidRPr="00DF1000">
        <w:rPr>
          <w:rFonts w:ascii="Source Sans Pro" w:eastAsia="+mn-ea" w:hAnsi="Source Sans Pro" w:cs="+mn-cs"/>
          <w:color w:val="002060"/>
          <w:kern w:val="24"/>
          <w:sz w:val="24"/>
          <w:szCs w:val="24"/>
          <w:lang w:val="en-GB"/>
        </w:rPr>
        <w:t xml:space="preserve"> </w:t>
      </w:r>
      <w:r w:rsidRPr="00DF1000">
        <w:rPr>
          <w:rFonts w:ascii="Source Sans Pro" w:eastAsia="+mn-ea" w:hAnsi="Source Sans Pro" w:cs="+mn-cs"/>
          <w:color w:val="002060"/>
          <w:kern w:val="24"/>
          <w:sz w:val="24"/>
          <w:szCs w:val="24"/>
          <w:lang w:val="en-GB"/>
        </w:rPr>
        <w:t>Climate Protection</w:t>
      </w:r>
    </w:p>
    <w:p w14:paraId="34056829" w14:textId="0825797A" w:rsidR="00A555BD" w:rsidRPr="00DF1000" w:rsidRDefault="00A555BD" w:rsidP="00DF1000">
      <w:pPr>
        <w:spacing w:before="240" w:after="120" w:line="240" w:lineRule="auto"/>
        <w:jc w:val="both"/>
        <w:rPr>
          <w:rFonts w:ascii="Source Sans Pro" w:eastAsia="+mn-ea" w:hAnsi="Source Sans Pro" w:cs="+mn-cs"/>
          <w:b/>
          <w:bCs/>
          <w:color w:val="002060"/>
          <w:kern w:val="24"/>
          <w:sz w:val="28"/>
          <w:szCs w:val="28"/>
          <w:lang w:val="en-GB"/>
        </w:rPr>
      </w:pPr>
      <w:r w:rsidRPr="00DF1000">
        <w:rPr>
          <w:rFonts w:ascii="Source Sans Pro" w:eastAsia="+mn-ea" w:hAnsi="Source Sans Pro" w:cs="+mn-cs"/>
          <w:b/>
          <w:bCs/>
          <w:color w:val="002060"/>
          <w:kern w:val="24"/>
          <w:sz w:val="28"/>
          <w:szCs w:val="28"/>
          <w:lang w:val="en-GB"/>
        </w:rPr>
        <w:t>Objective</w:t>
      </w:r>
    </w:p>
    <w:p w14:paraId="28A2F4CB" w14:textId="77777777" w:rsidR="008D3538" w:rsidRDefault="008D3538" w:rsidP="00DF1000">
      <w:pPr>
        <w:spacing w:before="240" w:after="120" w:line="240" w:lineRule="auto"/>
        <w:jc w:val="both"/>
        <w:rPr>
          <w:rFonts w:ascii="Source Sans Pro" w:eastAsia="+mn-ea" w:hAnsi="Source Sans Pro" w:cs="+mn-cs"/>
          <w:color w:val="002060"/>
          <w:kern w:val="24"/>
          <w:sz w:val="24"/>
          <w:szCs w:val="26"/>
          <w:lang w:val="en-GB"/>
        </w:rPr>
      </w:pPr>
      <w:r w:rsidRPr="008D3538">
        <w:rPr>
          <w:rFonts w:ascii="Source Sans Pro" w:eastAsia="+mn-ea" w:hAnsi="Source Sans Pro" w:cs="+mn-cs"/>
          <w:color w:val="002060"/>
          <w:kern w:val="24"/>
          <w:sz w:val="24"/>
          <w:szCs w:val="26"/>
          <w:lang w:val="en-GB"/>
        </w:rPr>
        <w:t>Promoting the integration of sustainable transport and urban mobility into the strategic energy and climate planning of municipalities in the Western Balkans and Turkey.</w:t>
      </w:r>
    </w:p>
    <w:p w14:paraId="6AD3B1B2" w14:textId="7E94AC4D" w:rsidR="00DF1000" w:rsidRPr="005F27BC" w:rsidRDefault="00A555BD" w:rsidP="00DF1000">
      <w:pPr>
        <w:spacing w:before="240" w:after="120" w:line="240" w:lineRule="auto"/>
        <w:jc w:val="both"/>
        <w:rPr>
          <w:rFonts w:ascii="Source Sans Pro" w:eastAsia="+mn-ea" w:hAnsi="Source Sans Pro" w:cs="+mn-cs"/>
          <w:color w:val="002060"/>
          <w:kern w:val="24"/>
          <w:sz w:val="24"/>
          <w:szCs w:val="24"/>
          <w:lang w:val="en-GB"/>
        </w:rPr>
      </w:pPr>
      <w:r w:rsidRPr="00DF1000">
        <w:rPr>
          <w:rFonts w:ascii="Source Sans Pro" w:eastAsia="+mn-ea" w:hAnsi="Source Sans Pro" w:cs="+mn-cs"/>
          <w:b/>
          <w:bCs/>
          <w:color w:val="002060"/>
          <w:kern w:val="24"/>
          <w:sz w:val="28"/>
          <w:szCs w:val="28"/>
          <w:lang w:val="en-GB"/>
        </w:rPr>
        <w:t>Description</w:t>
      </w:r>
      <w:r w:rsidR="0023407A" w:rsidRPr="0023407A">
        <w:rPr>
          <w:noProof/>
          <w:lang w:val="en-US"/>
        </w:rPr>
        <w:t xml:space="preserve"> </w:t>
      </w:r>
      <w:r w:rsidR="00E326B3">
        <w:rPr>
          <w:rFonts w:ascii="Source Sans Pro" w:eastAsia="+mn-ea" w:hAnsi="Source Sans Pro" w:cs="+mn-cs"/>
          <w:color w:val="002060"/>
          <w:kern w:val="24"/>
          <w:sz w:val="24"/>
          <w:szCs w:val="24"/>
          <w:lang w:val="en-GB"/>
        </w:rPr>
        <w:t xml:space="preserve"> </w:t>
      </w:r>
    </w:p>
    <w:p w14:paraId="6F21A5AC" w14:textId="43A8C9AE" w:rsidR="06EC5B5E" w:rsidRDefault="003C138C" w:rsidP="003C138C">
      <w:pPr>
        <w:spacing w:after="0" w:line="240" w:lineRule="auto"/>
        <w:jc w:val="both"/>
        <w:rPr>
          <w:rFonts w:ascii="Source Sans Pro" w:eastAsia="+mn-ea" w:hAnsi="Source Sans Pro" w:cs="+mn-cs"/>
          <w:color w:val="002060"/>
          <w:sz w:val="24"/>
          <w:szCs w:val="24"/>
          <w:lang w:val="en-GB"/>
        </w:rPr>
      </w:pPr>
      <w:r w:rsidRPr="003C138C">
        <w:rPr>
          <w:rFonts w:ascii="Source Sans Pro" w:eastAsia="+mn-ea" w:hAnsi="Source Sans Pro" w:cs="+mn-cs"/>
          <w:color w:val="002060"/>
          <w:sz w:val="24"/>
          <w:szCs w:val="24"/>
          <w:lang w:val="en-GB"/>
        </w:rPr>
        <w:t xml:space="preserve">Cities face the challenge of moving towards more sustainable mobility practices and decarbonising their transport systems. The development of various plans and strategic documents requires close coordination of processes and targets. Cities </w:t>
      </w:r>
      <w:proofErr w:type="gramStart"/>
      <w:r w:rsidRPr="003C138C">
        <w:rPr>
          <w:rFonts w:ascii="Source Sans Pro" w:eastAsia="+mn-ea" w:hAnsi="Source Sans Pro" w:cs="+mn-cs"/>
          <w:color w:val="002060"/>
          <w:sz w:val="24"/>
          <w:szCs w:val="24"/>
          <w:lang w:val="en-GB"/>
        </w:rPr>
        <w:t>have to</w:t>
      </w:r>
      <w:proofErr w:type="gramEnd"/>
      <w:r w:rsidRPr="003C138C">
        <w:rPr>
          <w:rFonts w:ascii="Source Sans Pro" w:eastAsia="+mn-ea" w:hAnsi="Source Sans Pro" w:cs="+mn-cs"/>
          <w:color w:val="002060"/>
          <w:sz w:val="24"/>
          <w:szCs w:val="24"/>
          <w:lang w:val="en-GB"/>
        </w:rPr>
        <w:t xml:space="preserve"> address this particular issue.</w:t>
      </w:r>
      <w:r w:rsidR="00F821B6">
        <w:rPr>
          <w:rFonts w:ascii="Source Sans Pro" w:eastAsia="+mn-ea" w:hAnsi="Source Sans Pro" w:cs="+mn-cs"/>
          <w:color w:val="002060"/>
          <w:sz w:val="24"/>
          <w:szCs w:val="24"/>
          <w:lang w:val="en-GB"/>
        </w:rPr>
        <w:t xml:space="preserve"> </w:t>
      </w:r>
      <w:r w:rsidRPr="003C138C">
        <w:rPr>
          <w:rFonts w:ascii="Source Sans Pro" w:eastAsia="+mn-ea" w:hAnsi="Source Sans Pro" w:cs="+mn-cs"/>
          <w:color w:val="002060"/>
          <w:sz w:val="24"/>
          <w:szCs w:val="24"/>
          <w:lang w:val="en-GB"/>
        </w:rPr>
        <w:t xml:space="preserve">As part of the EU4Energy Transition Covenant of Mayors in the Western Balkans and Turkey project, cities and municipalities have committed to join the Covenant of Mayors initiative and achieve the EU goal of climate neutrality. The cities will focus on developing Sustainable Energy and Climate Action Plans (SECAPs). In parallel, many cities face the challenge of integrating urban mobility approach into their strategic planning and the development of a Sustainable Urban Mobility Plan (SUMP). </w:t>
      </w:r>
      <w:r w:rsidR="00F821B6">
        <w:rPr>
          <w:rFonts w:ascii="Source Sans Pro" w:eastAsia="+mn-ea" w:hAnsi="Source Sans Pro" w:cs="+mn-cs"/>
          <w:color w:val="002060"/>
          <w:sz w:val="24"/>
          <w:szCs w:val="24"/>
          <w:lang w:val="en-GB"/>
        </w:rPr>
        <w:t xml:space="preserve"> </w:t>
      </w:r>
      <w:r w:rsidRPr="003C138C">
        <w:rPr>
          <w:rFonts w:ascii="Source Sans Pro" w:eastAsia="+mn-ea" w:hAnsi="Source Sans Pro" w:cs="+mn-cs"/>
          <w:color w:val="002060"/>
          <w:sz w:val="24"/>
          <w:szCs w:val="24"/>
          <w:lang w:val="en-GB"/>
        </w:rPr>
        <w:t>This session provides a regional platform for sharing experiences and discussions with a focus on better understanding and finding sustainable solutions to help accelerate the achievement of carbon neutrality for cities.</w:t>
      </w:r>
    </w:p>
    <w:p w14:paraId="18BB35B8" w14:textId="77777777" w:rsidR="0076432B" w:rsidRDefault="0076432B" w:rsidP="003C138C">
      <w:pPr>
        <w:spacing w:after="0" w:line="240" w:lineRule="auto"/>
        <w:jc w:val="both"/>
        <w:rPr>
          <w:rFonts w:ascii="Source Sans Pro" w:eastAsia="+mn-ea" w:hAnsi="Source Sans Pro" w:cs="+mn-cs"/>
          <w:color w:val="002060"/>
          <w:sz w:val="24"/>
          <w:szCs w:val="24"/>
          <w:lang w:val="en-GB"/>
        </w:rPr>
      </w:pPr>
    </w:p>
    <w:p w14:paraId="217B0C99" w14:textId="15A3C84D" w:rsidR="0076432B" w:rsidRPr="0076432B" w:rsidRDefault="0076432B" w:rsidP="003C138C">
      <w:pPr>
        <w:spacing w:after="0" w:line="240" w:lineRule="auto"/>
        <w:jc w:val="both"/>
        <w:rPr>
          <w:rFonts w:ascii="Source Sans Pro" w:eastAsia="+mn-ea" w:hAnsi="Source Sans Pro" w:cs="+mn-cs"/>
          <w:color w:val="002060"/>
          <w:sz w:val="28"/>
          <w:szCs w:val="26"/>
          <w:lang w:val="en-GB"/>
        </w:rPr>
      </w:pPr>
      <w:r w:rsidRPr="0076432B">
        <w:rPr>
          <w:rFonts w:ascii="Source Sans Pro" w:hAnsi="Source Sans Pro"/>
          <w:color w:val="1F3864" w:themeColor="accent5" w:themeShade="80"/>
          <w:sz w:val="24"/>
          <w:szCs w:val="24"/>
          <w:lang w:val="en-GB" w:eastAsia="en-GB"/>
        </w:rPr>
        <w:t xml:space="preserve">Kindly note that all participants are required </w:t>
      </w:r>
      <w:r w:rsidRPr="0076432B">
        <w:rPr>
          <w:rFonts w:ascii="Source Sans Pro" w:hAnsi="Source Sans Pro"/>
          <w:b/>
          <w:bCs/>
          <w:color w:val="1F3864" w:themeColor="accent5" w:themeShade="80"/>
          <w:sz w:val="24"/>
          <w:szCs w:val="24"/>
          <w:lang w:val="en-GB" w:eastAsia="en-GB"/>
        </w:rPr>
        <w:t>to register</w:t>
      </w:r>
      <w:r w:rsidRPr="0076432B">
        <w:rPr>
          <w:rFonts w:ascii="Source Sans Pro" w:hAnsi="Source Sans Pro"/>
          <w:color w:val="1F3864" w:themeColor="accent5" w:themeShade="80"/>
          <w:sz w:val="24"/>
          <w:szCs w:val="24"/>
          <w:lang w:val="en-GB" w:eastAsia="en-GB"/>
        </w:rPr>
        <w:t xml:space="preserve"> on the following link and create an account: </w:t>
      </w:r>
      <w:hyperlink r:id="rId11" w:history="1">
        <w:r w:rsidR="007B1ED7" w:rsidRPr="00A72ED9">
          <w:rPr>
            <w:rStyle w:val="Hyperlink"/>
            <w:rFonts w:ascii="Source Sans Pro" w:hAnsi="Source Sans Pro"/>
            <w:sz w:val="24"/>
            <w:szCs w:val="24"/>
            <w:lang w:val="en-GB" w:eastAsia="en-GB"/>
          </w:rPr>
          <w:t>https://transportweek.plazz.net/#signup.html?\</w:t>
        </w:r>
      </w:hyperlink>
    </w:p>
    <w:p w14:paraId="5819B90D" w14:textId="7B152900" w:rsidR="00DF1000" w:rsidRDefault="00DF1000" w:rsidP="00DF1000">
      <w:pPr>
        <w:spacing w:before="240" w:after="120" w:line="240" w:lineRule="auto"/>
        <w:jc w:val="both"/>
        <w:rPr>
          <w:rFonts w:ascii="Source Sans Pro" w:eastAsia="+mn-ea" w:hAnsi="Source Sans Pro" w:cs="+mn-cs"/>
          <w:b/>
          <w:bCs/>
          <w:color w:val="002060"/>
          <w:kern w:val="24"/>
          <w:sz w:val="28"/>
          <w:szCs w:val="28"/>
          <w:lang w:val="en-GB"/>
        </w:rPr>
      </w:pPr>
      <w:r w:rsidRPr="00DF1000">
        <w:rPr>
          <w:rFonts w:ascii="Source Sans Pro" w:eastAsia="+mn-ea" w:hAnsi="Source Sans Pro" w:cs="+mn-cs"/>
          <w:b/>
          <w:bCs/>
          <w:color w:val="002060"/>
          <w:kern w:val="24"/>
          <w:sz w:val="28"/>
          <w:szCs w:val="28"/>
          <w:lang w:val="en-GB"/>
        </w:rPr>
        <w:t>Contact</w:t>
      </w:r>
      <w:r w:rsidR="00A555BD" w:rsidRPr="00DF1000">
        <w:rPr>
          <w:rFonts w:ascii="Source Sans Pro" w:eastAsia="+mn-ea" w:hAnsi="Source Sans Pro" w:cs="+mn-cs"/>
          <w:b/>
          <w:bCs/>
          <w:color w:val="002060"/>
          <w:kern w:val="24"/>
          <w:sz w:val="28"/>
          <w:szCs w:val="28"/>
          <w:lang w:val="en-GB"/>
        </w:rPr>
        <w:t xml:space="preserve"> </w:t>
      </w:r>
    </w:p>
    <w:p w14:paraId="6E17278F" w14:textId="7D3F7EE6" w:rsidR="00C20875" w:rsidRPr="0076432B" w:rsidRDefault="00AC3483" w:rsidP="23403099">
      <w:pPr>
        <w:spacing w:after="120" w:line="240" w:lineRule="auto"/>
        <w:rPr>
          <w:rFonts w:ascii="Source Sans Pro" w:eastAsia="+mn-ea" w:hAnsi="Source Sans Pro" w:cs="+mn-cs"/>
          <w:color w:val="002060"/>
          <w:kern w:val="24"/>
          <w:sz w:val="24"/>
          <w:szCs w:val="24"/>
          <w:lang w:val="en-GB"/>
        </w:rPr>
      </w:pPr>
      <w:r w:rsidRPr="0076432B">
        <w:rPr>
          <w:rFonts w:ascii="Source Sans Pro" w:eastAsia="+mn-ea" w:hAnsi="Source Sans Pro" w:cs="+mn-cs"/>
          <w:color w:val="002060"/>
          <w:kern w:val="24"/>
          <w:sz w:val="24"/>
          <w:szCs w:val="24"/>
          <w:lang w:val="en-GB"/>
        </w:rPr>
        <w:t xml:space="preserve">Milenka Knezevic, </w:t>
      </w:r>
      <w:hyperlink r:id="rId12" w:history="1">
        <w:r w:rsidR="00484F02" w:rsidRPr="0076432B">
          <w:rPr>
            <w:rStyle w:val="Hyperlink"/>
            <w:rFonts w:ascii="Source Sans Pro" w:eastAsia="+mn-ea" w:hAnsi="Source Sans Pro" w:cs="+mn-cs"/>
            <w:kern w:val="24"/>
            <w:sz w:val="24"/>
            <w:szCs w:val="24"/>
            <w:lang w:val="en-GB"/>
          </w:rPr>
          <w:t>Milenka.knezevic@giz.de</w:t>
        </w:r>
      </w:hyperlink>
      <w:r w:rsidR="00484F02" w:rsidRPr="0076432B">
        <w:rPr>
          <w:rFonts w:ascii="Source Sans Pro" w:eastAsia="+mn-ea" w:hAnsi="Source Sans Pro" w:cs="+mn-cs"/>
          <w:color w:val="002060"/>
          <w:kern w:val="24"/>
          <w:sz w:val="24"/>
          <w:szCs w:val="24"/>
          <w:lang w:val="en-GB"/>
        </w:rPr>
        <w:t xml:space="preserve"> </w:t>
      </w:r>
      <w:r w:rsidR="00A2754F" w:rsidRPr="0076432B">
        <w:rPr>
          <w:rFonts w:ascii="Source Sans Pro" w:eastAsia="+mn-ea" w:hAnsi="Source Sans Pro" w:cs="+mn-cs"/>
          <w:color w:val="002060"/>
          <w:kern w:val="24"/>
          <w:sz w:val="24"/>
          <w:szCs w:val="24"/>
          <w:lang w:val="en-GB"/>
        </w:rPr>
        <w:br/>
      </w:r>
    </w:p>
    <w:p w14:paraId="61D2F01A" w14:textId="77777777" w:rsidR="00915CE1" w:rsidRPr="00DF1000" w:rsidRDefault="00915CE1" w:rsidP="23403099">
      <w:pPr>
        <w:spacing w:after="120" w:line="240" w:lineRule="auto"/>
        <w:rPr>
          <w:rFonts w:ascii="Source Sans Pro" w:eastAsia="+mn-ea" w:hAnsi="Source Sans Pro" w:cs="+mn-cs"/>
          <w:color w:val="002060"/>
          <w:kern w:val="24"/>
          <w:lang w:val="en-GB"/>
        </w:rPr>
      </w:pPr>
    </w:p>
    <w:p w14:paraId="6A3AB761" w14:textId="31508621" w:rsidR="0F2F1A33" w:rsidRPr="006E6402" w:rsidRDefault="0F2F1A33" w:rsidP="0F2F1A33">
      <w:pPr>
        <w:spacing w:after="120" w:line="240" w:lineRule="auto"/>
        <w:rPr>
          <w:lang w:val="en-US"/>
        </w:rPr>
      </w:pPr>
    </w:p>
    <w:p w14:paraId="4DF70E9A" w14:textId="0D76363A" w:rsidR="0F2F1A33" w:rsidRPr="006E6402" w:rsidRDefault="0F2F1A33" w:rsidP="0F2F1A33">
      <w:pPr>
        <w:spacing w:after="120" w:line="240" w:lineRule="auto"/>
        <w:rPr>
          <w:lang w:val="en-US"/>
        </w:rPr>
      </w:pPr>
    </w:p>
    <w:p w14:paraId="7C3B2A75" w14:textId="4400592D" w:rsidR="0F2F1A33" w:rsidRPr="006E6402" w:rsidRDefault="0F2F1A33" w:rsidP="0F2F1A33">
      <w:pPr>
        <w:spacing w:after="120" w:line="240" w:lineRule="auto"/>
        <w:rPr>
          <w:lang w:val="en-US"/>
        </w:rPr>
      </w:pPr>
    </w:p>
    <w:p w14:paraId="163B59DF" w14:textId="2AB7713D" w:rsidR="0F2F1A33" w:rsidRPr="006E6402" w:rsidRDefault="0F2F1A33" w:rsidP="0F2F1A33">
      <w:pPr>
        <w:spacing w:after="120" w:line="240" w:lineRule="auto"/>
        <w:rPr>
          <w:lang w:val="en-US"/>
        </w:rPr>
      </w:pPr>
    </w:p>
    <w:p w14:paraId="782684F3" w14:textId="3D33249D" w:rsidR="0F2F1A33" w:rsidRPr="006E6402" w:rsidRDefault="0F2F1A33" w:rsidP="0F2F1A33">
      <w:pPr>
        <w:spacing w:after="120" w:line="240" w:lineRule="auto"/>
        <w:rPr>
          <w:lang w:val="en-US"/>
        </w:rPr>
      </w:pPr>
    </w:p>
    <w:tbl>
      <w:tblPr>
        <w:tblStyle w:val="TableGrid"/>
        <w:tblpPr w:leftFromText="180" w:rightFromText="180" w:vertAnchor="page" w:horzAnchor="margin" w:tblpY="28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6AD7FE"/>
        <w:tblCellMar>
          <w:left w:w="170" w:type="dxa"/>
        </w:tblCellMar>
        <w:tblLook w:val="04A0" w:firstRow="1" w:lastRow="0" w:firstColumn="1" w:lastColumn="0" w:noHBand="0" w:noVBand="1"/>
      </w:tblPr>
      <w:tblGrid>
        <w:gridCol w:w="1134"/>
        <w:gridCol w:w="7926"/>
      </w:tblGrid>
      <w:tr w:rsidR="00AE5B4B" w:rsidRPr="00F01C2D" w14:paraId="46881598" w14:textId="77777777" w:rsidTr="00AE5B4B">
        <w:tc>
          <w:tcPr>
            <w:tcW w:w="9060" w:type="dxa"/>
            <w:gridSpan w:val="2"/>
            <w:shd w:val="clear" w:color="auto" w:fill="DEEAF6" w:themeFill="accent1" w:themeFillTint="33"/>
          </w:tcPr>
          <w:p w14:paraId="7970BEB7" w14:textId="05F00D25" w:rsidR="00AE5B4B" w:rsidRPr="007D16DC" w:rsidRDefault="008E3B9C" w:rsidP="00AE5B4B">
            <w:pPr>
              <w:spacing w:line="276" w:lineRule="auto"/>
              <w:jc w:val="both"/>
              <w:rPr>
                <w:rFonts w:ascii="Source Sans Pro" w:eastAsia="+mn-ea" w:hAnsi="Source Sans Pro" w:cs="+mn-cs"/>
                <w:b/>
                <w:color w:val="002060"/>
                <w:sz w:val="24"/>
                <w:szCs w:val="24"/>
                <w:lang w:val="en-GB"/>
              </w:rPr>
            </w:pPr>
            <w:r>
              <w:rPr>
                <w:noProof/>
              </w:rPr>
              <mc:AlternateContent>
                <mc:Choice Requires="wpg">
                  <w:drawing>
                    <wp:anchor distT="0" distB="0" distL="114300" distR="114300" simplePos="0" relativeHeight="251662336" behindDoc="0" locked="0" layoutInCell="1" allowOverlap="1" wp14:anchorId="74E7C20A" wp14:editId="4790037A">
                      <wp:simplePos x="0" y="0"/>
                      <wp:positionH relativeFrom="leftMargin">
                        <wp:posOffset>-850900</wp:posOffset>
                      </wp:positionH>
                      <wp:positionV relativeFrom="paragraph">
                        <wp:posOffset>-224790</wp:posOffset>
                      </wp:positionV>
                      <wp:extent cx="989330" cy="955040"/>
                      <wp:effectExtent l="0" t="0" r="1270" b="0"/>
                      <wp:wrapNone/>
                      <wp:docPr id="942781196" name="Gruppieren 2383">
                        <a:extLst xmlns:a="http://schemas.openxmlformats.org/drawingml/2006/main">
                          <a:ext uri="{FF2B5EF4-FFF2-40B4-BE49-F238E27FC236}">
                            <a16:creationId xmlns:a16="http://schemas.microsoft.com/office/drawing/2014/main" id="{E640DD3B-B961-4C54-9D03-F7EA6A44E62E}"/>
                          </a:ext>
                        </a:extLst>
                      </wp:docPr>
                      <wp:cNvGraphicFramePr/>
                      <a:graphic xmlns:a="http://schemas.openxmlformats.org/drawingml/2006/main">
                        <a:graphicData uri="http://schemas.microsoft.com/office/word/2010/wordprocessingGroup">
                          <wpg:wgp>
                            <wpg:cNvGrpSpPr/>
                            <wpg:grpSpPr>
                              <a:xfrm>
                                <a:off x="0" y="0"/>
                                <a:ext cx="989330" cy="955040"/>
                                <a:chOff x="0" y="0"/>
                                <a:chExt cx="1378683" cy="1378683"/>
                              </a:xfrm>
                            </wpg:grpSpPr>
                            <wps:wsp>
                              <wps:cNvPr id="2" name="Ellipse 2">
                                <a:extLst>
                                  <a:ext uri="{FF2B5EF4-FFF2-40B4-BE49-F238E27FC236}">
                                    <a16:creationId xmlns:a16="http://schemas.microsoft.com/office/drawing/2014/main" id="{9E81B231-65A5-4DDF-8026-81CFE0508AF6}"/>
                                  </a:ext>
                                </a:extLst>
                              </wps:cNvPr>
                              <wps:cNvSpPr/>
                              <wps:spPr>
                                <a:xfrm>
                                  <a:off x="0" y="0"/>
                                  <a:ext cx="1378683" cy="1378683"/>
                                </a:xfrm>
                                <a:prstGeom prst="ellipse">
                                  <a:avLst/>
                                </a:prstGeom>
                                <a:solidFill>
                                  <a:srgbClr val="FFCC00">
                                    <a:alpha val="1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lIns="0" tIns="0" rIns="0" bIns="0" rtlCol="0" anchor="ctr"/>
                            </wps:wsp>
                            <wps:wsp>
                              <wps:cNvPr id="5" name="Ellipse 3">
                                <a:extLst>
                                  <a:ext uri="{FF2B5EF4-FFF2-40B4-BE49-F238E27FC236}">
                                    <a16:creationId xmlns:a16="http://schemas.microsoft.com/office/drawing/2014/main" id="{ABBDB9D3-9EE2-4371-8FD8-EF28C1EC78C5}"/>
                                  </a:ext>
                                </a:extLst>
                              </wps:cNvPr>
                              <wps:cNvSpPr/>
                              <wps:spPr>
                                <a:xfrm>
                                  <a:off x="134010" y="134010"/>
                                  <a:ext cx="1110662" cy="1110662"/>
                                </a:xfrm>
                                <a:prstGeom prst="ellipse">
                                  <a:avLst/>
                                </a:prstGeom>
                                <a:solidFill>
                                  <a:srgbClr val="FFCC00">
                                    <a:alpha val="4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lIns="0" tIns="0" rIns="0" bIns="0" rtlCol="0" anchor="ctr"/>
                            </wps:wsp>
                            <wps:wsp>
                              <wps:cNvPr id="6" name="Ellipse 4">
                                <a:extLst>
                                  <a:ext uri="{FF2B5EF4-FFF2-40B4-BE49-F238E27FC236}">
                                    <a16:creationId xmlns:a16="http://schemas.microsoft.com/office/drawing/2014/main" id="{62051508-BBFF-47FE-81B3-6F6DA3A7008F}"/>
                                  </a:ext>
                                </a:extLst>
                              </wps:cNvPr>
                              <wps:cNvSpPr/>
                              <wps:spPr>
                                <a:xfrm>
                                  <a:off x="296517" y="296517"/>
                                  <a:ext cx="785651" cy="785651"/>
                                </a:xfrm>
                                <a:prstGeom prst="ellipse">
                                  <a:avLst/>
                                </a:prstGeom>
                                <a:solidFill>
                                  <a:srgbClr val="FFCC00"/>
                                </a:solidFill>
                                <a:ln>
                                  <a:noFill/>
                                </a:ln>
                              </wps:spPr>
                              <wps:style>
                                <a:lnRef idx="2">
                                  <a:schemeClr val="accent1">
                                    <a:shade val="50000"/>
                                  </a:schemeClr>
                                </a:lnRef>
                                <a:fillRef idx="1">
                                  <a:schemeClr val="accent1"/>
                                </a:fillRef>
                                <a:effectRef idx="0">
                                  <a:schemeClr val="accent1"/>
                                </a:effectRef>
                                <a:fontRef idx="minor">
                                  <a:schemeClr val="lt1"/>
                                </a:fontRef>
                              </wps:style>
                              <wps:bodyPr lIns="0" tIns="0" rIns="0" bIns="0" rtlCol="0" anchor="ctr"/>
                            </wps:wsp>
                          </wpg:wgp>
                        </a:graphicData>
                      </a:graphic>
                      <wp14:sizeRelH relativeFrom="page">
                        <wp14:pctWidth>0</wp14:pctWidth>
                      </wp14:sizeRelH>
                      <wp14:sizeRelV relativeFrom="page">
                        <wp14:pctHeight>0</wp14:pctHeight>
                      </wp14:sizeRelV>
                    </wp:anchor>
                  </w:drawing>
                </mc:Choice>
                <mc:Fallback>
                  <w:pict>
                    <v:group w14:anchorId="009535B6" id="Gruppieren 2383" o:spid="_x0000_s1026" style="position:absolute;margin-left:-67pt;margin-top:-17.7pt;width:77.9pt;height:75.2pt;z-index:251662336;mso-position-horizontal-relative:left-margin-area" coordsize="13786,13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">
                      <v:oval id="Ellipse 2" o:spid="_x0000_s1027" style="position:absolute;width:13786;height:137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" fillcolor="#fc0" stroked="f" strokeweight="1pt">
                        <v:fill opacity="9766f"/>
                        <v:stroke joinstyle="miter"/>
                        <v:textbox inset="0,0,0,0"/>
                      </v:oval>
                      <v:oval id="Ellipse 3" o:spid="_x0000_s1028" style="position:absolute;left:1340;top:1340;width:11106;height:1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" fillcolor="#fc0" stroked="f" strokeweight="1pt">
                        <v:fill opacity="26214f"/>
                        <v:stroke joinstyle="miter"/>
                        <v:textbox inset="0,0,0,0"/>
                      </v:oval>
                      <v:oval id="Ellipse 4" o:spid="_x0000_s1029" style="position:absolute;left:2965;top:2965;width:7856;height:7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" fillcolor="#fc0" stroked="f" strokeweight="1pt">
                        <v:stroke joinstyle="miter"/>
                        <v:textbox inset="0,0,0,0"/>
                      </v:oval>
                      <w10:wrap anchorx="margin"/>
                    </v:group>
                  </w:pict>
                </mc:Fallback>
              </mc:AlternateContent>
            </w:r>
            <w:proofErr w:type="gramStart"/>
            <w:r w:rsidR="00AE5B4B" w:rsidRPr="00FD3D90">
              <w:rPr>
                <w:rFonts w:ascii="Source Sans Pro" w:eastAsia="+mn-ea" w:hAnsi="Source Sans Pro" w:cs="+mn-cs"/>
                <w:b/>
                <w:color w:val="002060"/>
                <w:sz w:val="24"/>
                <w:szCs w:val="24"/>
                <w:lang w:val="en-GB"/>
              </w:rPr>
              <w:t>SOUTH EAST</w:t>
            </w:r>
            <w:proofErr w:type="gramEnd"/>
            <w:r w:rsidR="00AE5B4B" w:rsidRPr="00FD3D90">
              <w:rPr>
                <w:rFonts w:ascii="Source Sans Pro" w:eastAsia="+mn-ea" w:hAnsi="Source Sans Pro" w:cs="+mn-cs"/>
                <w:b/>
                <w:color w:val="002060"/>
                <w:sz w:val="24"/>
                <w:szCs w:val="24"/>
                <w:lang w:val="en-GB"/>
              </w:rPr>
              <w:t xml:space="preserve"> EUROPE CONFERENCE DAY</w:t>
            </w:r>
            <w:r w:rsidR="00AE5B4B">
              <w:rPr>
                <w:rFonts w:ascii="Source Sans Pro" w:eastAsia="+mn-ea" w:hAnsi="Source Sans Pro" w:cs="+mn-cs"/>
                <w:b/>
                <w:color w:val="002060"/>
                <w:sz w:val="24"/>
                <w:szCs w:val="24"/>
                <w:lang w:val="en-GB"/>
              </w:rPr>
              <w:t xml:space="preserve">: </w:t>
            </w:r>
            <w:r w:rsidR="00AE5B4B" w:rsidRPr="007D16DC">
              <w:rPr>
                <w:rFonts w:ascii="Source Sans Pro" w:eastAsia="+mn-ea" w:hAnsi="Source Sans Pro" w:cs="+mn-cs"/>
                <w:bCs/>
                <w:color w:val="002060"/>
                <w:sz w:val="24"/>
                <w:szCs w:val="24"/>
                <w:lang w:val="en-GB"/>
              </w:rPr>
              <w:t>R</w:t>
            </w:r>
            <w:r w:rsidR="00AE5B4B" w:rsidRPr="00FC4FC9">
              <w:rPr>
                <w:rFonts w:ascii="Source Sans Pro" w:eastAsia="+mn-ea" w:hAnsi="Source Sans Pro" w:cs="+mn-cs"/>
                <w:bCs/>
                <w:color w:val="002060"/>
                <w:sz w:val="24"/>
                <w:szCs w:val="24"/>
                <w:lang w:val="en-GB"/>
              </w:rPr>
              <w:t>egional city exchange and panel discussion</w:t>
            </w:r>
          </w:p>
          <w:p w14:paraId="75517168" w14:textId="1AFCC84A" w:rsidR="00AE5B4B" w:rsidRDefault="00AE5B4B" w:rsidP="00AE5B4B">
            <w:pPr>
              <w:spacing w:line="276" w:lineRule="auto"/>
              <w:jc w:val="both"/>
              <w:rPr>
                <w:rFonts w:ascii="Source Sans Pro" w:eastAsia="+mn-ea" w:hAnsi="Source Sans Pro" w:cs="+mn-cs"/>
                <w:bCs/>
                <w:color w:val="002060"/>
                <w:sz w:val="18"/>
                <w:szCs w:val="18"/>
                <w:lang w:val="en-GB"/>
              </w:rPr>
            </w:pPr>
            <w:r w:rsidRPr="00FD3D90">
              <w:rPr>
                <w:rFonts w:ascii="Source Sans Pro" w:eastAsia="+mn-ea" w:hAnsi="Source Sans Pro" w:cs="+mn-cs"/>
                <w:b/>
                <w:color w:val="002060"/>
                <w:sz w:val="24"/>
                <w:szCs w:val="24"/>
                <w:lang w:val="en-GB"/>
              </w:rPr>
              <w:t>INTEGRATED ENERGY, TRANSPORT AND CLIMATE PLANNING</w:t>
            </w:r>
            <w:r w:rsidRPr="00F01C2D">
              <w:rPr>
                <w:rFonts w:ascii="Source Sans Pro" w:eastAsia="+mn-ea" w:hAnsi="Source Sans Pro" w:cs="+mn-cs"/>
                <w:b/>
                <w:color w:val="002060"/>
                <w:sz w:val="24"/>
                <w:szCs w:val="24"/>
                <w:lang w:val="en-GB"/>
              </w:rPr>
              <w:t xml:space="preserve"> </w:t>
            </w:r>
            <w:r w:rsidRPr="0076110D">
              <w:rPr>
                <w:rFonts w:ascii="Source Sans Pro" w:eastAsia="+mn-ea" w:hAnsi="Source Sans Pro" w:cs="+mn-cs"/>
                <w:bCs/>
                <w:color w:val="002060"/>
                <w:sz w:val="24"/>
                <w:szCs w:val="24"/>
                <w:lang w:val="en-GB"/>
              </w:rPr>
              <w:t xml:space="preserve">organised by </w:t>
            </w:r>
            <w:r>
              <w:rPr>
                <w:rFonts w:ascii="Source Sans Pro" w:eastAsia="+mn-ea" w:hAnsi="Source Sans Pro" w:cs="+mn-cs"/>
                <w:bCs/>
                <w:color w:val="002060"/>
                <w:sz w:val="24"/>
                <w:szCs w:val="24"/>
                <w:lang w:val="en-GB"/>
              </w:rPr>
              <w:t>Open Regional Fund for South-East Europe – Energy, Transport and Climate Protection (</w:t>
            </w:r>
            <w:r w:rsidRPr="0076110D">
              <w:rPr>
                <w:rFonts w:ascii="Source Sans Pro" w:eastAsia="+mn-ea" w:hAnsi="Source Sans Pro" w:cs="+mn-cs"/>
                <w:bCs/>
                <w:color w:val="002060"/>
                <w:sz w:val="24"/>
                <w:szCs w:val="24"/>
                <w:lang w:val="en-GB"/>
              </w:rPr>
              <w:t>ORF ETC</w:t>
            </w:r>
            <w:r>
              <w:rPr>
                <w:rFonts w:ascii="Source Sans Pro" w:eastAsia="+mn-ea" w:hAnsi="Source Sans Pro" w:cs="+mn-cs"/>
                <w:bCs/>
                <w:color w:val="002060"/>
                <w:sz w:val="24"/>
                <w:szCs w:val="24"/>
                <w:lang w:val="en-GB"/>
              </w:rPr>
              <w:t>)</w:t>
            </w:r>
          </w:p>
          <w:p w14:paraId="7F870EA7" w14:textId="77777777" w:rsidR="008E3B9C" w:rsidRPr="008E3B9C" w:rsidRDefault="008E3B9C" w:rsidP="00AE5B4B">
            <w:pPr>
              <w:spacing w:line="276" w:lineRule="auto"/>
              <w:jc w:val="both"/>
              <w:rPr>
                <w:rFonts w:ascii="Source Sans Pro" w:eastAsia="+mn-ea" w:hAnsi="Source Sans Pro" w:cs="+mn-cs"/>
                <w:b/>
                <w:color w:val="002060"/>
                <w:sz w:val="18"/>
                <w:szCs w:val="18"/>
                <w:lang w:val="en-GB"/>
              </w:rPr>
            </w:pPr>
          </w:p>
          <w:p w14:paraId="36B090A5" w14:textId="77777777" w:rsidR="00AE5B4B" w:rsidRDefault="00AE5B4B" w:rsidP="00AE5B4B">
            <w:pPr>
              <w:spacing w:after="120"/>
              <w:jc w:val="both"/>
              <w:rPr>
                <w:rFonts w:ascii="Source Sans Pro" w:eastAsia="+mn-ea" w:hAnsi="Source Sans Pro" w:cs="+mn-cs"/>
                <w:b/>
                <w:color w:val="002060"/>
                <w:sz w:val="24"/>
                <w:szCs w:val="24"/>
                <w:lang w:val="en-GB"/>
              </w:rPr>
            </w:pPr>
            <w:r w:rsidRPr="00F01C2D">
              <w:rPr>
                <w:rFonts w:ascii="Source Sans Pro" w:eastAsia="+mn-ea" w:hAnsi="Source Sans Pro" w:cs="+mn-cs"/>
                <w:b/>
                <w:color w:val="002060"/>
                <w:sz w:val="24"/>
                <w:szCs w:val="24"/>
                <w:lang w:val="en-GB"/>
              </w:rPr>
              <w:t xml:space="preserve">Moderation: Dubravka </w:t>
            </w:r>
            <w:proofErr w:type="spellStart"/>
            <w:r w:rsidRPr="00F01C2D">
              <w:rPr>
                <w:rFonts w:ascii="Source Sans Pro" w:eastAsia="+mn-ea" w:hAnsi="Source Sans Pro" w:cs="+mn-cs"/>
                <w:b/>
                <w:color w:val="002060"/>
                <w:sz w:val="24"/>
                <w:szCs w:val="24"/>
                <w:lang w:val="en-GB"/>
              </w:rPr>
              <w:t>Bošnjak</w:t>
            </w:r>
            <w:proofErr w:type="spellEnd"/>
            <w:r w:rsidRPr="00F01C2D">
              <w:rPr>
                <w:rFonts w:ascii="Source Sans Pro" w:eastAsia="+mn-ea" w:hAnsi="Source Sans Pro" w:cs="+mn-cs"/>
                <w:b/>
                <w:color w:val="002060"/>
                <w:sz w:val="24"/>
                <w:szCs w:val="24"/>
                <w:lang w:val="en-GB"/>
              </w:rPr>
              <w:t xml:space="preserve"> &amp; Dukagjin Bakija</w:t>
            </w:r>
          </w:p>
          <w:p w14:paraId="2118913A" w14:textId="37C25E83" w:rsidR="008E3B9C" w:rsidRPr="00CD22FC" w:rsidRDefault="008E3B9C" w:rsidP="00AE5B4B">
            <w:pPr>
              <w:spacing w:after="120"/>
              <w:jc w:val="both"/>
              <w:rPr>
                <w:rFonts w:ascii="Source Sans Pro" w:eastAsia="+mn-ea" w:hAnsi="Source Sans Pro" w:cs="+mn-cs"/>
                <w:b/>
                <w:color w:val="002060"/>
                <w:sz w:val="24"/>
                <w:szCs w:val="24"/>
                <w:lang w:val="en-GB"/>
              </w:rPr>
            </w:pPr>
          </w:p>
        </w:tc>
      </w:tr>
      <w:tr w:rsidR="00AE5B4B" w:rsidRPr="007D16DC" w14:paraId="43378A74" w14:textId="77777777" w:rsidTr="00AE5B4B">
        <w:tc>
          <w:tcPr>
            <w:tcW w:w="1134" w:type="dxa"/>
            <w:shd w:val="clear" w:color="auto" w:fill="DEEAF6" w:themeFill="accent1" w:themeFillTint="33"/>
          </w:tcPr>
          <w:p w14:paraId="6DB1328C" w14:textId="3450160B" w:rsidR="00AE5B4B" w:rsidRPr="00F01C2D" w:rsidRDefault="00AE5B4B" w:rsidP="00AE5B4B">
            <w:pPr>
              <w:tabs>
                <w:tab w:val="left" w:pos="7413"/>
              </w:tabs>
              <w:spacing w:after="120"/>
              <w:jc w:val="both"/>
              <w:rPr>
                <w:rFonts w:ascii="Source Sans Pro" w:eastAsia="+mn-ea" w:hAnsi="Source Sans Pro" w:cs="+mn-cs"/>
                <w:color w:val="002060"/>
                <w:kern w:val="24"/>
                <w:sz w:val="24"/>
                <w:szCs w:val="24"/>
                <w:lang w:val="en-GB"/>
              </w:rPr>
            </w:pPr>
            <w:bookmarkStart w:id="0" w:name="_Hlk101455716"/>
            <w:r w:rsidRPr="00F01C2D">
              <w:rPr>
                <w:rFonts w:ascii="Source Sans Pro" w:hAnsi="Source Sans Pro"/>
                <w:b/>
                <w:color w:val="002060"/>
                <w:sz w:val="24"/>
                <w:szCs w:val="24"/>
                <w:lang w:val="en-GB"/>
              </w:rPr>
              <w:t>9:30</w:t>
            </w:r>
          </w:p>
        </w:tc>
        <w:tc>
          <w:tcPr>
            <w:tcW w:w="7926" w:type="dxa"/>
            <w:shd w:val="clear" w:color="auto" w:fill="DEEAF6" w:themeFill="accent1" w:themeFillTint="33"/>
          </w:tcPr>
          <w:p w14:paraId="41ED05E4" w14:textId="77777777" w:rsidR="00AE5B4B" w:rsidRPr="00F01C2D" w:rsidRDefault="00AE5B4B" w:rsidP="00AE5B4B">
            <w:pPr>
              <w:tabs>
                <w:tab w:val="left" w:pos="7413"/>
              </w:tabs>
              <w:spacing w:after="120"/>
              <w:jc w:val="both"/>
              <w:rPr>
                <w:rFonts w:ascii="Source Sans Pro" w:eastAsia="Times New Roman" w:hAnsi="Source Sans Pro" w:cs="Arial"/>
                <w:b/>
                <w:color w:val="002060"/>
                <w:sz w:val="24"/>
                <w:szCs w:val="24"/>
                <w:lang w:val="en-GB" w:eastAsia="es-ES"/>
              </w:rPr>
            </w:pPr>
            <w:r w:rsidRPr="00F01C2D">
              <w:rPr>
                <w:rFonts w:ascii="Source Sans Pro" w:eastAsia="Times New Roman" w:hAnsi="Source Sans Pro" w:cs="Arial"/>
                <w:b/>
                <w:color w:val="002060"/>
                <w:sz w:val="24"/>
                <w:szCs w:val="24"/>
                <w:lang w:val="en-GB" w:eastAsia="es-ES"/>
              </w:rPr>
              <w:t xml:space="preserve">Welcome and introduction </w:t>
            </w:r>
          </w:p>
          <w:p w14:paraId="3D07DE5C" w14:textId="77777777" w:rsidR="00AE5B4B" w:rsidRPr="00F01C2D" w:rsidRDefault="00AE5B4B" w:rsidP="00AE5B4B">
            <w:pPr>
              <w:tabs>
                <w:tab w:val="left" w:pos="7413"/>
              </w:tabs>
              <w:spacing w:after="120"/>
              <w:jc w:val="both"/>
              <w:rPr>
                <w:rFonts w:ascii="Source Sans Pro" w:hAnsi="Source Sans Pro"/>
                <w:color w:val="002060"/>
                <w:sz w:val="20"/>
                <w:szCs w:val="20"/>
                <w:lang w:val="en-GB"/>
              </w:rPr>
            </w:pPr>
            <w:r w:rsidRPr="00F01C2D">
              <w:rPr>
                <w:rFonts w:ascii="Source Sans Pro" w:hAnsi="Source Sans Pro"/>
                <w:color w:val="002060"/>
                <w:sz w:val="20"/>
                <w:szCs w:val="20"/>
                <w:lang w:val="en-GB"/>
              </w:rPr>
              <w:t xml:space="preserve">Sibylle Strahl, Sector Fund Manager - GIZ, </w:t>
            </w:r>
            <w:r>
              <w:rPr>
                <w:rFonts w:ascii="Source Sans Pro" w:hAnsi="Source Sans Pro"/>
                <w:color w:val="002060"/>
                <w:sz w:val="20"/>
                <w:szCs w:val="20"/>
                <w:lang w:val="en-GB"/>
              </w:rPr>
              <w:t>ORF ETC</w:t>
            </w:r>
          </w:p>
          <w:p w14:paraId="71EA43CA" w14:textId="77777777" w:rsidR="00AE5B4B" w:rsidRPr="00F01C2D" w:rsidRDefault="00AE5B4B" w:rsidP="00AE5B4B">
            <w:pPr>
              <w:tabs>
                <w:tab w:val="left" w:pos="7413"/>
              </w:tabs>
              <w:spacing w:after="120"/>
              <w:jc w:val="both"/>
              <w:rPr>
                <w:rFonts w:ascii="Source Sans Pro" w:hAnsi="Source Sans Pro"/>
                <w:color w:val="002060"/>
                <w:kern w:val="24"/>
                <w:sz w:val="20"/>
                <w:szCs w:val="20"/>
                <w:lang w:val="en-GB"/>
              </w:rPr>
            </w:pPr>
            <w:r w:rsidRPr="00F01C2D">
              <w:rPr>
                <w:rFonts w:ascii="Source Sans Pro" w:hAnsi="Source Sans Pro"/>
                <w:color w:val="002060"/>
                <w:sz w:val="20"/>
                <w:szCs w:val="20"/>
                <w:lang w:val="en-GB"/>
              </w:rPr>
              <w:t xml:space="preserve">Dubravka </w:t>
            </w:r>
            <w:proofErr w:type="spellStart"/>
            <w:r w:rsidRPr="00F01C2D">
              <w:rPr>
                <w:rFonts w:ascii="Source Sans Pro" w:hAnsi="Source Sans Pro"/>
                <w:color w:val="002060"/>
                <w:sz w:val="20"/>
                <w:szCs w:val="20"/>
                <w:lang w:val="en-GB"/>
              </w:rPr>
              <w:t>Bošnjak</w:t>
            </w:r>
            <w:proofErr w:type="spellEnd"/>
            <w:r w:rsidRPr="00F01C2D">
              <w:rPr>
                <w:rFonts w:ascii="Source Sans Pro" w:hAnsi="Source Sans Pro"/>
                <w:color w:val="002060"/>
                <w:sz w:val="20"/>
                <w:szCs w:val="20"/>
                <w:lang w:val="en-GB"/>
              </w:rPr>
              <w:t xml:space="preserve"> &amp; Milenka </w:t>
            </w:r>
            <w:proofErr w:type="spellStart"/>
            <w:r w:rsidRPr="00F01C2D">
              <w:rPr>
                <w:rFonts w:ascii="Source Sans Pro" w:hAnsi="Source Sans Pro"/>
                <w:color w:val="002060"/>
                <w:sz w:val="20"/>
                <w:szCs w:val="20"/>
                <w:lang w:val="en-GB"/>
              </w:rPr>
              <w:t>Knežević</w:t>
            </w:r>
            <w:proofErr w:type="spellEnd"/>
            <w:r w:rsidRPr="00F01C2D">
              <w:rPr>
                <w:rFonts w:ascii="Source Sans Pro" w:hAnsi="Source Sans Pro"/>
                <w:color w:val="002060"/>
                <w:sz w:val="20"/>
                <w:szCs w:val="20"/>
                <w:lang w:val="en-GB"/>
              </w:rPr>
              <w:t xml:space="preserve"> - GIZ, ORF ETC</w:t>
            </w:r>
          </w:p>
        </w:tc>
      </w:tr>
      <w:tr w:rsidR="00AE5B4B" w:rsidRPr="007D16DC" w14:paraId="0DBC3811" w14:textId="77777777" w:rsidTr="00AE5B4B">
        <w:tc>
          <w:tcPr>
            <w:tcW w:w="1134" w:type="dxa"/>
            <w:shd w:val="clear" w:color="auto" w:fill="DEEAF6" w:themeFill="accent1" w:themeFillTint="33"/>
          </w:tcPr>
          <w:p w14:paraId="44C75789" w14:textId="303CAA9C" w:rsidR="00AE5B4B" w:rsidRPr="00F01C2D" w:rsidRDefault="00AE5B4B" w:rsidP="00AE5B4B">
            <w:pPr>
              <w:tabs>
                <w:tab w:val="left" w:pos="7413"/>
              </w:tabs>
              <w:spacing w:after="120"/>
              <w:jc w:val="both"/>
              <w:rPr>
                <w:rFonts w:ascii="Source Sans Pro" w:eastAsia="+mn-ea" w:hAnsi="Source Sans Pro" w:cs="+mn-cs"/>
                <w:b/>
                <w:bCs/>
                <w:color w:val="002060"/>
                <w:kern w:val="24"/>
                <w:sz w:val="24"/>
                <w:szCs w:val="20"/>
                <w:lang w:val="en-GB"/>
              </w:rPr>
            </w:pPr>
            <w:r w:rsidRPr="00F01C2D">
              <w:rPr>
                <w:rFonts w:ascii="Source Sans Pro" w:eastAsia="+mn-ea" w:hAnsi="Source Sans Pro" w:cs="+mn-cs"/>
                <w:b/>
                <w:bCs/>
                <w:color w:val="002060"/>
                <w:kern w:val="24"/>
                <w:sz w:val="24"/>
                <w:szCs w:val="20"/>
                <w:lang w:val="en-GB"/>
              </w:rPr>
              <w:t>9:45</w:t>
            </w:r>
          </w:p>
        </w:tc>
        <w:tc>
          <w:tcPr>
            <w:tcW w:w="7926" w:type="dxa"/>
            <w:shd w:val="clear" w:color="auto" w:fill="DEEAF6" w:themeFill="accent1" w:themeFillTint="33"/>
          </w:tcPr>
          <w:p w14:paraId="2E7602FB" w14:textId="77777777" w:rsidR="00AE5B4B" w:rsidRPr="00F01C2D" w:rsidRDefault="00AE5B4B" w:rsidP="00AE5B4B">
            <w:pPr>
              <w:tabs>
                <w:tab w:val="left" w:pos="7413"/>
              </w:tabs>
              <w:spacing w:after="120"/>
              <w:jc w:val="both"/>
              <w:rPr>
                <w:rFonts w:ascii="Source Sans Pro" w:eastAsia="Times New Roman" w:hAnsi="Source Sans Pro" w:cs="Arial"/>
                <w:b/>
                <w:color w:val="002060"/>
                <w:sz w:val="24"/>
                <w:szCs w:val="24"/>
                <w:lang w:val="en-GB" w:eastAsia="es-ES"/>
              </w:rPr>
            </w:pPr>
            <w:r w:rsidRPr="00F01C2D">
              <w:rPr>
                <w:rFonts w:ascii="Source Sans Pro" w:eastAsia="Times New Roman" w:hAnsi="Source Sans Pro" w:cs="Arial"/>
                <w:b/>
                <w:color w:val="002060"/>
                <w:sz w:val="24"/>
                <w:szCs w:val="24"/>
                <w:lang w:val="en-GB" w:eastAsia="es-ES"/>
              </w:rPr>
              <w:t xml:space="preserve">Urban mobility </w:t>
            </w:r>
            <w:r w:rsidRPr="00F01C2D">
              <w:rPr>
                <w:rFonts w:ascii="Source Sans Pro" w:eastAsia="Times New Roman" w:hAnsi="Source Sans Pro" w:cs="Arial"/>
                <w:b/>
                <w:bCs/>
                <w:color w:val="002060"/>
                <w:sz w:val="24"/>
                <w:szCs w:val="24"/>
                <w:lang w:val="en-GB" w:eastAsia="es-ES"/>
              </w:rPr>
              <w:t>in Berlin</w:t>
            </w:r>
            <w:r w:rsidRPr="00F01C2D">
              <w:rPr>
                <w:rFonts w:ascii="Source Sans Pro" w:eastAsia="Times New Roman" w:hAnsi="Source Sans Pro" w:cs="Arial"/>
                <w:b/>
                <w:color w:val="002060"/>
                <w:sz w:val="24"/>
                <w:szCs w:val="24"/>
                <w:lang w:val="en-GB" w:eastAsia="es-ES"/>
              </w:rPr>
              <w:t xml:space="preserve">- an example from </w:t>
            </w:r>
            <w:r w:rsidRPr="00F01C2D">
              <w:rPr>
                <w:rFonts w:ascii="Source Sans Pro" w:eastAsia="Times New Roman" w:hAnsi="Source Sans Pro" w:cs="Arial"/>
                <w:b/>
                <w:bCs/>
                <w:color w:val="002060"/>
                <w:sz w:val="24"/>
                <w:szCs w:val="24"/>
                <w:lang w:val="en-GB" w:eastAsia="es-ES"/>
              </w:rPr>
              <w:t xml:space="preserve">an </w:t>
            </w:r>
            <w:r w:rsidRPr="00F01C2D">
              <w:rPr>
                <w:rFonts w:ascii="Source Sans Pro" w:eastAsia="Times New Roman" w:hAnsi="Source Sans Pro" w:cs="Arial"/>
                <w:b/>
                <w:color w:val="002060"/>
                <w:sz w:val="24"/>
                <w:szCs w:val="24"/>
                <w:lang w:val="en-GB" w:eastAsia="es-ES"/>
              </w:rPr>
              <w:t xml:space="preserve">EU </w:t>
            </w:r>
            <w:r w:rsidRPr="00F01C2D">
              <w:rPr>
                <w:rFonts w:ascii="Source Sans Pro" w:eastAsia="Times New Roman" w:hAnsi="Source Sans Pro" w:cs="Arial"/>
                <w:b/>
                <w:bCs/>
                <w:color w:val="002060"/>
                <w:sz w:val="24"/>
                <w:szCs w:val="24"/>
                <w:lang w:val="en-GB" w:eastAsia="es-ES"/>
              </w:rPr>
              <w:t>city</w:t>
            </w:r>
          </w:p>
          <w:p w14:paraId="005D135B" w14:textId="77777777" w:rsidR="00AE5B4B" w:rsidRPr="00F01C2D" w:rsidRDefault="00AE5B4B" w:rsidP="00AE5B4B">
            <w:pPr>
              <w:tabs>
                <w:tab w:val="left" w:pos="7413"/>
              </w:tabs>
              <w:spacing w:after="120"/>
              <w:jc w:val="both"/>
              <w:rPr>
                <w:rFonts w:ascii="Source Sans Pro" w:eastAsia="Source Sans Pro" w:hAnsi="Source Sans Pro" w:cs="Source Sans Pro"/>
                <w:color w:val="002060"/>
                <w:sz w:val="20"/>
                <w:szCs w:val="20"/>
                <w:lang w:val="en-GB"/>
              </w:rPr>
            </w:pPr>
            <w:r w:rsidRPr="00F01C2D">
              <w:rPr>
                <w:rFonts w:ascii="Source Sans Pro" w:hAnsi="Source Sans Pro"/>
                <w:color w:val="002060"/>
                <w:sz w:val="20"/>
                <w:szCs w:val="20"/>
                <w:lang w:val="en-GB"/>
              </w:rPr>
              <w:t xml:space="preserve"> </w:t>
            </w:r>
            <w:r w:rsidRPr="00F01C2D">
              <w:rPr>
                <w:rFonts w:ascii="Source Sans Pro" w:eastAsia="Source Sans Pro" w:hAnsi="Source Sans Pro" w:cs="Source Sans Pro"/>
                <w:color w:val="002060"/>
                <w:sz w:val="20"/>
                <w:szCs w:val="20"/>
                <w:lang w:val="en-GB"/>
              </w:rPr>
              <w:t xml:space="preserve">Martin Lutz, </w:t>
            </w:r>
            <w:r w:rsidRPr="00D7034A">
              <w:rPr>
                <w:rFonts w:ascii="Source Sans Pro" w:eastAsia="Source Sans Pro" w:hAnsi="Source Sans Pro" w:cs="Source Sans Pro"/>
                <w:color w:val="002060"/>
                <w:sz w:val="20"/>
                <w:szCs w:val="20"/>
                <w:lang w:val="en-GB"/>
              </w:rPr>
              <w:t>Head of Air Quality Management, Berlin City Environmental Administration</w:t>
            </w:r>
          </w:p>
        </w:tc>
      </w:tr>
      <w:tr w:rsidR="00AE5B4B" w:rsidRPr="00F01C2D" w14:paraId="0008AD06" w14:textId="77777777" w:rsidTr="00AE5B4B">
        <w:tc>
          <w:tcPr>
            <w:tcW w:w="1134" w:type="dxa"/>
            <w:shd w:val="clear" w:color="auto" w:fill="DEEAF6" w:themeFill="accent1" w:themeFillTint="33"/>
          </w:tcPr>
          <w:p w14:paraId="08BFABE3" w14:textId="77777777" w:rsidR="00AE5B4B" w:rsidRPr="00F01C2D" w:rsidRDefault="00AE5B4B" w:rsidP="00AE5B4B">
            <w:pPr>
              <w:tabs>
                <w:tab w:val="left" w:pos="7413"/>
              </w:tabs>
              <w:spacing w:after="120"/>
              <w:jc w:val="both"/>
              <w:rPr>
                <w:rFonts w:ascii="Source Sans Pro" w:eastAsia="+mn-ea" w:hAnsi="Source Sans Pro" w:cs="+mn-cs"/>
                <w:b/>
                <w:bCs/>
                <w:color w:val="002060"/>
                <w:kern w:val="24"/>
                <w:sz w:val="24"/>
                <w:szCs w:val="20"/>
                <w:lang w:val="en-GB"/>
              </w:rPr>
            </w:pPr>
            <w:r w:rsidRPr="00F01C2D">
              <w:rPr>
                <w:rFonts w:ascii="Source Sans Pro" w:eastAsia="+mn-ea" w:hAnsi="Source Sans Pro" w:cs="+mn-cs"/>
                <w:b/>
                <w:bCs/>
                <w:color w:val="002060"/>
                <w:kern w:val="24"/>
                <w:sz w:val="24"/>
                <w:szCs w:val="20"/>
                <w:lang w:val="en-GB"/>
              </w:rPr>
              <w:t>10:15</w:t>
            </w:r>
          </w:p>
          <w:p w14:paraId="3C31DECA" w14:textId="77777777" w:rsidR="00AE5B4B" w:rsidRPr="00F01C2D" w:rsidRDefault="00AE5B4B" w:rsidP="00AE5B4B">
            <w:pPr>
              <w:tabs>
                <w:tab w:val="left" w:pos="7413"/>
              </w:tabs>
              <w:spacing w:after="120"/>
              <w:jc w:val="both"/>
              <w:rPr>
                <w:rFonts w:ascii="Source Sans Pro" w:eastAsia="+mn-ea" w:hAnsi="Source Sans Pro" w:cs="+mn-cs"/>
                <w:b/>
                <w:bCs/>
                <w:color w:val="002060"/>
                <w:kern w:val="24"/>
                <w:sz w:val="24"/>
                <w:szCs w:val="20"/>
                <w:lang w:val="en-GB"/>
              </w:rPr>
            </w:pPr>
          </w:p>
          <w:p w14:paraId="603CC7AD" w14:textId="5EA89F31" w:rsidR="00AE5B4B" w:rsidRPr="00F01C2D" w:rsidRDefault="00AE5B4B" w:rsidP="00AE5B4B">
            <w:pPr>
              <w:tabs>
                <w:tab w:val="left" w:pos="7413"/>
              </w:tabs>
              <w:spacing w:after="120"/>
              <w:jc w:val="both"/>
              <w:rPr>
                <w:rFonts w:ascii="Source Sans Pro" w:eastAsia="+mn-ea" w:hAnsi="Source Sans Pro" w:cs="+mn-cs"/>
                <w:b/>
                <w:bCs/>
                <w:color w:val="002060"/>
                <w:kern w:val="24"/>
                <w:sz w:val="32"/>
                <w:szCs w:val="24"/>
                <w:lang w:val="en-GB"/>
              </w:rPr>
            </w:pPr>
          </w:p>
          <w:p w14:paraId="16C5112A" w14:textId="20C4D10D" w:rsidR="00AE5B4B" w:rsidRPr="00F01C2D" w:rsidRDefault="00AE5B4B" w:rsidP="00AE5B4B">
            <w:pPr>
              <w:tabs>
                <w:tab w:val="left" w:pos="7413"/>
              </w:tabs>
              <w:spacing w:after="120"/>
              <w:jc w:val="both"/>
              <w:rPr>
                <w:rFonts w:ascii="Source Sans Pro" w:eastAsia="+mn-ea" w:hAnsi="Source Sans Pro" w:cs="+mn-cs"/>
                <w:b/>
                <w:bCs/>
                <w:color w:val="002060"/>
                <w:kern w:val="24"/>
                <w:sz w:val="24"/>
                <w:szCs w:val="20"/>
                <w:lang w:val="en-GB"/>
              </w:rPr>
            </w:pPr>
            <w:r w:rsidRPr="00F01C2D">
              <w:rPr>
                <w:rFonts w:ascii="Source Sans Pro" w:eastAsia="+mn-ea" w:hAnsi="Source Sans Pro" w:cs="+mn-cs"/>
                <w:b/>
                <w:bCs/>
                <w:color w:val="002060"/>
                <w:kern w:val="24"/>
                <w:sz w:val="24"/>
                <w:szCs w:val="20"/>
                <w:lang w:val="en-GB"/>
              </w:rPr>
              <w:t>10:45</w:t>
            </w:r>
          </w:p>
          <w:p w14:paraId="21303F84" w14:textId="6F498123" w:rsidR="00AE5B4B" w:rsidRPr="00F01C2D" w:rsidRDefault="00AE5B4B" w:rsidP="00AE5B4B">
            <w:pPr>
              <w:tabs>
                <w:tab w:val="left" w:pos="7413"/>
              </w:tabs>
              <w:spacing w:after="120"/>
              <w:jc w:val="both"/>
              <w:rPr>
                <w:rFonts w:ascii="Source Sans Pro" w:eastAsia="+mn-ea" w:hAnsi="Source Sans Pro" w:cs="+mn-cs"/>
                <w:b/>
                <w:bCs/>
                <w:color w:val="002060"/>
                <w:kern w:val="24"/>
                <w:sz w:val="24"/>
                <w:szCs w:val="20"/>
                <w:lang w:val="en-GB"/>
              </w:rPr>
            </w:pPr>
            <w:r w:rsidRPr="00F01C2D">
              <w:rPr>
                <w:rFonts w:ascii="Source Sans Pro" w:eastAsia="+mn-ea" w:hAnsi="Source Sans Pro" w:cs="+mn-cs"/>
                <w:b/>
                <w:bCs/>
                <w:color w:val="002060"/>
                <w:kern w:val="24"/>
                <w:sz w:val="24"/>
                <w:szCs w:val="20"/>
                <w:lang w:val="en-GB"/>
              </w:rPr>
              <w:t>11:00</w:t>
            </w:r>
          </w:p>
          <w:p w14:paraId="53017AD3" w14:textId="3E7C3140" w:rsidR="00AE5B4B" w:rsidRPr="00F01C2D" w:rsidRDefault="00AE5B4B" w:rsidP="00AE5B4B">
            <w:pPr>
              <w:tabs>
                <w:tab w:val="left" w:pos="7413"/>
              </w:tabs>
              <w:spacing w:after="120"/>
              <w:jc w:val="both"/>
              <w:rPr>
                <w:rFonts w:ascii="Source Sans Pro" w:eastAsia="+mn-ea" w:hAnsi="Source Sans Pro" w:cs="+mn-cs"/>
                <w:b/>
                <w:bCs/>
                <w:color w:val="002060"/>
                <w:kern w:val="24"/>
                <w:sz w:val="24"/>
                <w:szCs w:val="20"/>
                <w:lang w:val="en-GB"/>
              </w:rPr>
            </w:pPr>
          </w:p>
          <w:p w14:paraId="7AD1E29D" w14:textId="1A39C6D1" w:rsidR="00AE5B4B" w:rsidRPr="00F01C2D" w:rsidRDefault="00AE5B4B" w:rsidP="00AE5B4B">
            <w:pPr>
              <w:tabs>
                <w:tab w:val="left" w:pos="7413"/>
              </w:tabs>
              <w:spacing w:after="120"/>
              <w:jc w:val="both"/>
              <w:rPr>
                <w:rFonts w:ascii="Source Sans Pro" w:eastAsia="+mn-ea" w:hAnsi="Source Sans Pro" w:cs="+mn-cs"/>
                <w:b/>
                <w:bCs/>
                <w:color w:val="002060"/>
                <w:kern w:val="24"/>
                <w:sz w:val="24"/>
                <w:szCs w:val="20"/>
                <w:lang w:val="en-GB"/>
              </w:rPr>
            </w:pPr>
          </w:p>
          <w:p w14:paraId="60EFABCD" w14:textId="4FE5628C" w:rsidR="00AE5B4B" w:rsidRPr="00F01C2D" w:rsidRDefault="00AE5B4B" w:rsidP="00AE5B4B">
            <w:pPr>
              <w:tabs>
                <w:tab w:val="left" w:pos="7413"/>
              </w:tabs>
              <w:spacing w:after="120"/>
              <w:jc w:val="both"/>
              <w:rPr>
                <w:rFonts w:ascii="Source Sans Pro" w:eastAsia="+mn-ea" w:hAnsi="Source Sans Pro" w:cs="+mn-cs"/>
                <w:b/>
                <w:bCs/>
                <w:color w:val="002060"/>
                <w:sz w:val="24"/>
                <w:szCs w:val="20"/>
                <w:lang w:val="en-GB"/>
              </w:rPr>
            </w:pPr>
          </w:p>
          <w:p w14:paraId="659EC098" w14:textId="77777777" w:rsidR="00AE5B4B" w:rsidRPr="00F01C2D" w:rsidRDefault="00AE5B4B" w:rsidP="00AE5B4B">
            <w:pPr>
              <w:tabs>
                <w:tab w:val="left" w:pos="7413"/>
              </w:tabs>
              <w:spacing w:after="120"/>
              <w:jc w:val="both"/>
              <w:rPr>
                <w:rFonts w:ascii="Source Sans Pro" w:eastAsia="+mn-ea" w:hAnsi="Source Sans Pro" w:cs="+mn-cs"/>
                <w:b/>
                <w:bCs/>
                <w:color w:val="002060"/>
                <w:kern w:val="24"/>
                <w:sz w:val="24"/>
                <w:szCs w:val="20"/>
                <w:lang w:val="en-GB"/>
              </w:rPr>
            </w:pPr>
          </w:p>
          <w:p w14:paraId="164F815B" w14:textId="0D858B55" w:rsidR="00AE5B4B" w:rsidRPr="00F01C2D" w:rsidRDefault="00AE5B4B" w:rsidP="00AE5B4B">
            <w:pPr>
              <w:tabs>
                <w:tab w:val="left" w:pos="7413"/>
              </w:tabs>
              <w:spacing w:after="120"/>
              <w:jc w:val="both"/>
              <w:rPr>
                <w:rFonts w:ascii="Source Sans Pro" w:eastAsia="+mn-ea" w:hAnsi="Source Sans Pro" w:cs="+mn-cs"/>
                <w:b/>
                <w:bCs/>
                <w:color w:val="002060"/>
                <w:sz w:val="24"/>
                <w:szCs w:val="20"/>
                <w:lang w:val="en-GB"/>
              </w:rPr>
            </w:pPr>
          </w:p>
          <w:p w14:paraId="03223663" w14:textId="77777777" w:rsidR="00AE5B4B" w:rsidRPr="00F01C2D" w:rsidRDefault="00AE5B4B" w:rsidP="00AE5B4B">
            <w:pPr>
              <w:tabs>
                <w:tab w:val="left" w:pos="7413"/>
              </w:tabs>
              <w:spacing w:after="120"/>
              <w:jc w:val="both"/>
              <w:rPr>
                <w:rFonts w:ascii="Source Sans Pro" w:eastAsia="+mn-ea" w:hAnsi="Source Sans Pro" w:cs="+mn-cs"/>
                <w:b/>
                <w:bCs/>
                <w:color w:val="002060"/>
                <w:sz w:val="24"/>
                <w:szCs w:val="20"/>
                <w:lang w:val="en-GB"/>
              </w:rPr>
            </w:pPr>
          </w:p>
          <w:p w14:paraId="528D1B87" w14:textId="54A31C34" w:rsidR="00AE5B4B" w:rsidRPr="00F01C2D" w:rsidRDefault="00AE5B4B" w:rsidP="00AE5B4B">
            <w:pPr>
              <w:tabs>
                <w:tab w:val="left" w:pos="7413"/>
              </w:tabs>
              <w:spacing w:after="120"/>
              <w:jc w:val="both"/>
              <w:rPr>
                <w:rFonts w:ascii="Source Sans Pro" w:eastAsia="+mn-ea" w:hAnsi="Source Sans Pro" w:cs="+mn-cs"/>
                <w:b/>
                <w:bCs/>
                <w:color w:val="002060"/>
                <w:sz w:val="24"/>
                <w:szCs w:val="20"/>
                <w:lang w:val="en-GB"/>
              </w:rPr>
            </w:pPr>
          </w:p>
          <w:p w14:paraId="0A65E04B" w14:textId="77777777" w:rsidR="00AE5B4B" w:rsidRPr="00F01C2D" w:rsidRDefault="00AE5B4B" w:rsidP="00AE5B4B">
            <w:pPr>
              <w:tabs>
                <w:tab w:val="left" w:pos="7413"/>
              </w:tabs>
              <w:spacing w:after="120"/>
              <w:jc w:val="both"/>
              <w:rPr>
                <w:rFonts w:ascii="Source Sans Pro" w:eastAsia="+mn-ea" w:hAnsi="Source Sans Pro" w:cs="+mn-cs"/>
                <w:b/>
                <w:bCs/>
                <w:color w:val="002060"/>
                <w:sz w:val="24"/>
                <w:szCs w:val="20"/>
                <w:lang w:val="en-GB"/>
              </w:rPr>
            </w:pPr>
          </w:p>
          <w:p w14:paraId="015A43FD" w14:textId="4A02C264" w:rsidR="00AE5B4B" w:rsidRPr="00F01C2D" w:rsidRDefault="00AE5B4B" w:rsidP="00AE5B4B">
            <w:pPr>
              <w:tabs>
                <w:tab w:val="left" w:pos="7413"/>
              </w:tabs>
              <w:spacing w:after="120"/>
              <w:jc w:val="both"/>
              <w:rPr>
                <w:rFonts w:ascii="Source Sans Pro" w:eastAsia="+mn-ea" w:hAnsi="Source Sans Pro" w:cs="+mn-cs"/>
                <w:b/>
                <w:bCs/>
                <w:color w:val="002060"/>
                <w:sz w:val="24"/>
                <w:szCs w:val="20"/>
                <w:lang w:val="en-GB"/>
              </w:rPr>
            </w:pPr>
          </w:p>
          <w:p w14:paraId="7EEEF0DC" w14:textId="77777777" w:rsidR="00AE5B4B" w:rsidRDefault="00AE5B4B" w:rsidP="00AE5B4B">
            <w:pPr>
              <w:tabs>
                <w:tab w:val="left" w:pos="7413"/>
              </w:tabs>
              <w:spacing w:after="120"/>
              <w:jc w:val="both"/>
              <w:rPr>
                <w:rFonts w:ascii="Source Sans Pro" w:eastAsia="+mn-ea" w:hAnsi="Source Sans Pro" w:cs="+mn-cs"/>
                <w:b/>
                <w:bCs/>
                <w:color w:val="002060"/>
                <w:kern w:val="24"/>
                <w:sz w:val="24"/>
                <w:szCs w:val="20"/>
                <w:lang w:val="en-GB"/>
              </w:rPr>
            </w:pPr>
          </w:p>
          <w:p w14:paraId="2F9B31B8" w14:textId="77777777" w:rsidR="00AE5B4B" w:rsidRDefault="00AE5B4B" w:rsidP="00AE5B4B">
            <w:pPr>
              <w:tabs>
                <w:tab w:val="left" w:pos="7413"/>
              </w:tabs>
              <w:spacing w:after="120"/>
              <w:jc w:val="both"/>
              <w:rPr>
                <w:rFonts w:ascii="Source Sans Pro" w:eastAsia="+mn-ea" w:hAnsi="Source Sans Pro" w:cs="+mn-cs"/>
                <w:b/>
                <w:bCs/>
                <w:color w:val="002060"/>
                <w:kern w:val="24"/>
                <w:sz w:val="24"/>
                <w:szCs w:val="20"/>
                <w:lang w:val="en-GB"/>
              </w:rPr>
            </w:pPr>
          </w:p>
          <w:p w14:paraId="6FCF205B" w14:textId="77777777" w:rsidR="00AE5B4B" w:rsidRDefault="00AE5B4B" w:rsidP="00AE5B4B">
            <w:pPr>
              <w:tabs>
                <w:tab w:val="left" w:pos="7413"/>
              </w:tabs>
              <w:spacing w:after="120"/>
              <w:jc w:val="both"/>
              <w:rPr>
                <w:rFonts w:ascii="Source Sans Pro" w:eastAsia="+mn-ea" w:hAnsi="Source Sans Pro" w:cs="+mn-cs"/>
                <w:b/>
                <w:bCs/>
                <w:color w:val="002060"/>
                <w:kern w:val="24"/>
                <w:sz w:val="24"/>
                <w:szCs w:val="20"/>
                <w:lang w:val="en-GB"/>
              </w:rPr>
            </w:pPr>
          </w:p>
          <w:p w14:paraId="78192BF5" w14:textId="6A25CD37" w:rsidR="00AE5B4B" w:rsidRPr="00F01C2D" w:rsidRDefault="00AE5B4B" w:rsidP="00AE5B4B">
            <w:pPr>
              <w:tabs>
                <w:tab w:val="left" w:pos="7413"/>
              </w:tabs>
              <w:spacing w:after="120"/>
              <w:jc w:val="both"/>
              <w:rPr>
                <w:rFonts w:ascii="Source Sans Pro" w:eastAsia="+mn-ea" w:hAnsi="Source Sans Pro" w:cs="+mn-cs"/>
                <w:b/>
                <w:bCs/>
                <w:color w:val="002060"/>
                <w:kern w:val="24"/>
                <w:sz w:val="24"/>
                <w:szCs w:val="20"/>
                <w:lang w:val="en-GB"/>
              </w:rPr>
            </w:pPr>
            <w:r>
              <w:rPr>
                <w:rFonts w:ascii="Source Sans Pro" w:eastAsia="+mn-ea" w:hAnsi="Source Sans Pro" w:cs="+mn-cs"/>
                <w:b/>
                <w:bCs/>
                <w:color w:val="002060"/>
                <w:kern w:val="24"/>
                <w:sz w:val="24"/>
                <w:szCs w:val="20"/>
                <w:lang w:val="en-GB"/>
              </w:rPr>
              <w:t>12:45 13:00</w:t>
            </w:r>
          </w:p>
        </w:tc>
        <w:tc>
          <w:tcPr>
            <w:tcW w:w="7926" w:type="dxa"/>
            <w:shd w:val="clear" w:color="auto" w:fill="DEEAF6" w:themeFill="accent1" w:themeFillTint="33"/>
          </w:tcPr>
          <w:p w14:paraId="78B83B3B" w14:textId="77777777" w:rsidR="00AE5B4B" w:rsidRPr="00F01C2D" w:rsidRDefault="00AE5B4B" w:rsidP="00AE5B4B">
            <w:pPr>
              <w:pStyle w:val="TRANSferTablesandgraphics-Text"/>
              <w:spacing w:before="0" w:after="120"/>
              <w:rPr>
                <w:rFonts w:ascii="Source Sans Pro" w:hAnsi="Source Sans Pro"/>
                <w:b/>
                <w:color w:val="002060"/>
                <w:sz w:val="24"/>
                <w:szCs w:val="24"/>
                <w:lang w:val="en-GB"/>
              </w:rPr>
            </w:pPr>
            <w:r w:rsidRPr="00F01C2D">
              <w:rPr>
                <w:rFonts w:ascii="Source Sans Pro" w:hAnsi="Source Sans Pro"/>
                <w:b/>
                <w:bCs/>
                <w:color w:val="002060"/>
                <w:sz w:val="24"/>
                <w:szCs w:val="24"/>
                <w:lang w:val="en-GB"/>
              </w:rPr>
              <w:t>Energy and climate planning at local level - best practices from the EU and other regions</w:t>
            </w:r>
          </w:p>
          <w:p w14:paraId="4EC52F8F" w14:textId="77777777" w:rsidR="00AE5B4B" w:rsidRDefault="00AE5B4B" w:rsidP="00AE5B4B">
            <w:pPr>
              <w:pStyle w:val="TRANSferTablesandgraphics-Text"/>
              <w:spacing w:before="0" w:after="120"/>
              <w:rPr>
                <w:rFonts w:ascii="Source Sans Pro" w:eastAsia="Source Sans Pro" w:hAnsi="Source Sans Pro" w:cs="Source Sans Pro"/>
                <w:color w:val="002060"/>
                <w:sz w:val="20"/>
                <w:szCs w:val="20"/>
                <w:lang w:val="en-GB"/>
              </w:rPr>
            </w:pPr>
            <w:r w:rsidRPr="00F01C2D">
              <w:rPr>
                <w:rFonts w:ascii="Source Sans Pro" w:eastAsia="Source Sans Pro" w:hAnsi="Source Sans Pro" w:cs="Source Sans Pro"/>
                <w:color w:val="002060"/>
                <w:sz w:val="20"/>
                <w:szCs w:val="20"/>
                <w:lang w:val="en-GB"/>
              </w:rPr>
              <w:t xml:space="preserve">Matej </w:t>
            </w:r>
            <w:proofErr w:type="spellStart"/>
            <w:r w:rsidRPr="00F01C2D">
              <w:rPr>
                <w:rFonts w:ascii="Source Sans Pro" w:eastAsia="Source Sans Pro" w:hAnsi="Source Sans Pro" w:cs="Source Sans Pro"/>
                <w:color w:val="002060"/>
                <w:sz w:val="20"/>
                <w:szCs w:val="20"/>
                <w:lang w:val="en-GB"/>
              </w:rPr>
              <w:t>Gojčić</w:t>
            </w:r>
            <w:proofErr w:type="spellEnd"/>
            <w:r w:rsidRPr="00F01C2D">
              <w:rPr>
                <w:rFonts w:ascii="Source Sans Pro" w:hAnsi="Source Sans Pro"/>
                <w:color w:val="002060"/>
                <w:sz w:val="20"/>
                <w:szCs w:val="20"/>
                <w:lang w:val="en-GB"/>
              </w:rPr>
              <w:t>,</w:t>
            </w:r>
            <w:r w:rsidRPr="00F01C2D">
              <w:rPr>
                <w:rFonts w:ascii="Source Sans Pro" w:eastAsia="Source Sans Pro" w:hAnsi="Source Sans Pro" w:cs="Source Sans Pro"/>
                <w:color w:val="002060"/>
                <w:sz w:val="20"/>
                <w:szCs w:val="20"/>
                <w:lang w:val="en-GB"/>
              </w:rPr>
              <w:t xml:space="preserve"> </w:t>
            </w:r>
            <w:r w:rsidRPr="00D7034A">
              <w:rPr>
                <w:rFonts w:ascii="Source Sans Pro" w:eastAsia="Source Sans Pro" w:hAnsi="Source Sans Pro" w:cs="Source Sans Pro"/>
                <w:color w:val="002060"/>
                <w:sz w:val="20"/>
                <w:szCs w:val="20"/>
                <w:lang w:val="en-GB"/>
              </w:rPr>
              <w:t>Deputy Director for Development, Development Agency of Ljubljana Urban Region (Slovenia)</w:t>
            </w:r>
          </w:p>
          <w:p w14:paraId="7DBE54CA" w14:textId="77777777" w:rsidR="00AE5B4B" w:rsidRPr="00F01C2D" w:rsidRDefault="00AE5B4B" w:rsidP="00AE5B4B">
            <w:pPr>
              <w:pStyle w:val="TRANSferTablesandgraphics-Text"/>
              <w:spacing w:before="0" w:after="120"/>
              <w:rPr>
                <w:rFonts w:ascii="Source Sans Pro" w:hAnsi="Source Sans Pro"/>
                <w:b/>
                <w:bCs/>
                <w:color w:val="002060"/>
                <w:sz w:val="24"/>
                <w:szCs w:val="24"/>
                <w:lang w:val="en-GB"/>
              </w:rPr>
            </w:pPr>
            <w:r w:rsidRPr="00F01C2D">
              <w:rPr>
                <w:rFonts w:ascii="Source Sans Pro" w:hAnsi="Source Sans Pro"/>
                <w:b/>
                <w:bCs/>
                <w:color w:val="002060"/>
                <w:sz w:val="24"/>
                <w:szCs w:val="24"/>
                <w:lang w:val="en-GB"/>
              </w:rPr>
              <w:t>Coffee break</w:t>
            </w:r>
          </w:p>
          <w:p w14:paraId="09C7D368" w14:textId="77777777" w:rsidR="00AE5B4B" w:rsidRDefault="00AE5B4B" w:rsidP="00AE5B4B">
            <w:pPr>
              <w:tabs>
                <w:tab w:val="left" w:pos="7413"/>
              </w:tabs>
              <w:spacing w:after="120"/>
              <w:jc w:val="both"/>
              <w:rPr>
                <w:rFonts w:ascii="Source Sans Pro" w:hAnsi="Source Sans Pro"/>
                <w:b/>
                <w:bCs/>
                <w:color w:val="002060"/>
                <w:sz w:val="24"/>
                <w:szCs w:val="24"/>
                <w:lang w:val="en-GB"/>
              </w:rPr>
            </w:pPr>
            <w:r w:rsidRPr="00F01C2D">
              <w:rPr>
                <w:rFonts w:ascii="Source Sans Pro" w:hAnsi="Source Sans Pro"/>
                <w:b/>
                <w:bCs/>
                <w:color w:val="002060"/>
                <w:sz w:val="24"/>
                <w:szCs w:val="24"/>
                <w:lang w:val="en-GB"/>
              </w:rPr>
              <w:t xml:space="preserve">Panel discussion </w:t>
            </w:r>
          </w:p>
          <w:p w14:paraId="5205E05F" w14:textId="77777777" w:rsidR="00AE5B4B" w:rsidRPr="001C55FA" w:rsidRDefault="00AE5B4B" w:rsidP="00AE5B4B">
            <w:pPr>
              <w:tabs>
                <w:tab w:val="left" w:pos="7413"/>
              </w:tabs>
              <w:spacing w:after="120"/>
              <w:jc w:val="both"/>
              <w:rPr>
                <w:rFonts w:ascii="Source Sans Pro" w:hAnsi="Source Sans Pro"/>
                <w:b/>
                <w:color w:val="002060"/>
                <w:sz w:val="24"/>
                <w:szCs w:val="24"/>
                <w:lang w:val="en-GB"/>
              </w:rPr>
            </w:pPr>
            <w:r w:rsidRPr="001C55FA">
              <w:rPr>
                <w:rFonts w:ascii="Source Sans Pro" w:hAnsi="Source Sans Pro"/>
                <w:b/>
                <w:bCs/>
                <w:color w:val="002060"/>
                <w:lang w:val="en-GB"/>
              </w:rPr>
              <w:t xml:space="preserve">SEE Showcase of good practices in urban mobility </w:t>
            </w:r>
            <w:r w:rsidRPr="003367BB">
              <w:rPr>
                <w:rFonts w:ascii="Source Sans Pro" w:hAnsi="Source Sans Pro"/>
                <w:color w:val="002060"/>
                <w:sz w:val="24"/>
                <w:szCs w:val="24"/>
                <w:lang w:val="en-GB"/>
              </w:rPr>
              <w:t>(video)</w:t>
            </w:r>
          </w:p>
          <w:p w14:paraId="467D8111" w14:textId="77777777" w:rsidR="00AE5B4B" w:rsidRPr="00FC4FC9" w:rsidRDefault="00AE5B4B" w:rsidP="00AE5B4B">
            <w:pPr>
              <w:spacing w:after="120" w:line="259" w:lineRule="auto"/>
              <w:jc w:val="both"/>
              <w:rPr>
                <w:rFonts w:ascii="Source Sans Pro" w:eastAsia="Source Sans Pro" w:hAnsi="Source Sans Pro" w:cs="Source Sans Pro"/>
                <w:color w:val="002060"/>
                <w:sz w:val="20"/>
                <w:szCs w:val="20"/>
                <w:lang w:val="en-GB" w:eastAsia="es-ES"/>
              </w:rPr>
            </w:pPr>
            <w:r w:rsidRPr="00FC4FC9">
              <w:rPr>
                <w:rFonts w:ascii="Source Sans Pro" w:eastAsia="Source Sans Pro" w:hAnsi="Source Sans Pro" w:cs="Source Sans Pro"/>
                <w:color w:val="002060"/>
                <w:sz w:val="20"/>
                <w:szCs w:val="20"/>
                <w:lang w:val="en-GB" w:eastAsia="es-ES"/>
              </w:rPr>
              <w:t>Every city needs to undertake comprehensive planning that includes all strategic sectors. How can best practices be transferred to the SEE region and Turkey? What are the most common obstacles cities face?</w:t>
            </w:r>
          </w:p>
          <w:p w14:paraId="57CD39DF" w14:textId="77777777" w:rsidR="00AE5B4B" w:rsidRPr="00D7034A" w:rsidRDefault="00AE5B4B" w:rsidP="00AE5B4B">
            <w:pPr>
              <w:spacing w:after="120" w:line="259" w:lineRule="auto"/>
              <w:jc w:val="both"/>
              <w:rPr>
                <w:rFonts w:ascii="Source Sans Pro" w:hAnsi="Source Sans Pro"/>
                <w:color w:val="002060"/>
                <w:sz w:val="24"/>
                <w:szCs w:val="24"/>
                <w:lang w:val="en-GB"/>
              </w:rPr>
            </w:pPr>
            <w:r w:rsidRPr="00D7034A">
              <w:rPr>
                <w:rFonts w:ascii="Source Sans Pro" w:hAnsi="Source Sans Pro"/>
                <w:b/>
                <w:bCs/>
                <w:color w:val="002060"/>
                <w:sz w:val="24"/>
                <w:szCs w:val="24"/>
                <w:lang w:val="en-GB"/>
              </w:rPr>
              <w:t>Harmonisation of energy and sustainable urban mobility planning (SECAP &amp; SUMP)</w:t>
            </w:r>
            <w:r w:rsidRPr="00F01C2D">
              <w:rPr>
                <w:rFonts w:ascii="Source Sans Pro" w:eastAsia="Source Sans Pro" w:hAnsi="Source Sans Pro" w:cs="Source Sans Pro"/>
                <w:color w:val="2F5496" w:themeColor="accent5" w:themeShade="BF"/>
                <w:sz w:val="20"/>
                <w:szCs w:val="20"/>
                <w:lang w:val="en-GB"/>
              </w:rPr>
              <w:t xml:space="preserve"> </w:t>
            </w:r>
            <w:r>
              <w:rPr>
                <w:rFonts w:ascii="Source Sans Pro" w:eastAsia="Source Sans Pro" w:hAnsi="Source Sans Pro" w:cs="Source Sans Pro"/>
                <w:color w:val="2F5496" w:themeColor="accent5" w:themeShade="BF"/>
                <w:sz w:val="20"/>
                <w:szCs w:val="20"/>
                <w:lang w:val="en-GB"/>
              </w:rPr>
              <w:t xml:space="preserve">- </w:t>
            </w:r>
            <w:r w:rsidRPr="00D7034A">
              <w:rPr>
                <w:rFonts w:ascii="Source Sans Pro" w:hAnsi="Source Sans Pro"/>
                <w:color w:val="002060"/>
                <w:sz w:val="24"/>
                <w:szCs w:val="24"/>
                <w:lang w:val="en-GB"/>
              </w:rPr>
              <w:t xml:space="preserve">Introductory presentation </w:t>
            </w:r>
          </w:p>
          <w:p w14:paraId="773211E6" w14:textId="77777777" w:rsidR="00AE5B4B" w:rsidRPr="00FC4FC9" w:rsidRDefault="00AE5B4B" w:rsidP="00AE5B4B">
            <w:pPr>
              <w:spacing w:after="120" w:line="259" w:lineRule="auto"/>
              <w:jc w:val="both"/>
              <w:rPr>
                <w:rFonts w:ascii="Source Sans Pro" w:eastAsia="Source Sans Pro" w:hAnsi="Source Sans Pro" w:cs="Source Sans Pro"/>
                <w:color w:val="002060"/>
                <w:sz w:val="20"/>
                <w:szCs w:val="20"/>
                <w:lang w:val="en-GB" w:eastAsia="es-ES"/>
              </w:rPr>
            </w:pPr>
            <w:r w:rsidRPr="00FC4FC9">
              <w:rPr>
                <w:rFonts w:ascii="Source Sans Pro" w:eastAsia="Source Sans Pro" w:hAnsi="Source Sans Pro" w:cs="Source Sans Pro"/>
                <w:color w:val="002060"/>
                <w:sz w:val="20"/>
                <w:szCs w:val="20"/>
                <w:lang w:val="en-GB" w:eastAsia="es-ES"/>
              </w:rPr>
              <w:t>Fabio Tomasi, Projects Development Unit Manager, Innovation and Projects Institute, AREA SCIENCE PARK, Italy</w:t>
            </w:r>
          </w:p>
          <w:p w14:paraId="56E5A85A" w14:textId="77777777" w:rsidR="00AE5B4B" w:rsidRPr="00D7034A" w:rsidRDefault="00AE5B4B" w:rsidP="00AE5B4B">
            <w:pPr>
              <w:spacing w:after="120" w:line="259" w:lineRule="auto"/>
              <w:jc w:val="both"/>
              <w:rPr>
                <w:rFonts w:ascii="Source Sans Pro" w:hAnsi="Source Sans Pro"/>
                <w:b/>
                <w:bCs/>
                <w:color w:val="002060"/>
                <w:sz w:val="24"/>
                <w:szCs w:val="24"/>
                <w:lang w:val="en-GB"/>
              </w:rPr>
            </w:pPr>
            <w:r w:rsidRPr="00D7034A">
              <w:rPr>
                <w:rFonts w:ascii="Source Sans Pro" w:hAnsi="Source Sans Pro"/>
                <w:b/>
                <w:bCs/>
                <w:color w:val="002060"/>
                <w:sz w:val="24"/>
                <w:szCs w:val="24"/>
                <w:lang w:val="en-GB"/>
              </w:rPr>
              <w:t xml:space="preserve">PANEL DISCUSSION </w:t>
            </w:r>
          </w:p>
          <w:p w14:paraId="43787204" w14:textId="77777777" w:rsidR="00AE5B4B" w:rsidRPr="00FC4FC9" w:rsidRDefault="00AE5B4B" w:rsidP="00AE5B4B">
            <w:pPr>
              <w:pStyle w:val="ListParagraph"/>
              <w:numPr>
                <w:ilvl w:val="0"/>
                <w:numId w:val="21"/>
              </w:numPr>
              <w:spacing w:after="120" w:line="240" w:lineRule="auto"/>
              <w:jc w:val="both"/>
              <w:rPr>
                <w:rFonts w:ascii="Source Sans Pro" w:eastAsia="Source Sans Pro" w:hAnsi="Source Sans Pro" w:cs="Source Sans Pro"/>
                <w:color w:val="002060"/>
                <w:sz w:val="20"/>
                <w:szCs w:val="20"/>
                <w:lang w:val="en-GB" w:eastAsia="es-ES"/>
              </w:rPr>
            </w:pPr>
            <w:proofErr w:type="spellStart"/>
            <w:r w:rsidRPr="00FC4FC9">
              <w:rPr>
                <w:rFonts w:ascii="Source Sans Pro" w:eastAsia="Source Sans Pro" w:hAnsi="Source Sans Pro" w:cs="Source Sans Pro"/>
                <w:b/>
                <w:bCs/>
                <w:color w:val="002060"/>
                <w:sz w:val="20"/>
                <w:szCs w:val="20"/>
                <w:lang w:val="en-GB" w:eastAsia="es-ES"/>
              </w:rPr>
              <w:t>Anuela</w:t>
            </w:r>
            <w:proofErr w:type="spellEnd"/>
            <w:r w:rsidRPr="00FC4FC9">
              <w:rPr>
                <w:rFonts w:ascii="Source Sans Pro" w:eastAsia="Source Sans Pro" w:hAnsi="Source Sans Pro" w:cs="Source Sans Pro"/>
                <w:b/>
                <w:bCs/>
                <w:color w:val="002060"/>
                <w:sz w:val="20"/>
                <w:szCs w:val="20"/>
                <w:lang w:val="en-GB" w:eastAsia="es-ES"/>
              </w:rPr>
              <w:t xml:space="preserve"> </w:t>
            </w:r>
            <w:proofErr w:type="spellStart"/>
            <w:r w:rsidRPr="00FC4FC9">
              <w:rPr>
                <w:rFonts w:ascii="Source Sans Pro" w:eastAsia="Source Sans Pro" w:hAnsi="Source Sans Pro" w:cs="Source Sans Pro"/>
                <w:b/>
                <w:bCs/>
                <w:color w:val="002060"/>
                <w:sz w:val="20"/>
                <w:szCs w:val="20"/>
                <w:lang w:val="en-GB" w:eastAsia="es-ES"/>
              </w:rPr>
              <w:t>Ristani</w:t>
            </w:r>
            <w:proofErr w:type="spellEnd"/>
            <w:r w:rsidRPr="00FC4FC9">
              <w:rPr>
                <w:rFonts w:ascii="Source Sans Pro" w:eastAsia="Source Sans Pro" w:hAnsi="Source Sans Pro" w:cs="Source Sans Pro"/>
                <w:color w:val="002060"/>
                <w:sz w:val="20"/>
                <w:szCs w:val="20"/>
                <w:lang w:val="en-GB" w:eastAsia="es-ES"/>
              </w:rPr>
              <w:t>, Municipality of Tirana, Deputy Mayor.</w:t>
            </w:r>
          </w:p>
          <w:p w14:paraId="7EBADDD0" w14:textId="77777777" w:rsidR="00AE5B4B" w:rsidRPr="00FC4FC9" w:rsidRDefault="00AE5B4B" w:rsidP="00AE5B4B">
            <w:pPr>
              <w:pStyle w:val="ListParagraph"/>
              <w:numPr>
                <w:ilvl w:val="0"/>
                <w:numId w:val="21"/>
              </w:numPr>
              <w:spacing w:after="120" w:line="240" w:lineRule="auto"/>
              <w:jc w:val="both"/>
              <w:rPr>
                <w:rFonts w:ascii="Source Sans Pro" w:eastAsia="Source Sans Pro" w:hAnsi="Source Sans Pro" w:cs="Source Sans Pro"/>
                <w:color w:val="002060"/>
                <w:sz w:val="20"/>
                <w:szCs w:val="20"/>
                <w:lang w:val="en-GB" w:eastAsia="es-ES"/>
              </w:rPr>
            </w:pPr>
            <w:r w:rsidRPr="00FC4FC9">
              <w:rPr>
                <w:rFonts w:ascii="Source Sans Pro" w:eastAsia="Source Sans Pro" w:hAnsi="Source Sans Pro" w:cs="Source Sans Pro"/>
                <w:b/>
                <w:bCs/>
                <w:color w:val="002060"/>
                <w:sz w:val="20"/>
                <w:szCs w:val="20"/>
                <w:lang w:val="en-GB" w:eastAsia="es-ES"/>
              </w:rPr>
              <w:t xml:space="preserve">Mira </w:t>
            </w:r>
            <w:proofErr w:type="spellStart"/>
            <w:proofErr w:type="gramStart"/>
            <w:r w:rsidRPr="00FC4FC9">
              <w:rPr>
                <w:rFonts w:ascii="Source Sans Pro" w:eastAsia="Source Sans Pro" w:hAnsi="Source Sans Pro" w:cs="Source Sans Pro"/>
                <w:b/>
                <w:bCs/>
                <w:color w:val="002060"/>
                <w:sz w:val="20"/>
                <w:szCs w:val="20"/>
                <w:lang w:val="en-GB" w:eastAsia="es-ES"/>
              </w:rPr>
              <w:t>Radenović</w:t>
            </w:r>
            <w:proofErr w:type="spellEnd"/>
            <w:r w:rsidRPr="00FC4FC9">
              <w:rPr>
                <w:rFonts w:ascii="Source Sans Pro" w:eastAsia="Source Sans Pro" w:hAnsi="Source Sans Pro" w:cs="Source Sans Pro"/>
                <w:color w:val="002060"/>
                <w:sz w:val="20"/>
                <w:szCs w:val="20"/>
                <w:lang w:val="en-GB" w:eastAsia="es-ES"/>
              </w:rPr>
              <w:t xml:space="preserve"> ,</w:t>
            </w:r>
            <w:proofErr w:type="gramEnd"/>
            <w:r w:rsidRPr="00FC4FC9">
              <w:rPr>
                <w:rFonts w:ascii="Source Sans Pro" w:eastAsia="Source Sans Pro" w:hAnsi="Source Sans Pro" w:cs="Source Sans Pro"/>
                <w:color w:val="002060"/>
                <w:sz w:val="20"/>
                <w:szCs w:val="20"/>
                <w:lang w:val="en-GB" w:eastAsia="es-ES"/>
              </w:rPr>
              <w:t xml:space="preserve"> Member of the City Council,  City of  Novi Sad, Serbia </w:t>
            </w:r>
          </w:p>
          <w:p w14:paraId="61DC7703" w14:textId="77777777" w:rsidR="00AE5B4B" w:rsidRPr="00FC4FC9" w:rsidRDefault="00AE5B4B" w:rsidP="00AE5B4B">
            <w:pPr>
              <w:pStyle w:val="ListParagraph"/>
              <w:numPr>
                <w:ilvl w:val="0"/>
                <w:numId w:val="21"/>
              </w:numPr>
              <w:spacing w:after="120" w:line="240" w:lineRule="auto"/>
              <w:jc w:val="both"/>
              <w:rPr>
                <w:rFonts w:ascii="Source Sans Pro" w:eastAsia="Source Sans Pro" w:hAnsi="Source Sans Pro" w:cs="Source Sans Pro"/>
                <w:color w:val="002060"/>
                <w:sz w:val="20"/>
                <w:szCs w:val="20"/>
                <w:lang w:val="en-GB" w:eastAsia="es-ES"/>
              </w:rPr>
            </w:pPr>
            <w:proofErr w:type="spellStart"/>
            <w:r w:rsidRPr="00FC4FC9">
              <w:rPr>
                <w:rFonts w:ascii="Source Sans Pro" w:eastAsia="Source Sans Pro" w:hAnsi="Source Sans Pro" w:cs="Source Sans Pro"/>
                <w:b/>
                <w:bCs/>
                <w:color w:val="002060"/>
                <w:sz w:val="20"/>
                <w:szCs w:val="20"/>
                <w:lang w:val="en-GB" w:eastAsia="es-ES"/>
              </w:rPr>
              <w:t>Ayşen</w:t>
            </w:r>
            <w:proofErr w:type="spellEnd"/>
            <w:r w:rsidRPr="00FC4FC9">
              <w:rPr>
                <w:rFonts w:ascii="Source Sans Pro" w:eastAsia="Source Sans Pro" w:hAnsi="Source Sans Pro" w:cs="Source Sans Pro"/>
                <w:b/>
                <w:bCs/>
                <w:color w:val="002060"/>
                <w:sz w:val="20"/>
                <w:szCs w:val="20"/>
                <w:lang w:val="en-GB" w:eastAsia="es-ES"/>
              </w:rPr>
              <w:t xml:space="preserve"> </w:t>
            </w:r>
            <w:proofErr w:type="spellStart"/>
            <w:r w:rsidRPr="00FC4FC9">
              <w:rPr>
                <w:rFonts w:ascii="Source Sans Pro" w:eastAsia="Source Sans Pro" w:hAnsi="Source Sans Pro" w:cs="Source Sans Pro"/>
                <w:b/>
                <w:bCs/>
                <w:color w:val="002060"/>
                <w:sz w:val="20"/>
                <w:szCs w:val="20"/>
                <w:lang w:val="en-GB" w:eastAsia="es-ES"/>
              </w:rPr>
              <w:t>Erdincler</w:t>
            </w:r>
            <w:proofErr w:type="spellEnd"/>
            <w:r w:rsidRPr="00FC4FC9">
              <w:rPr>
                <w:rFonts w:ascii="Source Sans Pro" w:eastAsia="Source Sans Pro" w:hAnsi="Source Sans Pro" w:cs="Source Sans Pro"/>
                <w:color w:val="002060"/>
                <w:sz w:val="20"/>
                <w:szCs w:val="20"/>
                <w:lang w:val="en-GB" w:eastAsia="es-ES"/>
              </w:rPr>
              <w:t>, Head of WG for SECAP preparation, Director of the Environmental protection department of the Istanbul metropolitan municipality</w:t>
            </w:r>
          </w:p>
          <w:p w14:paraId="61CE9112" w14:textId="77777777" w:rsidR="00AE5B4B" w:rsidRPr="00FC4FC9" w:rsidRDefault="00AE5B4B" w:rsidP="00AE5B4B">
            <w:pPr>
              <w:pStyle w:val="ListParagraph"/>
              <w:numPr>
                <w:ilvl w:val="0"/>
                <w:numId w:val="21"/>
              </w:numPr>
              <w:spacing w:after="120" w:line="240" w:lineRule="auto"/>
              <w:jc w:val="both"/>
              <w:rPr>
                <w:rFonts w:ascii="Source Sans Pro" w:eastAsia="Source Sans Pro" w:hAnsi="Source Sans Pro" w:cs="Source Sans Pro"/>
                <w:color w:val="002060"/>
                <w:sz w:val="20"/>
                <w:szCs w:val="20"/>
                <w:lang w:val="en-GB" w:eastAsia="es-ES"/>
              </w:rPr>
            </w:pPr>
            <w:r w:rsidRPr="00FC4FC9">
              <w:rPr>
                <w:rFonts w:ascii="Source Sans Pro" w:eastAsia="Source Sans Pro" w:hAnsi="Source Sans Pro" w:cs="Source Sans Pro"/>
                <w:b/>
                <w:bCs/>
                <w:color w:val="002060"/>
                <w:sz w:val="20"/>
                <w:szCs w:val="20"/>
                <w:lang w:val="en-GB" w:eastAsia="es-ES"/>
              </w:rPr>
              <w:t xml:space="preserve">Maia </w:t>
            </w:r>
            <w:proofErr w:type="spellStart"/>
            <w:r w:rsidRPr="00FC4FC9">
              <w:rPr>
                <w:rFonts w:ascii="Source Sans Pro" w:eastAsia="Source Sans Pro" w:hAnsi="Source Sans Pro" w:cs="Source Sans Pro"/>
                <w:b/>
                <w:bCs/>
                <w:color w:val="002060"/>
                <w:sz w:val="20"/>
                <w:szCs w:val="20"/>
                <w:lang w:val="en-GB" w:eastAsia="es-ES"/>
              </w:rPr>
              <w:t>Tskhvaradze</w:t>
            </w:r>
            <w:proofErr w:type="spellEnd"/>
            <w:r w:rsidRPr="00FC4FC9">
              <w:rPr>
                <w:rFonts w:ascii="Source Sans Pro" w:eastAsia="Source Sans Pro" w:hAnsi="Source Sans Pro" w:cs="Source Sans Pro"/>
                <w:color w:val="002060"/>
                <w:sz w:val="20"/>
                <w:szCs w:val="20"/>
                <w:lang w:val="en-GB" w:eastAsia="es-ES"/>
              </w:rPr>
              <w:t>, Ministry of Environmental Protection and Agriculture of Georgia</w:t>
            </w:r>
          </w:p>
          <w:p w14:paraId="4CA0375B" w14:textId="77777777" w:rsidR="00AE5B4B" w:rsidRPr="00FC4FC9" w:rsidRDefault="00AE5B4B" w:rsidP="00AE5B4B">
            <w:pPr>
              <w:pStyle w:val="ListParagraph"/>
              <w:numPr>
                <w:ilvl w:val="0"/>
                <w:numId w:val="21"/>
              </w:numPr>
              <w:spacing w:after="120" w:line="240" w:lineRule="auto"/>
              <w:jc w:val="both"/>
              <w:rPr>
                <w:rFonts w:ascii="Source Sans Pro" w:eastAsia="Source Sans Pro" w:hAnsi="Source Sans Pro" w:cs="Source Sans Pro"/>
                <w:color w:val="002060"/>
                <w:sz w:val="20"/>
                <w:szCs w:val="20"/>
                <w:lang w:val="en-GB" w:eastAsia="es-ES"/>
              </w:rPr>
            </w:pPr>
            <w:r w:rsidRPr="00FC4FC9">
              <w:rPr>
                <w:rFonts w:ascii="Source Sans Pro" w:eastAsia="Source Sans Pro" w:hAnsi="Source Sans Pro" w:cs="Source Sans Pro"/>
                <w:b/>
                <w:bCs/>
                <w:color w:val="002060"/>
                <w:sz w:val="20"/>
                <w:szCs w:val="20"/>
                <w:lang w:val="en-GB" w:eastAsia="es-ES"/>
              </w:rPr>
              <w:t xml:space="preserve">Sylwia </w:t>
            </w:r>
            <w:proofErr w:type="spellStart"/>
            <w:r w:rsidRPr="00FC4FC9">
              <w:rPr>
                <w:rFonts w:ascii="Source Sans Pro" w:eastAsia="Source Sans Pro" w:hAnsi="Source Sans Pro" w:cs="Source Sans Pro"/>
                <w:b/>
                <w:bCs/>
                <w:color w:val="002060"/>
                <w:sz w:val="20"/>
                <w:szCs w:val="20"/>
                <w:lang w:val="en-GB" w:eastAsia="es-ES"/>
              </w:rPr>
              <w:t>Słomiak</w:t>
            </w:r>
            <w:proofErr w:type="spellEnd"/>
            <w:r w:rsidRPr="00FC4FC9">
              <w:rPr>
                <w:rFonts w:ascii="Source Sans Pro" w:eastAsia="Source Sans Pro" w:hAnsi="Source Sans Pro" w:cs="Source Sans Pro"/>
                <w:color w:val="002060"/>
                <w:sz w:val="20"/>
                <w:szCs w:val="20"/>
                <w:lang w:val="en-GB" w:eastAsia="es-ES"/>
              </w:rPr>
              <w:t xml:space="preserve">, Foundation Forum </w:t>
            </w:r>
            <w:proofErr w:type="spellStart"/>
            <w:r w:rsidRPr="00FC4FC9">
              <w:rPr>
                <w:rFonts w:ascii="Source Sans Pro" w:eastAsia="Source Sans Pro" w:hAnsi="Source Sans Pro" w:cs="Source Sans Pro"/>
                <w:color w:val="002060"/>
                <w:sz w:val="20"/>
                <w:szCs w:val="20"/>
                <w:lang w:val="en-GB" w:eastAsia="es-ES"/>
              </w:rPr>
              <w:t>Energii</w:t>
            </w:r>
            <w:proofErr w:type="spellEnd"/>
            <w:r w:rsidRPr="00FC4FC9">
              <w:rPr>
                <w:rFonts w:ascii="Source Sans Pro" w:eastAsia="Source Sans Pro" w:hAnsi="Source Sans Pro" w:cs="Source Sans Pro"/>
                <w:color w:val="002060"/>
                <w:sz w:val="20"/>
                <w:szCs w:val="20"/>
                <w:lang w:val="en-GB" w:eastAsia="es-ES"/>
              </w:rPr>
              <w:t>, Poland</w:t>
            </w:r>
          </w:p>
          <w:p w14:paraId="39787367" w14:textId="77777777" w:rsidR="00AE5B4B" w:rsidRPr="00FC4FC9" w:rsidRDefault="00AE5B4B" w:rsidP="00AE5B4B">
            <w:pPr>
              <w:pStyle w:val="ListParagraph"/>
              <w:numPr>
                <w:ilvl w:val="0"/>
                <w:numId w:val="21"/>
              </w:numPr>
              <w:spacing w:after="120" w:line="240" w:lineRule="auto"/>
              <w:jc w:val="both"/>
              <w:rPr>
                <w:rFonts w:ascii="Source Sans Pro" w:eastAsia="Source Sans Pro" w:hAnsi="Source Sans Pro" w:cs="Source Sans Pro"/>
                <w:color w:val="002060"/>
                <w:sz w:val="20"/>
                <w:szCs w:val="20"/>
                <w:lang w:val="en-GB" w:eastAsia="es-ES"/>
              </w:rPr>
            </w:pPr>
            <w:r w:rsidRPr="00FC4FC9">
              <w:rPr>
                <w:rFonts w:ascii="Source Sans Pro" w:eastAsia="Source Sans Pro" w:hAnsi="Source Sans Pro" w:cs="Source Sans Pro"/>
                <w:b/>
                <w:bCs/>
                <w:color w:val="002060"/>
                <w:sz w:val="20"/>
                <w:szCs w:val="20"/>
                <w:lang w:val="en-GB" w:eastAsia="es-ES"/>
              </w:rPr>
              <w:t>Fabio Tomasi</w:t>
            </w:r>
            <w:r w:rsidRPr="00FC4FC9">
              <w:rPr>
                <w:rFonts w:ascii="Source Sans Pro" w:eastAsia="Source Sans Pro" w:hAnsi="Source Sans Pro" w:cs="Source Sans Pro"/>
                <w:color w:val="002060"/>
                <w:sz w:val="20"/>
                <w:szCs w:val="20"/>
                <w:lang w:val="en-GB" w:eastAsia="es-ES"/>
              </w:rPr>
              <w:t xml:space="preserve">, AREA SCIENCE PARK, Italy </w:t>
            </w:r>
          </w:p>
          <w:p w14:paraId="5CF00BFC" w14:textId="77777777" w:rsidR="00AE5B4B" w:rsidRPr="00F01C2D" w:rsidRDefault="00AE5B4B" w:rsidP="00AE5B4B">
            <w:pPr>
              <w:tabs>
                <w:tab w:val="left" w:pos="7413"/>
              </w:tabs>
              <w:spacing w:after="120"/>
              <w:jc w:val="both"/>
              <w:rPr>
                <w:rFonts w:ascii="Source Sans Pro" w:hAnsi="Source Sans Pro"/>
                <w:b/>
                <w:color w:val="002060"/>
                <w:sz w:val="28"/>
                <w:szCs w:val="28"/>
                <w:lang w:val="en-GB"/>
              </w:rPr>
            </w:pPr>
            <w:r w:rsidRPr="00F01C2D">
              <w:rPr>
                <w:rFonts w:ascii="Source Sans Pro" w:hAnsi="Source Sans Pro"/>
                <w:b/>
                <w:color w:val="002060"/>
                <w:sz w:val="24"/>
                <w:szCs w:val="24"/>
                <w:lang w:val="en-GB"/>
              </w:rPr>
              <w:t>Conclusions and closing remarks</w:t>
            </w:r>
          </w:p>
        </w:tc>
      </w:tr>
    </w:tbl>
    <w:bookmarkEnd w:id="0"/>
    <w:p w14:paraId="7543124B" w14:textId="40DB517B" w:rsidR="00A555BD" w:rsidRPr="008E3B9C" w:rsidRDefault="002A1A68" w:rsidP="008E3B9C">
      <w:pPr>
        <w:spacing w:after="120" w:line="240" w:lineRule="auto"/>
        <w:jc w:val="both"/>
        <w:rPr>
          <w:rFonts w:ascii="Source Sans Pro" w:eastAsia="+mn-ea" w:hAnsi="Source Sans Pro" w:cs="+mn-cs"/>
          <w:b/>
          <w:bCs/>
          <w:color w:val="002060"/>
          <w:kern w:val="24"/>
          <w:sz w:val="28"/>
          <w:szCs w:val="28"/>
          <w:lang w:val="en-GB"/>
        </w:rPr>
      </w:pPr>
      <w:r>
        <w:rPr>
          <w:rFonts w:ascii="Source Sans Pro" w:eastAsia="+mn-ea" w:hAnsi="Source Sans Pro" w:cs="+mn-cs"/>
          <w:noProof/>
          <w:color w:val="002060"/>
          <w:kern w:val="24"/>
          <w:sz w:val="24"/>
          <w:szCs w:val="26"/>
          <w:u w:val="single"/>
          <w:lang w:val="en-GB"/>
        </w:rPr>
        <mc:AlternateContent>
          <mc:Choice Requires="wps">
            <w:drawing>
              <wp:anchor distT="0" distB="0" distL="114300" distR="114300" simplePos="0" relativeHeight="251655168" behindDoc="0" locked="0" layoutInCell="1" allowOverlap="1" wp14:anchorId="2F06DA86" wp14:editId="4195A167">
                <wp:simplePos x="0" y="0"/>
                <wp:positionH relativeFrom="leftMargin">
                  <wp:align>right</wp:align>
                </wp:positionH>
                <wp:positionV relativeFrom="paragraph">
                  <wp:posOffset>236855</wp:posOffset>
                </wp:positionV>
                <wp:extent cx="536575" cy="544830"/>
                <wp:effectExtent l="57150" t="57150" r="53975" b="64770"/>
                <wp:wrapNone/>
                <wp:docPr id="198" name="Textfeld 198"/>
                <wp:cNvGraphicFramePr/>
                <a:graphic xmlns:a="http://schemas.openxmlformats.org/drawingml/2006/main">
                  <a:graphicData uri="http://schemas.microsoft.com/office/word/2010/wordprocessingShape">
                    <wps:wsp>
                      <wps:cNvSpPr txBox="1"/>
                      <wps:spPr>
                        <a:xfrm rot="1108633">
                          <a:off x="0" y="0"/>
                          <a:ext cx="536575" cy="544830"/>
                        </a:xfrm>
                        <a:prstGeom prst="rect">
                          <a:avLst/>
                        </a:prstGeom>
                        <a:noFill/>
                        <a:ln w="6350">
                          <a:noFill/>
                        </a:ln>
                      </wps:spPr>
                      <wps:txbx>
                        <w:txbxContent>
                          <w:p w14:paraId="69CD2F99" w14:textId="7F3034D2" w:rsidR="00ED6744" w:rsidRPr="00B72D15" w:rsidRDefault="00ED6744" w:rsidP="00ED6744">
                            <w:pPr>
                              <w:jc w:val="center"/>
                              <w:rPr>
                                <w:b/>
                                <w:bCs/>
                                <w:color w:val="FFFFFF" w:themeColor="background1"/>
                              </w:rPr>
                            </w:pPr>
                            <w:r w:rsidRPr="00B72D15">
                              <w:rPr>
                                <w:b/>
                                <w:bCs/>
                                <w:color w:val="FFFFFF" w:themeColor="background1"/>
                              </w:rPr>
                              <w:t>CEST</w:t>
                            </w:r>
                            <w:r w:rsidRPr="00B72D15">
                              <w:rPr>
                                <w:b/>
                                <w:bCs/>
                                <w:color w:val="FFFFFF" w:themeColor="background1"/>
                              </w:rPr>
                              <w:br/>
                            </w:r>
                            <w:r w:rsidRPr="00B72D15">
                              <w:rPr>
                                <w:color w:val="FFFFFF" w:themeColor="background1"/>
                              </w:rPr>
                              <w:t>(Berlin)</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06DA86" id="_x0000_t202" coordsize="21600,21600" o:spt="202" path="m,l,21600r21600,l21600,xe">
                <v:stroke joinstyle="miter"/>
                <v:path gradientshapeok="t" o:connecttype="rect"/>
              </v:shapetype>
              <v:shape id="Textfeld 198" o:spid="_x0000_s1026" type="#_x0000_t202" style="position:absolute;left:0;text-align:left;margin-left:-8.95pt;margin-top:18.65pt;width:42.25pt;height:42.9pt;rotation:1210923fd;z-index:25165516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" filled="f" stroked="f" strokeweight=".5pt">
                <v:textbox inset="1mm,,1mm">
                  <w:txbxContent>
                    <w:p w14:paraId="69CD2F99" w14:textId="7F3034D2" w:rsidR="00ED6744" w:rsidRPr="00B72D15" w:rsidRDefault="00ED6744" w:rsidP="00ED6744">
                      <w:pPr>
                        <w:jc w:val="center"/>
                        <w:rPr>
                          <w:b/>
                          <w:bCs/>
                          <w:color w:val="FFFFFF" w:themeColor="background1"/>
                        </w:rPr>
                      </w:pPr>
                      <w:r w:rsidRPr="00B72D15">
                        <w:rPr>
                          <w:b/>
                          <w:bCs/>
                          <w:color w:val="FFFFFF" w:themeColor="background1"/>
                        </w:rPr>
                        <w:t>CEST</w:t>
                      </w:r>
                      <w:r w:rsidRPr="00B72D15">
                        <w:rPr>
                          <w:b/>
                          <w:bCs/>
                          <w:color w:val="FFFFFF" w:themeColor="background1"/>
                        </w:rPr>
                        <w:br/>
                      </w:r>
                      <w:r w:rsidRPr="00B72D15">
                        <w:rPr>
                          <w:color w:val="FFFFFF" w:themeColor="background1"/>
                        </w:rPr>
                        <w:t>(Berlin)</w:t>
                      </w:r>
                    </w:p>
                  </w:txbxContent>
                </v:textbox>
                <w10:wrap anchorx="margin"/>
              </v:shape>
            </w:pict>
          </mc:Fallback>
        </mc:AlternateContent>
      </w:r>
    </w:p>
    <w:sectPr w:rsidR="00A555BD" w:rsidRPr="008E3B9C" w:rsidSect="00197093">
      <w:headerReference w:type="even" r:id="rId13"/>
      <w:headerReference w:type="default" r:id="rId14"/>
      <w:footerReference w:type="default" r:id="rId15"/>
      <w:headerReference w:type="first" r:id="rId16"/>
      <w:pgSz w:w="11906" w:h="16838"/>
      <w:pgMar w:top="851" w:right="1418" w:bottom="1134" w:left="1418" w:header="709"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7B6AC" w14:textId="77777777" w:rsidR="003153D5" w:rsidRDefault="003153D5" w:rsidP="00B970FA">
      <w:pPr>
        <w:spacing w:after="0" w:line="240" w:lineRule="auto"/>
      </w:pPr>
      <w:r>
        <w:separator/>
      </w:r>
    </w:p>
  </w:endnote>
  <w:endnote w:type="continuationSeparator" w:id="0">
    <w:p w14:paraId="7EBFC204" w14:textId="77777777" w:rsidR="003153D5" w:rsidRDefault="003153D5" w:rsidP="00B970FA">
      <w:pPr>
        <w:spacing w:after="0" w:line="240" w:lineRule="auto"/>
      </w:pPr>
      <w:r>
        <w:continuationSeparator/>
      </w:r>
    </w:p>
  </w:endnote>
  <w:endnote w:type="continuationNotice" w:id="1">
    <w:p w14:paraId="4A78D00D" w14:textId="77777777" w:rsidR="003153D5" w:rsidRDefault="003153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mn-ea">
    <w:altName w:val="Cambria"/>
    <w:panose1 w:val="00000000000000000000"/>
    <w:charset w:val="00"/>
    <w:family w:val="roman"/>
    <w:notTrueType/>
    <w:pitch w:val="default"/>
  </w:font>
  <w:font w:name="+mn-cs">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F6230" w14:textId="4E3372A4" w:rsidR="00923863" w:rsidRPr="00D90DA2" w:rsidRDefault="0098459F" w:rsidP="00847C80">
    <w:pPr>
      <w:pStyle w:val="Footer"/>
      <w:tabs>
        <w:tab w:val="clear" w:pos="4536"/>
        <w:tab w:val="clear" w:pos="9072"/>
        <w:tab w:val="center" w:pos="3976"/>
      </w:tabs>
      <w:rPr>
        <w:rFonts w:ascii="Source Sans Pro" w:hAnsi="Source Sans Pro"/>
        <w:lang w:val="en-US"/>
      </w:rPr>
    </w:pPr>
    <w:r w:rsidRPr="0098459F">
      <w:rPr>
        <w:rFonts w:ascii="Source Sans Pro" w:hAnsi="Source Sans Pro"/>
        <w:noProof/>
      </w:rPr>
      <mc:AlternateContent>
        <mc:Choice Requires="wpg">
          <w:drawing>
            <wp:anchor distT="0" distB="0" distL="114300" distR="114300" simplePos="0" relativeHeight="251658245" behindDoc="0" locked="0" layoutInCell="1" allowOverlap="1" wp14:anchorId="26C1DACA" wp14:editId="029CF18E">
              <wp:simplePos x="0" y="0"/>
              <wp:positionH relativeFrom="margin">
                <wp:posOffset>6350</wp:posOffset>
              </wp:positionH>
              <wp:positionV relativeFrom="paragraph">
                <wp:posOffset>-125095</wp:posOffset>
              </wp:positionV>
              <wp:extent cx="1578581" cy="624840"/>
              <wp:effectExtent l="0" t="0" r="3175" b="3810"/>
              <wp:wrapNone/>
              <wp:docPr id="15" name="Group 14">
                <a:extLst xmlns:a="http://schemas.openxmlformats.org/drawingml/2006/main">
                  <a:ext uri="{FF2B5EF4-FFF2-40B4-BE49-F238E27FC236}">
                    <a16:creationId xmlns:a16="http://schemas.microsoft.com/office/drawing/2014/main" id="{39236726-2325-4494-9DAF-37D401E8061E}"/>
                  </a:ext>
                </a:extLst>
              </wp:docPr>
              <wp:cNvGraphicFramePr/>
              <a:graphic xmlns:a="http://schemas.openxmlformats.org/drawingml/2006/main">
                <a:graphicData uri="http://schemas.microsoft.com/office/word/2010/wordprocessingGroup">
                  <wpg:wgp>
                    <wpg:cNvGrpSpPr/>
                    <wpg:grpSpPr>
                      <a:xfrm>
                        <a:off x="0" y="0"/>
                        <a:ext cx="1578581" cy="624840"/>
                        <a:chOff x="0" y="0"/>
                        <a:chExt cx="2945558" cy="1166669"/>
                      </a:xfrm>
                    </wpg:grpSpPr>
                    <pic:pic xmlns:pic="http://schemas.openxmlformats.org/drawingml/2006/picture">
                      <pic:nvPicPr>
                        <pic:cNvPr id="3" name="Grafik 11">
                          <a:extLst>
                            <a:ext uri="{FF2B5EF4-FFF2-40B4-BE49-F238E27FC236}">
                              <a16:creationId xmlns:a16="http://schemas.microsoft.com/office/drawing/2014/main" id="{5FCA2A9C-2C09-4B52-A63D-BA13DA5830B5}"/>
                            </a:ext>
                          </a:extLst>
                        </pic:cNvPr>
                        <pic:cNvPicPr>
                          <a:picLocks noChangeAspect="1"/>
                        </pic:cNvPicPr>
                      </pic:nvPicPr>
                      <pic:blipFill>
                        <a:blip r:embed="rId1"/>
                        <a:srcRect/>
                        <a:stretch/>
                      </pic:blipFill>
                      <pic:spPr bwMode="auto">
                        <a:xfrm>
                          <a:off x="1794074" y="0"/>
                          <a:ext cx="1151484" cy="1166669"/>
                        </a:xfrm>
                        <a:prstGeom prst="rect">
                          <a:avLst/>
                        </a:prstGeom>
                        <a:noFill/>
                        <a:ln w="9525">
                          <a:noFill/>
                          <a:miter lim="800000"/>
                          <a:headEnd/>
                          <a:tailEnd/>
                        </a:ln>
                      </pic:spPr>
                    </pic:pic>
                    <pic:pic xmlns:pic="http://schemas.openxmlformats.org/drawingml/2006/picture">
                      <pic:nvPicPr>
                        <pic:cNvPr id="4" name="Grafik 9">
                          <a:extLst>
                            <a:ext uri="{FF2B5EF4-FFF2-40B4-BE49-F238E27FC236}">
                              <a16:creationId xmlns:a16="http://schemas.microsoft.com/office/drawing/2014/main" id="{A1206C6A-C09A-4D4C-AC70-007A52AF5690}"/>
                            </a:ext>
                          </a:extLst>
                        </pic:cNvPr>
                        <pic:cNvPicPr>
                          <a:picLocks noChangeAspect="1"/>
                        </pic:cNvPicPr>
                      </pic:nvPicPr>
                      <pic:blipFill>
                        <a:blip r:embed="rId2" cstate="email">
                          <a:extLst>
                            <a:ext uri="{28A0092B-C50C-407E-A947-70E740481C1C}">
                              <a14:useLocalDpi xmlns:a14="http://schemas.microsoft.com/office/drawing/2010/main"/>
                            </a:ext>
                          </a:extLst>
                        </a:blip>
                        <a:srcRect/>
                        <a:stretch>
                          <a:fillRect/>
                        </a:stretch>
                      </pic:blipFill>
                      <pic:spPr bwMode="auto">
                        <a:xfrm>
                          <a:off x="0" y="82586"/>
                          <a:ext cx="1652270" cy="939165"/>
                        </a:xfrm>
                        <a:prstGeom prst="rect">
                          <a:avLst/>
                        </a:prstGeom>
                        <a:noFill/>
                        <a:ln w="9525">
                          <a:noFill/>
                          <a:miter lim="800000"/>
                          <a:headEnd/>
                          <a:tailEnd/>
                        </a:ln>
                      </pic:spPr>
                    </pic:pic>
                  </wpg:wgp>
                </a:graphicData>
              </a:graphic>
              <wp14:sizeRelH relativeFrom="margin">
                <wp14:pctWidth>0</wp14:pctWidth>
              </wp14:sizeRelH>
              <wp14:sizeRelV relativeFrom="margin">
                <wp14:pctHeight>0</wp14:pctHeight>
              </wp14:sizeRelV>
            </wp:anchor>
          </w:drawing>
        </mc:Choice>
        <mc:Fallback>
          <w:pict>
            <v:group w14:anchorId="04033FE6" id="Group 14" o:spid="_x0000_s1026" style="position:absolute;margin-left:.5pt;margin-top:-9.85pt;width:124.3pt;height:49.2pt;z-index:251658245;mso-position-horizontal-relative:margin;mso-width-relative:margin;mso-height-relative:margin" coordsize="29455,11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1" o:spid="_x0000_s1027" type="#_x0000_t75" style="position:absolute;left:17940;width:11515;height:11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">
                <v:imagedata r:id="rId3" o:title=""/>
              </v:shape>
              <v:shape id="Grafik 9" o:spid="_x0000_s1028" type="#_x0000_t75" style="position:absolute;top:825;width:16522;height:9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">
                <v:imagedata r:id="rId4" o:title=""/>
              </v:shape>
              <w10:wrap anchorx="margin"/>
            </v:group>
          </w:pict>
        </mc:Fallback>
      </mc:AlternateContent>
    </w:r>
    <w:r w:rsidR="00D90DA2" w:rsidRPr="00D90DA2">
      <w:rPr>
        <w:rFonts w:ascii="Source Sans Pro" w:hAnsi="Source Sans Pro"/>
        <w:noProof/>
        <w:sz w:val="18"/>
        <w:szCs w:val="18"/>
        <w:highlight w:val="yellow"/>
      </w:rPr>
      <mc:AlternateContent>
        <mc:Choice Requires="wps">
          <w:drawing>
            <wp:anchor distT="45720" distB="45720" distL="114300" distR="114300" simplePos="0" relativeHeight="251658242" behindDoc="0" locked="0" layoutInCell="1" allowOverlap="1" wp14:anchorId="234A1E0A" wp14:editId="05F0E224">
              <wp:simplePos x="0" y="0"/>
              <wp:positionH relativeFrom="margin">
                <wp:posOffset>-69850</wp:posOffset>
              </wp:positionH>
              <wp:positionV relativeFrom="paragraph">
                <wp:posOffset>-345440</wp:posOffset>
              </wp:positionV>
              <wp:extent cx="1329070" cy="327546"/>
              <wp:effectExtent l="0" t="0" r="4445"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070" cy="327546"/>
                      </a:xfrm>
                      <a:prstGeom prst="rect">
                        <a:avLst/>
                      </a:prstGeom>
                      <a:solidFill>
                        <a:srgbClr val="FFFFFF"/>
                      </a:solidFill>
                      <a:ln w="9525">
                        <a:noFill/>
                        <a:miter lim="800000"/>
                        <a:headEnd/>
                        <a:tailEnd/>
                      </a:ln>
                    </wps:spPr>
                    <wps:txbx>
                      <w:txbxContent>
                        <w:p w14:paraId="2345B010" w14:textId="77777777" w:rsidR="00923863" w:rsidRPr="00D90DA2" w:rsidRDefault="00923863" w:rsidP="00923863">
                          <w:pPr>
                            <w:rPr>
                              <w:rFonts w:ascii="Source Sans Pro" w:hAnsi="Source Sans Pro"/>
                              <w:sz w:val="14"/>
                              <w:szCs w:val="14"/>
                            </w:rPr>
                          </w:pPr>
                          <w:r w:rsidRPr="00D90DA2">
                            <w:rPr>
                              <w:rFonts w:ascii="Source Sans Pro" w:hAnsi="Source Sans Pro"/>
                              <w:sz w:val="14"/>
                              <w:szCs w:val="14"/>
                              <w:lang w:val="en-GB"/>
                            </w:rPr>
                            <w:t>In cooperation wi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4A1E0A" id="_x0000_t202" coordsize="21600,21600" o:spt="202" path="m,l,21600r21600,l21600,xe">
              <v:stroke joinstyle="miter"/>
              <v:path gradientshapeok="t" o:connecttype="rect"/>
            </v:shapetype>
            <v:shape id="Textfeld 2" o:spid="_x0000_s1027" type="#_x0000_t202" style="position:absolute;margin-left:-5.5pt;margin-top:-27.2pt;width:104.65pt;height:25.8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" stroked="f">
              <v:textbox>
                <w:txbxContent>
                  <w:p w14:paraId="2345B010" w14:textId="77777777" w:rsidR="00923863" w:rsidRPr="00D90DA2" w:rsidRDefault="00923863" w:rsidP="00923863">
                    <w:pPr>
                      <w:rPr>
                        <w:rFonts w:ascii="Source Sans Pro" w:hAnsi="Source Sans Pro"/>
                        <w:sz w:val="14"/>
                        <w:szCs w:val="14"/>
                      </w:rPr>
                    </w:pPr>
                    <w:r w:rsidRPr="00D90DA2">
                      <w:rPr>
                        <w:rFonts w:ascii="Source Sans Pro" w:hAnsi="Source Sans Pro"/>
                        <w:sz w:val="14"/>
                        <w:szCs w:val="14"/>
                        <w:lang w:val="en-GB"/>
                      </w:rPr>
                      <w:t>In cooperation with</w:t>
                    </w:r>
                  </w:p>
                </w:txbxContent>
              </v:textbox>
              <w10:wrap anchorx="margin"/>
            </v:shape>
          </w:pict>
        </mc:Fallback>
      </mc:AlternateContent>
    </w:r>
    <w:r w:rsidR="00D90DA2" w:rsidRPr="00D90DA2">
      <w:rPr>
        <w:rFonts w:ascii="Source Sans Pro" w:hAnsi="Source Sans Pro"/>
        <w:noProof/>
        <w:sz w:val="18"/>
        <w:szCs w:val="18"/>
        <w:highlight w:val="yellow"/>
      </w:rPr>
      <w:drawing>
        <wp:anchor distT="0" distB="0" distL="114300" distR="114300" simplePos="0" relativeHeight="251658243" behindDoc="1" locked="0" layoutInCell="1" allowOverlap="1" wp14:anchorId="55B3E1BF" wp14:editId="4B5C5BD4">
          <wp:simplePos x="0" y="0"/>
          <wp:positionH relativeFrom="column">
            <wp:posOffset>1926174</wp:posOffset>
          </wp:positionH>
          <wp:positionV relativeFrom="paragraph">
            <wp:posOffset>-245746</wp:posOffset>
          </wp:positionV>
          <wp:extent cx="4503532" cy="676275"/>
          <wp:effectExtent l="0" t="0" r="0" b="0"/>
          <wp:wrapNone/>
          <wp:docPr id="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4511309" cy="677443"/>
                  </a:xfrm>
                  <a:prstGeom prst="rect">
                    <a:avLst/>
                  </a:prstGeom>
                </pic:spPr>
              </pic:pic>
            </a:graphicData>
          </a:graphic>
          <wp14:sizeRelH relativeFrom="page">
            <wp14:pctWidth>0</wp14:pctWidth>
          </wp14:sizeRelH>
          <wp14:sizeRelV relativeFrom="page">
            <wp14:pctHeight>0</wp14:pctHeight>
          </wp14:sizeRelV>
        </wp:anchor>
      </w:drawing>
    </w:r>
    <w:r w:rsidR="00847C80" w:rsidRPr="00D90DA2">
      <w:rPr>
        <w:rFonts w:ascii="Source Sans Pro" w:hAnsi="Source Sans Pro"/>
        <w:noProof/>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A9DB5" w14:textId="77777777" w:rsidR="003153D5" w:rsidRDefault="003153D5" w:rsidP="00B970FA">
      <w:pPr>
        <w:spacing w:after="0" w:line="240" w:lineRule="auto"/>
      </w:pPr>
      <w:r>
        <w:separator/>
      </w:r>
    </w:p>
  </w:footnote>
  <w:footnote w:type="continuationSeparator" w:id="0">
    <w:p w14:paraId="07A17824" w14:textId="77777777" w:rsidR="003153D5" w:rsidRDefault="003153D5" w:rsidP="00B970FA">
      <w:pPr>
        <w:spacing w:after="0" w:line="240" w:lineRule="auto"/>
      </w:pPr>
      <w:r>
        <w:continuationSeparator/>
      </w:r>
    </w:p>
  </w:footnote>
  <w:footnote w:type="continuationNotice" w:id="1">
    <w:p w14:paraId="5B36CE2C" w14:textId="77777777" w:rsidR="003153D5" w:rsidRDefault="003153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64A13" w14:textId="77777777" w:rsidR="00E577FD" w:rsidRDefault="00911C42">
    <w:pPr>
      <w:pStyle w:val="Header"/>
    </w:pPr>
    <w:r>
      <w:rPr>
        <w:noProof/>
        <w:lang w:eastAsia="de-DE"/>
      </w:rPr>
      <w:pict w14:anchorId="568BD0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077904" o:spid="_x0000_s2053" type="#_x0000_t75" style="position:absolute;margin-left:0;margin-top:0;width:595.2pt;height:141.85pt;z-index:-251658239;mso-position-horizontal:center;mso-position-horizontal-relative:margin;mso-position-vertical:center;mso-position-vertical-relative:margin" o:allowincell="f">
          <v:imagedata r:id="rId1" o:title="TCC-Kop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4"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6"/>
      <w:gridCol w:w="2887"/>
      <w:gridCol w:w="4401"/>
    </w:tblGrid>
    <w:tr w:rsidR="00AF56B0" w14:paraId="51F9AC38" w14:textId="77777777" w:rsidTr="6ED75ABF">
      <w:trPr>
        <w:trHeight w:val="1263"/>
      </w:trPr>
      <w:tc>
        <w:tcPr>
          <w:tcW w:w="2636" w:type="dxa"/>
          <w:vAlign w:val="center"/>
        </w:tcPr>
        <w:p w14:paraId="286D426D" w14:textId="5115CC2A" w:rsidR="00E577FD" w:rsidRDefault="00B71C35" w:rsidP="00970D9D">
          <w:pPr>
            <w:pStyle w:val="Header"/>
          </w:pPr>
          <w:r>
            <w:rPr>
              <w:rFonts w:ascii="Source Sans Pro" w:eastAsia="Times New Roman" w:hAnsi="Source Sans Pro" w:cs="Segoe UI"/>
              <w:noProof/>
              <w:color w:val="FF0000"/>
              <w:sz w:val="28"/>
              <w:szCs w:val="28"/>
              <w:lang w:val="en-US" w:eastAsia="de-DE"/>
            </w:rPr>
            <w:drawing>
              <wp:anchor distT="0" distB="0" distL="114300" distR="114300" simplePos="0" relativeHeight="251658244" behindDoc="0" locked="0" layoutInCell="1" allowOverlap="1" wp14:anchorId="541E0699" wp14:editId="460AE427">
                <wp:simplePos x="0" y="0"/>
                <wp:positionH relativeFrom="page">
                  <wp:posOffset>-696595</wp:posOffset>
                </wp:positionH>
                <wp:positionV relativeFrom="paragraph">
                  <wp:posOffset>-453390</wp:posOffset>
                </wp:positionV>
                <wp:extent cx="7565390" cy="1614170"/>
                <wp:effectExtent l="0" t="0" r="0" b="5080"/>
                <wp:wrapNone/>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29"/>
                        <pic:cNvPicPr/>
                      </pic:nvPicPr>
                      <pic:blipFill>
                        <a:blip r:embed="rId1">
                          <a:extLst>
                            <a:ext uri="{28A0092B-C50C-407E-A947-70E740481C1C}">
                              <a14:useLocalDpi xmlns:a14="http://schemas.microsoft.com/office/drawing/2010/main" val="0"/>
                            </a:ext>
                          </a:extLst>
                        </a:blip>
                        <a:stretch>
                          <a:fillRect/>
                        </a:stretch>
                      </pic:blipFill>
                      <pic:spPr>
                        <a:xfrm>
                          <a:off x="0" y="0"/>
                          <a:ext cx="7565390" cy="1614170"/>
                        </a:xfrm>
                        <a:prstGeom prst="rect">
                          <a:avLst/>
                        </a:prstGeom>
                      </pic:spPr>
                    </pic:pic>
                  </a:graphicData>
                </a:graphic>
                <wp14:sizeRelH relativeFrom="margin">
                  <wp14:pctWidth>0</wp14:pctWidth>
                </wp14:sizeRelH>
                <wp14:sizeRelV relativeFrom="margin">
                  <wp14:pctHeight>0</wp14:pctHeight>
                </wp14:sizeRelV>
              </wp:anchor>
            </w:drawing>
          </w:r>
        </w:p>
      </w:tc>
      <w:tc>
        <w:tcPr>
          <w:tcW w:w="2887" w:type="dxa"/>
        </w:tcPr>
        <w:p w14:paraId="029A27CB" w14:textId="2AD88FEA" w:rsidR="00E577FD" w:rsidRDefault="00E577FD">
          <w:pPr>
            <w:pStyle w:val="Header"/>
          </w:pPr>
        </w:p>
      </w:tc>
      <w:tc>
        <w:tcPr>
          <w:tcW w:w="4401" w:type="dxa"/>
        </w:tcPr>
        <w:p w14:paraId="6EF54234" w14:textId="3A8455F9" w:rsidR="00E577FD" w:rsidRDefault="00E577FD" w:rsidP="00970D9D">
          <w:pPr>
            <w:pStyle w:val="Header"/>
            <w:jc w:val="right"/>
          </w:pPr>
        </w:p>
      </w:tc>
    </w:tr>
  </w:tbl>
  <w:p w14:paraId="589D877C" w14:textId="1BC9DE7B" w:rsidR="00923863" w:rsidRDefault="00923863">
    <w:pPr>
      <w:pStyle w:val="Header"/>
    </w:pPr>
    <w:r>
      <w:tab/>
    </w:r>
  </w:p>
  <w:p w14:paraId="7250BD54" w14:textId="275E5126" w:rsidR="00E577FD" w:rsidRPr="00923863" w:rsidRDefault="00923863">
    <w:pPr>
      <w:pStyle w:val="Header"/>
      <w:rPr>
        <w:lang w:val="en-GB"/>
      </w:rPr>
    </w:pPr>
    <w:r>
      <w:tab/>
    </w:r>
    <w:r w:rsidRPr="00923863">
      <w:rPr>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9CE30" w14:textId="77777777" w:rsidR="00E577FD" w:rsidRDefault="00911C42">
    <w:pPr>
      <w:pStyle w:val="Header"/>
    </w:pPr>
    <w:r>
      <w:rPr>
        <w:noProof/>
        <w:lang w:eastAsia="de-DE"/>
      </w:rPr>
      <w:pict w14:anchorId="035677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077903" o:spid="_x0000_s2052" type="#_x0000_t75" style="position:absolute;margin-left:0;margin-top:0;width:595.2pt;height:141.85pt;z-index:-251658240;mso-position-horizontal:center;mso-position-horizontal-relative:margin;mso-position-vertical:center;mso-position-vertical-relative:margin" o:allowincell="f">
          <v:imagedata r:id="rId1" o:title="TCC-Kopf"/>
          <w10:wrap anchorx="margin" anchory="margin"/>
        </v:shape>
      </w:pict>
    </w:r>
  </w:p>
</w:hdr>
</file>

<file path=word/intelligence.xml><?xml version="1.0" encoding="utf-8"?>
<int:Intelligence xmlns:int="http://schemas.microsoft.com/office/intelligence/2019/intelligence">
  <int:IntelligenceSettings/>
  <int:Manifest>
    <int:WordHash hashCode="AqfgSyRHC4nxz9" id="rxnLUdbP"/>
    <int:WordHash hashCode="jNBGaZjtXHv8Y9" id="5Ifw8Oow"/>
    <int:WordHash hashCode="ENLSQe6lRvpss2" id="gnHbb5mU"/>
    <int:WordHash hashCode="83JEk2uQvO36Y+" id="8tNBCIb2"/>
    <int:WordHash hashCode="LOqZvnkm6Q+aeX" id="5gXD7gQR"/>
    <int:WordHash hashCode="3eRcbpuIjlaT8m" id="Ya4lcNI9"/>
  </int:Manifest>
  <int:Observations>
    <int:Content id="rxnLUdbP">
      <int:Rejection type="LegacyProofing"/>
    </int:Content>
    <int:Content id="5Ifw8Oow">
      <int:Rejection type="LegacyProofing"/>
    </int:Content>
    <int:Content id="gnHbb5mU">
      <int:Rejection type="LegacyProofing"/>
    </int:Content>
    <int:Content id="8tNBCIb2">
      <int:Rejection type="LegacyProofing"/>
    </int:Content>
    <int:Content id="5gXD7gQR">
      <int:Rejection type="LegacyProofing"/>
    </int:Content>
    <int:Content id="Ya4lcNI9">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A1A5F"/>
    <w:multiLevelType w:val="hybridMultilevel"/>
    <w:tmpl w:val="E16811B6"/>
    <w:lvl w:ilvl="0" w:tplc="FA9E05BE">
      <w:numFmt w:val="bullet"/>
      <w:lvlText w:val="•"/>
      <w:lvlJc w:val="left"/>
      <w:pPr>
        <w:ind w:left="1068" w:hanging="708"/>
      </w:pPr>
      <w:rPr>
        <w:rFonts w:ascii="Trebuchet MS" w:eastAsia="+mn-ea" w:hAnsi="Trebuchet MS" w:cs="+mn-c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1035684"/>
    <w:multiLevelType w:val="hybridMultilevel"/>
    <w:tmpl w:val="9E22246A"/>
    <w:lvl w:ilvl="0" w:tplc="4F54A0D6">
      <w:numFmt w:val="bullet"/>
      <w:lvlText w:val="-"/>
      <w:lvlJc w:val="left"/>
      <w:pPr>
        <w:ind w:left="1068" w:hanging="708"/>
      </w:pPr>
      <w:rPr>
        <w:rFonts w:ascii="Trebuchet MS" w:eastAsia="+mn-ea" w:hAnsi="Trebuchet MS" w:cs="+mn-c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4970B9"/>
    <w:multiLevelType w:val="hybridMultilevel"/>
    <w:tmpl w:val="72BC1E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C8600D8"/>
    <w:multiLevelType w:val="hybridMultilevel"/>
    <w:tmpl w:val="20E8DF62"/>
    <w:lvl w:ilvl="0" w:tplc="FA9E05BE">
      <w:numFmt w:val="bullet"/>
      <w:lvlText w:val="•"/>
      <w:lvlJc w:val="left"/>
      <w:pPr>
        <w:ind w:left="1068" w:hanging="708"/>
      </w:pPr>
      <w:rPr>
        <w:rFonts w:ascii="Trebuchet MS" w:eastAsia="+mn-ea" w:hAnsi="Trebuchet MS" w:cs="+mn-c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697F9F"/>
    <w:multiLevelType w:val="hybridMultilevel"/>
    <w:tmpl w:val="85F465E0"/>
    <w:lvl w:ilvl="0" w:tplc="E0468E2C">
      <w:start w:val="1"/>
      <w:numFmt w:val="bullet"/>
      <w:lvlText w:val="•"/>
      <w:lvlJc w:val="left"/>
      <w:pPr>
        <w:tabs>
          <w:tab w:val="num" w:pos="720"/>
        </w:tabs>
        <w:ind w:left="720" w:hanging="360"/>
      </w:pPr>
      <w:rPr>
        <w:rFonts w:ascii="Arial" w:hAnsi="Arial" w:hint="default"/>
      </w:rPr>
    </w:lvl>
    <w:lvl w:ilvl="1" w:tplc="A9860636" w:tentative="1">
      <w:start w:val="1"/>
      <w:numFmt w:val="bullet"/>
      <w:lvlText w:val="•"/>
      <w:lvlJc w:val="left"/>
      <w:pPr>
        <w:tabs>
          <w:tab w:val="num" w:pos="1440"/>
        </w:tabs>
        <w:ind w:left="1440" w:hanging="360"/>
      </w:pPr>
      <w:rPr>
        <w:rFonts w:ascii="Arial" w:hAnsi="Arial" w:hint="default"/>
      </w:rPr>
    </w:lvl>
    <w:lvl w:ilvl="2" w:tplc="9098B380" w:tentative="1">
      <w:start w:val="1"/>
      <w:numFmt w:val="bullet"/>
      <w:lvlText w:val="•"/>
      <w:lvlJc w:val="left"/>
      <w:pPr>
        <w:tabs>
          <w:tab w:val="num" w:pos="2160"/>
        </w:tabs>
        <w:ind w:left="2160" w:hanging="360"/>
      </w:pPr>
      <w:rPr>
        <w:rFonts w:ascii="Arial" w:hAnsi="Arial" w:hint="default"/>
      </w:rPr>
    </w:lvl>
    <w:lvl w:ilvl="3" w:tplc="DB32B838" w:tentative="1">
      <w:start w:val="1"/>
      <w:numFmt w:val="bullet"/>
      <w:lvlText w:val="•"/>
      <w:lvlJc w:val="left"/>
      <w:pPr>
        <w:tabs>
          <w:tab w:val="num" w:pos="2880"/>
        </w:tabs>
        <w:ind w:left="2880" w:hanging="360"/>
      </w:pPr>
      <w:rPr>
        <w:rFonts w:ascii="Arial" w:hAnsi="Arial" w:hint="default"/>
      </w:rPr>
    </w:lvl>
    <w:lvl w:ilvl="4" w:tplc="D18EA9E0" w:tentative="1">
      <w:start w:val="1"/>
      <w:numFmt w:val="bullet"/>
      <w:lvlText w:val="•"/>
      <w:lvlJc w:val="left"/>
      <w:pPr>
        <w:tabs>
          <w:tab w:val="num" w:pos="3600"/>
        </w:tabs>
        <w:ind w:left="3600" w:hanging="360"/>
      </w:pPr>
      <w:rPr>
        <w:rFonts w:ascii="Arial" w:hAnsi="Arial" w:hint="default"/>
      </w:rPr>
    </w:lvl>
    <w:lvl w:ilvl="5" w:tplc="73643638" w:tentative="1">
      <w:start w:val="1"/>
      <w:numFmt w:val="bullet"/>
      <w:lvlText w:val="•"/>
      <w:lvlJc w:val="left"/>
      <w:pPr>
        <w:tabs>
          <w:tab w:val="num" w:pos="4320"/>
        </w:tabs>
        <w:ind w:left="4320" w:hanging="360"/>
      </w:pPr>
      <w:rPr>
        <w:rFonts w:ascii="Arial" w:hAnsi="Arial" w:hint="default"/>
      </w:rPr>
    </w:lvl>
    <w:lvl w:ilvl="6" w:tplc="8F94A80A" w:tentative="1">
      <w:start w:val="1"/>
      <w:numFmt w:val="bullet"/>
      <w:lvlText w:val="•"/>
      <w:lvlJc w:val="left"/>
      <w:pPr>
        <w:tabs>
          <w:tab w:val="num" w:pos="5040"/>
        </w:tabs>
        <w:ind w:left="5040" w:hanging="360"/>
      </w:pPr>
      <w:rPr>
        <w:rFonts w:ascii="Arial" w:hAnsi="Arial" w:hint="default"/>
      </w:rPr>
    </w:lvl>
    <w:lvl w:ilvl="7" w:tplc="1E7A887E" w:tentative="1">
      <w:start w:val="1"/>
      <w:numFmt w:val="bullet"/>
      <w:lvlText w:val="•"/>
      <w:lvlJc w:val="left"/>
      <w:pPr>
        <w:tabs>
          <w:tab w:val="num" w:pos="5760"/>
        </w:tabs>
        <w:ind w:left="5760" w:hanging="360"/>
      </w:pPr>
      <w:rPr>
        <w:rFonts w:ascii="Arial" w:hAnsi="Arial" w:hint="default"/>
      </w:rPr>
    </w:lvl>
    <w:lvl w:ilvl="8" w:tplc="D086614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291D63"/>
    <w:multiLevelType w:val="hybridMultilevel"/>
    <w:tmpl w:val="3CDAE3F2"/>
    <w:lvl w:ilvl="0" w:tplc="FA9E05BE">
      <w:numFmt w:val="bullet"/>
      <w:lvlText w:val="•"/>
      <w:lvlJc w:val="left"/>
      <w:pPr>
        <w:ind w:left="1068" w:hanging="708"/>
      </w:pPr>
      <w:rPr>
        <w:rFonts w:ascii="Trebuchet MS" w:eastAsia="+mn-ea" w:hAnsi="Trebuchet MS" w:cs="+mn-c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8851F2D"/>
    <w:multiLevelType w:val="hybridMultilevel"/>
    <w:tmpl w:val="5656BC08"/>
    <w:lvl w:ilvl="0" w:tplc="2BC0EBE8">
      <w:start w:val="1"/>
      <w:numFmt w:val="upperRoman"/>
      <w:lvlText w:val="(%1)"/>
      <w:lvlJc w:val="left"/>
      <w:pPr>
        <w:ind w:left="1080" w:hanging="720"/>
      </w:pPr>
      <w:rPr>
        <w:rFonts w:ascii="Trebuchet MS" w:hAnsi="Trebuchet MS" w:hint="default"/>
        <w:color w:val="0D0D0D" w:themeColor="text1" w:themeTint="F2"/>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B627C52"/>
    <w:multiLevelType w:val="hybridMultilevel"/>
    <w:tmpl w:val="61BA83A2"/>
    <w:lvl w:ilvl="0" w:tplc="FFFFFFFF">
      <w:start w:val="1"/>
      <w:numFmt w:val="bullet"/>
      <w:lvlText w:val="•"/>
      <w:lvlJc w:val="left"/>
      <w:pPr>
        <w:ind w:left="1068" w:hanging="708"/>
      </w:pPr>
      <w:rPr>
        <w:rFonts w:ascii="Trebuchet MS" w:hAnsi="Trebuchet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CC82297"/>
    <w:multiLevelType w:val="hybridMultilevel"/>
    <w:tmpl w:val="5266986E"/>
    <w:lvl w:ilvl="0" w:tplc="FA9E05BE">
      <w:numFmt w:val="bullet"/>
      <w:lvlText w:val="•"/>
      <w:lvlJc w:val="left"/>
      <w:pPr>
        <w:ind w:left="1068" w:hanging="708"/>
      </w:pPr>
      <w:rPr>
        <w:rFonts w:ascii="Trebuchet MS" w:eastAsia="+mn-ea" w:hAnsi="Trebuchet MS" w:cs="+mn-c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D8740F"/>
    <w:multiLevelType w:val="hybridMultilevel"/>
    <w:tmpl w:val="7E68EBE4"/>
    <w:lvl w:ilvl="0" w:tplc="FC66750A">
      <w:start w:val="1"/>
      <w:numFmt w:val="upperRoman"/>
      <w:lvlText w:val="(%1)"/>
      <w:lvlJc w:val="left"/>
      <w:pPr>
        <w:ind w:left="1080" w:hanging="720"/>
      </w:pPr>
      <w:rPr>
        <w:rFonts w:ascii="Trebuchet MS" w:hAnsi="Trebuchet MS" w:hint="default"/>
        <w:color w:val="0D0D0D" w:themeColor="text1" w:themeTint="F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D919F6"/>
    <w:multiLevelType w:val="hybridMultilevel"/>
    <w:tmpl w:val="2AC41B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8A25614"/>
    <w:multiLevelType w:val="hybridMultilevel"/>
    <w:tmpl w:val="FFFFFFFF"/>
    <w:lvl w:ilvl="0" w:tplc="FA10E92C">
      <w:start w:val="1"/>
      <w:numFmt w:val="bullet"/>
      <w:lvlText w:val=""/>
      <w:lvlJc w:val="left"/>
      <w:pPr>
        <w:ind w:left="720" w:hanging="360"/>
      </w:pPr>
      <w:rPr>
        <w:rFonts w:ascii="Symbol" w:hAnsi="Symbol" w:hint="default"/>
      </w:rPr>
    </w:lvl>
    <w:lvl w:ilvl="1" w:tplc="C652F144">
      <w:start w:val="1"/>
      <w:numFmt w:val="bullet"/>
      <w:lvlText w:val="o"/>
      <w:lvlJc w:val="left"/>
      <w:pPr>
        <w:ind w:left="1440" w:hanging="360"/>
      </w:pPr>
      <w:rPr>
        <w:rFonts w:ascii="Courier New" w:hAnsi="Courier New" w:hint="default"/>
      </w:rPr>
    </w:lvl>
    <w:lvl w:ilvl="2" w:tplc="5F7C8F9A">
      <w:start w:val="1"/>
      <w:numFmt w:val="bullet"/>
      <w:lvlText w:val=""/>
      <w:lvlJc w:val="left"/>
      <w:pPr>
        <w:ind w:left="2160" w:hanging="360"/>
      </w:pPr>
      <w:rPr>
        <w:rFonts w:ascii="Wingdings" w:hAnsi="Wingdings" w:hint="default"/>
      </w:rPr>
    </w:lvl>
    <w:lvl w:ilvl="3" w:tplc="A656CF54">
      <w:start w:val="1"/>
      <w:numFmt w:val="bullet"/>
      <w:lvlText w:val=""/>
      <w:lvlJc w:val="left"/>
      <w:pPr>
        <w:ind w:left="2880" w:hanging="360"/>
      </w:pPr>
      <w:rPr>
        <w:rFonts w:ascii="Symbol" w:hAnsi="Symbol" w:hint="default"/>
      </w:rPr>
    </w:lvl>
    <w:lvl w:ilvl="4" w:tplc="5896EADA">
      <w:start w:val="1"/>
      <w:numFmt w:val="bullet"/>
      <w:lvlText w:val="o"/>
      <w:lvlJc w:val="left"/>
      <w:pPr>
        <w:ind w:left="3600" w:hanging="360"/>
      </w:pPr>
      <w:rPr>
        <w:rFonts w:ascii="Courier New" w:hAnsi="Courier New" w:hint="default"/>
      </w:rPr>
    </w:lvl>
    <w:lvl w:ilvl="5" w:tplc="4BD48E1E">
      <w:start w:val="1"/>
      <w:numFmt w:val="bullet"/>
      <w:lvlText w:val=""/>
      <w:lvlJc w:val="left"/>
      <w:pPr>
        <w:ind w:left="4320" w:hanging="360"/>
      </w:pPr>
      <w:rPr>
        <w:rFonts w:ascii="Wingdings" w:hAnsi="Wingdings" w:hint="default"/>
      </w:rPr>
    </w:lvl>
    <w:lvl w:ilvl="6" w:tplc="C07AB6BE">
      <w:start w:val="1"/>
      <w:numFmt w:val="bullet"/>
      <w:lvlText w:val=""/>
      <w:lvlJc w:val="left"/>
      <w:pPr>
        <w:ind w:left="5040" w:hanging="360"/>
      </w:pPr>
      <w:rPr>
        <w:rFonts w:ascii="Symbol" w:hAnsi="Symbol" w:hint="default"/>
      </w:rPr>
    </w:lvl>
    <w:lvl w:ilvl="7" w:tplc="2C38C9D2">
      <w:start w:val="1"/>
      <w:numFmt w:val="bullet"/>
      <w:lvlText w:val="o"/>
      <w:lvlJc w:val="left"/>
      <w:pPr>
        <w:ind w:left="5760" w:hanging="360"/>
      </w:pPr>
      <w:rPr>
        <w:rFonts w:ascii="Courier New" w:hAnsi="Courier New" w:hint="default"/>
      </w:rPr>
    </w:lvl>
    <w:lvl w:ilvl="8" w:tplc="27C64E34">
      <w:start w:val="1"/>
      <w:numFmt w:val="bullet"/>
      <w:lvlText w:val=""/>
      <w:lvlJc w:val="left"/>
      <w:pPr>
        <w:ind w:left="6480" w:hanging="360"/>
      </w:pPr>
      <w:rPr>
        <w:rFonts w:ascii="Wingdings" w:hAnsi="Wingdings" w:hint="default"/>
      </w:rPr>
    </w:lvl>
  </w:abstractNum>
  <w:abstractNum w:abstractNumId="12" w15:restartNumberingAfterBreak="0">
    <w:nsid w:val="3B211BCD"/>
    <w:multiLevelType w:val="hybridMultilevel"/>
    <w:tmpl w:val="8CEE03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B241CC2"/>
    <w:multiLevelType w:val="hybridMultilevel"/>
    <w:tmpl w:val="B5F400E0"/>
    <w:lvl w:ilvl="0" w:tplc="FA9E05BE">
      <w:numFmt w:val="bullet"/>
      <w:lvlText w:val="•"/>
      <w:lvlJc w:val="left"/>
      <w:pPr>
        <w:ind w:left="1068" w:hanging="708"/>
      </w:pPr>
      <w:rPr>
        <w:rFonts w:ascii="Trebuchet MS" w:eastAsia="+mn-ea" w:hAnsi="Trebuchet MS" w:cs="+mn-c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ED66247"/>
    <w:multiLevelType w:val="hybridMultilevel"/>
    <w:tmpl w:val="18B08EFE"/>
    <w:lvl w:ilvl="0" w:tplc="A1A47A04">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3427DF2"/>
    <w:multiLevelType w:val="hybridMultilevel"/>
    <w:tmpl w:val="FFFFFFFF"/>
    <w:lvl w:ilvl="0" w:tplc="26783B8C">
      <w:start w:val="1"/>
      <w:numFmt w:val="bullet"/>
      <w:lvlText w:val=""/>
      <w:lvlJc w:val="left"/>
      <w:pPr>
        <w:ind w:left="720" w:hanging="360"/>
      </w:pPr>
      <w:rPr>
        <w:rFonts w:ascii="Symbol" w:hAnsi="Symbol" w:hint="default"/>
      </w:rPr>
    </w:lvl>
    <w:lvl w:ilvl="1" w:tplc="FB1C1AA0">
      <w:start w:val="1"/>
      <w:numFmt w:val="bullet"/>
      <w:lvlText w:val="o"/>
      <w:lvlJc w:val="left"/>
      <w:pPr>
        <w:ind w:left="1440" w:hanging="360"/>
      </w:pPr>
      <w:rPr>
        <w:rFonts w:ascii="Courier New" w:hAnsi="Courier New" w:hint="default"/>
      </w:rPr>
    </w:lvl>
    <w:lvl w:ilvl="2" w:tplc="F6467644">
      <w:start w:val="1"/>
      <w:numFmt w:val="bullet"/>
      <w:lvlText w:val=""/>
      <w:lvlJc w:val="left"/>
      <w:pPr>
        <w:ind w:left="2160" w:hanging="360"/>
      </w:pPr>
      <w:rPr>
        <w:rFonts w:ascii="Wingdings" w:hAnsi="Wingdings" w:hint="default"/>
      </w:rPr>
    </w:lvl>
    <w:lvl w:ilvl="3" w:tplc="AB88120E">
      <w:start w:val="1"/>
      <w:numFmt w:val="bullet"/>
      <w:lvlText w:val=""/>
      <w:lvlJc w:val="left"/>
      <w:pPr>
        <w:ind w:left="2880" w:hanging="360"/>
      </w:pPr>
      <w:rPr>
        <w:rFonts w:ascii="Symbol" w:hAnsi="Symbol" w:hint="default"/>
      </w:rPr>
    </w:lvl>
    <w:lvl w:ilvl="4" w:tplc="FB045F80">
      <w:start w:val="1"/>
      <w:numFmt w:val="bullet"/>
      <w:lvlText w:val="o"/>
      <w:lvlJc w:val="left"/>
      <w:pPr>
        <w:ind w:left="3600" w:hanging="360"/>
      </w:pPr>
      <w:rPr>
        <w:rFonts w:ascii="Courier New" w:hAnsi="Courier New" w:hint="default"/>
      </w:rPr>
    </w:lvl>
    <w:lvl w:ilvl="5" w:tplc="1756C3FA">
      <w:start w:val="1"/>
      <w:numFmt w:val="bullet"/>
      <w:lvlText w:val=""/>
      <w:lvlJc w:val="left"/>
      <w:pPr>
        <w:ind w:left="4320" w:hanging="360"/>
      </w:pPr>
      <w:rPr>
        <w:rFonts w:ascii="Wingdings" w:hAnsi="Wingdings" w:hint="default"/>
      </w:rPr>
    </w:lvl>
    <w:lvl w:ilvl="6" w:tplc="F63A9944">
      <w:start w:val="1"/>
      <w:numFmt w:val="bullet"/>
      <w:lvlText w:val=""/>
      <w:lvlJc w:val="left"/>
      <w:pPr>
        <w:ind w:left="5040" w:hanging="360"/>
      </w:pPr>
      <w:rPr>
        <w:rFonts w:ascii="Symbol" w:hAnsi="Symbol" w:hint="default"/>
      </w:rPr>
    </w:lvl>
    <w:lvl w:ilvl="7" w:tplc="436C1D3E">
      <w:start w:val="1"/>
      <w:numFmt w:val="bullet"/>
      <w:lvlText w:val="o"/>
      <w:lvlJc w:val="left"/>
      <w:pPr>
        <w:ind w:left="5760" w:hanging="360"/>
      </w:pPr>
      <w:rPr>
        <w:rFonts w:ascii="Courier New" w:hAnsi="Courier New" w:hint="default"/>
      </w:rPr>
    </w:lvl>
    <w:lvl w:ilvl="8" w:tplc="1B90C68C">
      <w:start w:val="1"/>
      <w:numFmt w:val="bullet"/>
      <w:lvlText w:val=""/>
      <w:lvlJc w:val="left"/>
      <w:pPr>
        <w:ind w:left="6480" w:hanging="360"/>
      </w:pPr>
      <w:rPr>
        <w:rFonts w:ascii="Wingdings" w:hAnsi="Wingdings" w:hint="default"/>
      </w:rPr>
    </w:lvl>
  </w:abstractNum>
  <w:abstractNum w:abstractNumId="16" w15:restartNumberingAfterBreak="0">
    <w:nsid w:val="47915606"/>
    <w:multiLevelType w:val="hybridMultilevel"/>
    <w:tmpl w:val="FFFFFFFF"/>
    <w:lvl w:ilvl="0" w:tplc="C184A13E">
      <w:start w:val="1"/>
      <w:numFmt w:val="bullet"/>
      <w:lvlText w:val=""/>
      <w:lvlJc w:val="left"/>
      <w:pPr>
        <w:ind w:left="360" w:hanging="360"/>
      </w:pPr>
      <w:rPr>
        <w:rFonts w:ascii="Symbol" w:hAnsi="Symbol" w:hint="default"/>
      </w:rPr>
    </w:lvl>
    <w:lvl w:ilvl="1" w:tplc="7A64D008">
      <w:start w:val="1"/>
      <w:numFmt w:val="bullet"/>
      <w:lvlText w:val="o"/>
      <w:lvlJc w:val="left"/>
      <w:pPr>
        <w:ind w:left="1080" w:hanging="360"/>
      </w:pPr>
      <w:rPr>
        <w:rFonts w:ascii="Courier New" w:hAnsi="Courier New" w:hint="default"/>
      </w:rPr>
    </w:lvl>
    <w:lvl w:ilvl="2" w:tplc="808E35D6">
      <w:start w:val="1"/>
      <w:numFmt w:val="bullet"/>
      <w:lvlText w:val=""/>
      <w:lvlJc w:val="left"/>
      <w:pPr>
        <w:ind w:left="1800" w:hanging="360"/>
      </w:pPr>
      <w:rPr>
        <w:rFonts w:ascii="Wingdings" w:hAnsi="Wingdings" w:hint="default"/>
      </w:rPr>
    </w:lvl>
    <w:lvl w:ilvl="3" w:tplc="DBC48F40">
      <w:start w:val="1"/>
      <w:numFmt w:val="bullet"/>
      <w:lvlText w:val=""/>
      <w:lvlJc w:val="left"/>
      <w:pPr>
        <w:ind w:left="2520" w:hanging="360"/>
      </w:pPr>
      <w:rPr>
        <w:rFonts w:ascii="Symbol" w:hAnsi="Symbol" w:hint="default"/>
      </w:rPr>
    </w:lvl>
    <w:lvl w:ilvl="4" w:tplc="0C82507A">
      <w:start w:val="1"/>
      <w:numFmt w:val="bullet"/>
      <w:lvlText w:val="o"/>
      <w:lvlJc w:val="left"/>
      <w:pPr>
        <w:ind w:left="3240" w:hanging="360"/>
      </w:pPr>
      <w:rPr>
        <w:rFonts w:ascii="Courier New" w:hAnsi="Courier New" w:hint="default"/>
      </w:rPr>
    </w:lvl>
    <w:lvl w:ilvl="5" w:tplc="E2CC4E60">
      <w:start w:val="1"/>
      <w:numFmt w:val="bullet"/>
      <w:lvlText w:val=""/>
      <w:lvlJc w:val="left"/>
      <w:pPr>
        <w:ind w:left="3960" w:hanging="360"/>
      </w:pPr>
      <w:rPr>
        <w:rFonts w:ascii="Wingdings" w:hAnsi="Wingdings" w:hint="default"/>
      </w:rPr>
    </w:lvl>
    <w:lvl w:ilvl="6" w:tplc="4984ACEE">
      <w:start w:val="1"/>
      <w:numFmt w:val="bullet"/>
      <w:lvlText w:val=""/>
      <w:lvlJc w:val="left"/>
      <w:pPr>
        <w:ind w:left="4680" w:hanging="360"/>
      </w:pPr>
      <w:rPr>
        <w:rFonts w:ascii="Symbol" w:hAnsi="Symbol" w:hint="default"/>
      </w:rPr>
    </w:lvl>
    <w:lvl w:ilvl="7" w:tplc="D826DC64">
      <w:start w:val="1"/>
      <w:numFmt w:val="bullet"/>
      <w:lvlText w:val="o"/>
      <w:lvlJc w:val="left"/>
      <w:pPr>
        <w:ind w:left="5400" w:hanging="360"/>
      </w:pPr>
      <w:rPr>
        <w:rFonts w:ascii="Courier New" w:hAnsi="Courier New" w:hint="default"/>
      </w:rPr>
    </w:lvl>
    <w:lvl w:ilvl="8" w:tplc="94C497EE">
      <w:start w:val="1"/>
      <w:numFmt w:val="bullet"/>
      <w:lvlText w:val=""/>
      <w:lvlJc w:val="left"/>
      <w:pPr>
        <w:ind w:left="6120" w:hanging="360"/>
      </w:pPr>
      <w:rPr>
        <w:rFonts w:ascii="Wingdings" w:hAnsi="Wingdings" w:hint="default"/>
      </w:rPr>
    </w:lvl>
  </w:abstractNum>
  <w:abstractNum w:abstractNumId="17" w15:restartNumberingAfterBreak="0">
    <w:nsid w:val="51847EA5"/>
    <w:multiLevelType w:val="hybridMultilevel"/>
    <w:tmpl w:val="16AE503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9E90424"/>
    <w:multiLevelType w:val="hybridMultilevel"/>
    <w:tmpl w:val="FFFFFFFF"/>
    <w:lvl w:ilvl="0" w:tplc="10004234">
      <w:start w:val="1"/>
      <w:numFmt w:val="bullet"/>
      <w:lvlText w:val=""/>
      <w:lvlJc w:val="left"/>
      <w:pPr>
        <w:ind w:left="720" w:hanging="360"/>
      </w:pPr>
      <w:rPr>
        <w:rFonts w:ascii="Symbol" w:hAnsi="Symbol" w:hint="default"/>
      </w:rPr>
    </w:lvl>
    <w:lvl w:ilvl="1" w:tplc="511C32C2">
      <w:start w:val="1"/>
      <w:numFmt w:val="bullet"/>
      <w:lvlText w:val="o"/>
      <w:lvlJc w:val="left"/>
      <w:pPr>
        <w:ind w:left="1440" w:hanging="360"/>
      </w:pPr>
      <w:rPr>
        <w:rFonts w:ascii="Courier New" w:hAnsi="Courier New" w:hint="default"/>
      </w:rPr>
    </w:lvl>
    <w:lvl w:ilvl="2" w:tplc="A1A47A04">
      <w:start w:val="1"/>
      <w:numFmt w:val="bullet"/>
      <w:lvlText w:val=""/>
      <w:lvlJc w:val="left"/>
      <w:pPr>
        <w:ind w:left="2160" w:hanging="360"/>
      </w:pPr>
      <w:rPr>
        <w:rFonts w:ascii="Wingdings" w:hAnsi="Wingdings" w:hint="default"/>
      </w:rPr>
    </w:lvl>
    <w:lvl w:ilvl="3" w:tplc="4CAE4564">
      <w:start w:val="1"/>
      <w:numFmt w:val="bullet"/>
      <w:lvlText w:val=""/>
      <w:lvlJc w:val="left"/>
      <w:pPr>
        <w:ind w:left="2880" w:hanging="360"/>
      </w:pPr>
      <w:rPr>
        <w:rFonts w:ascii="Symbol" w:hAnsi="Symbol" w:hint="default"/>
      </w:rPr>
    </w:lvl>
    <w:lvl w:ilvl="4" w:tplc="A00C77EA">
      <w:start w:val="1"/>
      <w:numFmt w:val="bullet"/>
      <w:lvlText w:val="o"/>
      <w:lvlJc w:val="left"/>
      <w:pPr>
        <w:ind w:left="3600" w:hanging="360"/>
      </w:pPr>
      <w:rPr>
        <w:rFonts w:ascii="Courier New" w:hAnsi="Courier New" w:hint="default"/>
      </w:rPr>
    </w:lvl>
    <w:lvl w:ilvl="5" w:tplc="D00C0934">
      <w:start w:val="1"/>
      <w:numFmt w:val="bullet"/>
      <w:lvlText w:val=""/>
      <w:lvlJc w:val="left"/>
      <w:pPr>
        <w:ind w:left="4320" w:hanging="360"/>
      </w:pPr>
      <w:rPr>
        <w:rFonts w:ascii="Wingdings" w:hAnsi="Wingdings" w:hint="default"/>
      </w:rPr>
    </w:lvl>
    <w:lvl w:ilvl="6" w:tplc="5272799E">
      <w:start w:val="1"/>
      <w:numFmt w:val="bullet"/>
      <w:lvlText w:val=""/>
      <w:lvlJc w:val="left"/>
      <w:pPr>
        <w:ind w:left="5040" w:hanging="360"/>
      </w:pPr>
      <w:rPr>
        <w:rFonts w:ascii="Symbol" w:hAnsi="Symbol" w:hint="default"/>
      </w:rPr>
    </w:lvl>
    <w:lvl w:ilvl="7" w:tplc="0868D8DE">
      <w:start w:val="1"/>
      <w:numFmt w:val="bullet"/>
      <w:lvlText w:val="o"/>
      <w:lvlJc w:val="left"/>
      <w:pPr>
        <w:ind w:left="5760" w:hanging="360"/>
      </w:pPr>
      <w:rPr>
        <w:rFonts w:ascii="Courier New" w:hAnsi="Courier New" w:hint="default"/>
      </w:rPr>
    </w:lvl>
    <w:lvl w:ilvl="8" w:tplc="50ECCAC4">
      <w:start w:val="1"/>
      <w:numFmt w:val="bullet"/>
      <w:lvlText w:val=""/>
      <w:lvlJc w:val="left"/>
      <w:pPr>
        <w:ind w:left="6480" w:hanging="360"/>
      </w:pPr>
      <w:rPr>
        <w:rFonts w:ascii="Wingdings" w:hAnsi="Wingdings" w:hint="default"/>
      </w:rPr>
    </w:lvl>
  </w:abstractNum>
  <w:abstractNum w:abstractNumId="19" w15:restartNumberingAfterBreak="0">
    <w:nsid w:val="736408ED"/>
    <w:multiLevelType w:val="hybridMultilevel"/>
    <w:tmpl w:val="5E740C6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74EA14EF"/>
    <w:multiLevelType w:val="hybridMultilevel"/>
    <w:tmpl w:val="397822B8"/>
    <w:lvl w:ilvl="0" w:tplc="AA00514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6"/>
  </w:num>
  <w:num w:numId="2">
    <w:abstractNumId w:val="9"/>
  </w:num>
  <w:num w:numId="3">
    <w:abstractNumId w:val="4"/>
  </w:num>
  <w:num w:numId="4">
    <w:abstractNumId w:val="20"/>
  </w:num>
  <w:num w:numId="5">
    <w:abstractNumId w:val="10"/>
  </w:num>
  <w:num w:numId="6">
    <w:abstractNumId w:val="2"/>
  </w:num>
  <w:num w:numId="7">
    <w:abstractNumId w:val="13"/>
  </w:num>
  <w:num w:numId="8">
    <w:abstractNumId w:val="0"/>
  </w:num>
  <w:num w:numId="9">
    <w:abstractNumId w:val="7"/>
  </w:num>
  <w:num w:numId="10">
    <w:abstractNumId w:val="5"/>
  </w:num>
  <w:num w:numId="11">
    <w:abstractNumId w:val="12"/>
  </w:num>
  <w:num w:numId="12">
    <w:abstractNumId w:val="3"/>
  </w:num>
  <w:num w:numId="13">
    <w:abstractNumId w:val="1"/>
  </w:num>
  <w:num w:numId="14">
    <w:abstractNumId w:val="8"/>
  </w:num>
  <w:num w:numId="15">
    <w:abstractNumId w:val="17"/>
  </w:num>
  <w:num w:numId="16">
    <w:abstractNumId w:val="19"/>
  </w:num>
  <w:num w:numId="17">
    <w:abstractNumId w:val="18"/>
  </w:num>
  <w:num w:numId="18">
    <w:abstractNumId w:val="11"/>
  </w:num>
  <w:num w:numId="19">
    <w:abstractNumId w:val="15"/>
  </w:num>
  <w:num w:numId="20">
    <w:abstractNumId w:val="16"/>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MDA1MzAzMLc0MzJU0lEKTi0uzszPAykwrAUAnhhVtywAAAA="/>
  </w:docVars>
  <w:rsids>
    <w:rsidRoot w:val="00792CC3"/>
    <w:rsid w:val="00004593"/>
    <w:rsid w:val="000305F6"/>
    <w:rsid w:val="000315F4"/>
    <w:rsid w:val="00040615"/>
    <w:rsid w:val="00040BC8"/>
    <w:rsid w:val="0004333F"/>
    <w:rsid w:val="00066431"/>
    <w:rsid w:val="0007490E"/>
    <w:rsid w:val="000769F3"/>
    <w:rsid w:val="00092E7D"/>
    <w:rsid w:val="000A53FB"/>
    <w:rsid w:val="000C0583"/>
    <w:rsid w:val="000C3C35"/>
    <w:rsid w:val="000D6F62"/>
    <w:rsid w:val="000E00B0"/>
    <w:rsid w:val="000E0F46"/>
    <w:rsid w:val="000E39F4"/>
    <w:rsid w:val="000E6018"/>
    <w:rsid w:val="000F0240"/>
    <w:rsid w:val="000F4E52"/>
    <w:rsid w:val="000F574C"/>
    <w:rsid w:val="000F711B"/>
    <w:rsid w:val="001063E0"/>
    <w:rsid w:val="001072B6"/>
    <w:rsid w:val="00113F82"/>
    <w:rsid w:val="00115364"/>
    <w:rsid w:val="00116B08"/>
    <w:rsid w:val="0012209B"/>
    <w:rsid w:val="001317CC"/>
    <w:rsid w:val="0013190D"/>
    <w:rsid w:val="00144491"/>
    <w:rsid w:val="00145819"/>
    <w:rsid w:val="00145BD7"/>
    <w:rsid w:val="0014646D"/>
    <w:rsid w:val="00150203"/>
    <w:rsid w:val="001616E6"/>
    <w:rsid w:val="001706BF"/>
    <w:rsid w:val="001707F1"/>
    <w:rsid w:val="0018726A"/>
    <w:rsid w:val="00197093"/>
    <w:rsid w:val="001C4ED8"/>
    <w:rsid w:val="001D1BAF"/>
    <w:rsid w:val="001D5F51"/>
    <w:rsid w:val="001E1ED8"/>
    <w:rsid w:val="001E63CD"/>
    <w:rsid w:val="001F3687"/>
    <w:rsid w:val="001F5235"/>
    <w:rsid w:val="001F591C"/>
    <w:rsid w:val="001F78B9"/>
    <w:rsid w:val="0020232C"/>
    <w:rsid w:val="00212695"/>
    <w:rsid w:val="002338FB"/>
    <w:rsid w:val="0023407A"/>
    <w:rsid w:val="0024504E"/>
    <w:rsid w:val="002454DF"/>
    <w:rsid w:val="0025708D"/>
    <w:rsid w:val="00265E87"/>
    <w:rsid w:val="0027408E"/>
    <w:rsid w:val="0027689B"/>
    <w:rsid w:val="002823B9"/>
    <w:rsid w:val="00282D18"/>
    <w:rsid w:val="002976D0"/>
    <w:rsid w:val="002A1A68"/>
    <w:rsid w:val="002A57ED"/>
    <w:rsid w:val="002B0F76"/>
    <w:rsid w:val="002B16D1"/>
    <w:rsid w:val="002B2B48"/>
    <w:rsid w:val="002B4D68"/>
    <w:rsid w:val="002C7F8E"/>
    <w:rsid w:val="002D4976"/>
    <w:rsid w:val="002E066B"/>
    <w:rsid w:val="002E717D"/>
    <w:rsid w:val="002F2484"/>
    <w:rsid w:val="002F45E2"/>
    <w:rsid w:val="00310BC3"/>
    <w:rsid w:val="003153D5"/>
    <w:rsid w:val="003235D8"/>
    <w:rsid w:val="0032680D"/>
    <w:rsid w:val="003330AC"/>
    <w:rsid w:val="0033608D"/>
    <w:rsid w:val="00343CCB"/>
    <w:rsid w:val="00345E36"/>
    <w:rsid w:val="00373971"/>
    <w:rsid w:val="00376465"/>
    <w:rsid w:val="003941E4"/>
    <w:rsid w:val="003961D6"/>
    <w:rsid w:val="00396840"/>
    <w:rsid w:val="003A0544"/>
    <w:rsid w:val="003A2A73"/>
    <w:rsid w:val="003A2BBB"/>
    <w:rsid w:val="003A66E2"/>
    <w:rsid w:val="003A7CDF"/>
    <w:rsid w:val="003B36DB"/>
    <w:rsid w:val="003C0BE0"/>
    <w:rsid w:val="003C138C"/>
    <w:rsid w:val="003C224E"/>
    <w:rsid w:val="003C457B"/>
    <w:rsid w:val="003C7450"/>
    <w:rsid w:val="003D7590"/>
    <w:rsid w:val="003F6A0B"/>
    <w:rsid w:val="003F7460"/>
    <w:rsid w:val="00410294"/>
    <w:rsid w:val="00414024"/>
    <w:rsid w:val="004141B4"/>
    <w:rsid w:val="00422149"/>
    <w:rsid w:val="004224F6"/>
    <w:rsid w:val="0045722B"/>
    <w:rsid w:val="00460754"/>
    <w:rsid w:val="00463136"/>
    <w:rsid w:val="00466936"/>
    <w:rsid w:val="00476227"/>
    <w:rsid w:val="00476A88"/>
    <w:rsid w:val="0048109C"/>
    <w:rsid w:val="0048307D"/>
    <w:rsid w:val="00484F02"/>
    <w:rsid w:val="00495535"/>
    <w:rsid w:val="00497F04"/>
    <w:rsid w:val="004A0582"/>
    <w:rsid w:val="004B46CF"/>
    <w:rsid w:val="004B586D"/>
    <w:rsid w:val="004B79B9"/>
    <w:rsid w:val="004E0811"/>
    <w:rsid w:val="004E1200"/>
    <w:rsid w:val="004E17AF"/>
    <w:rsid w:val="004E5397"/>
    <w:rsid w:val="004E5BD5"/>
    <w:rsid w:val="00500ADD"/>
    <w:rsid w:val="00503925"/>
    <w:rsid w:val="0050499B"/>
    <w:rsid w:val="00505326"/>
    <w:rsid w:val="00506A79"/>
    <w:rsid w:val="0051228E"/>
    <w:rsid w:val="00515B07"/>
    <w:rsid w:val="00517F3E"/>
    <w:rsid w:val="0052214F"/>
    <w:rsid w:val="005228BC"/>
    <w:rsid w:val="0052590E"/>
    <w:rsid w:val="00563627"/>
    <w:rsid w:val="00567A1D"/>
    <w:rsid w:val="005746CC"/>
    <w:rsid w:val="00574C2D"/>
    <w:rsid w:val="00587379"/>
    <w:rsid w:val="00587867"/>
    <w:rsid w:val="0059299D"/>
    <w:rsid w:val="00595C6B"/>
    <w:rsid w:val="005B0DE9"/>
    <w:rsid w:val="005B5D16"/>
    <w:rsid w:val="005B6E80"/>
    <w:rsid w:val="005C2821"/>
    <w:rsid w:val="005C7848"/>
    <w:rsid w:val="005D5899"/>
    <w:rsid w:val="005D670F"/>
    <w:rsid w:val="005F27BC"/>
    <w:rsid w:val="005F2AF1"/>
    <w:rsid w:val="005F3425"/>
    <w:rsid w:val="005F403A"/>
    <w:rsid w:val="0061432E"/>
    <w:rsid w:val="006420DD"/>
    <w:rsid w:val="00651B36"/>
    <w:rsid w:val="0065713F"/>
    <w:rsid w:val="00660EB0"/>
    <w:rsid w:val="00663F19"/>
    <w:rsid w:val="00667F80"/>
    <w:rsid w:val="006712E8"/>
    <w:rsid w:val="00672F81"/>
    <w:rsid w:val="0067743D"/>
    <w:rsid w:val="00697FCC"/>
    <w:rsid w:val="006B21A9"/>
    <w:rsid w:val="006B404F"/>
    <w:rsid w:val="006B4ACD"/>
    <w:rsid w:val="006C2A77"/>
    <w:rsid w:val="006C4A55"/>
    <w:rsid w:val="006D301A"/>
    <w:rsid w:val="006D4846"/>
    <w:rsid w:val="006E18E6"/>
    <w:rsid w:val="006E6402"/>
    <w:rsid w:val="006F0F6A"/>
    <w:rsid w:val="006F3481"/>
    <w:rsid w:val="006F4FF8"/>
    <w:rsid w:val="0071057F"/>
    <w:rsid w:val="007138A4"/>
    <w:rsid w:val="00716590"/>
    <w:rsid w:val="007228DB"/>
    <w:rsid w:val="007249D5"/>
    <w:rsid w:val="007253F9"/>
    <w:rsid w:val="00726A85"/>
    <w:rsid w:val="007274C8"/>
    <w:rsid w:val="0073350D"/>
    <w:rsid w:val="00735A88"/>
    <w:rsid w:val="00741659"/>
    <w:rsid w:val="0074639D"/>
    <w:rsid w:val="00752EDC"/>
    <w:rsid w:val="0075448A"/>
    <w:rsid w:val="00756181"/>
    <w:rsid w:val="0076432B"/>
    <w:rsid w:val="0076473F"/>
    <w:rsid w:val="00767822"/>
    <w:rsid w:val="0077441E"/>
    <w:rsid w:val="00775EFE"/>
    <w:rsid w:val="00777928"/>
    <w:rsid w:val="00785A8C"/>
    <w:rsid w:val="00792CC3"/>
    <w:rsid w:val="007A26FB"/>
    <w:rsid w:val="007A312A"/>
    <w:rsid w:val="007B0871"/>
    <w:rsid w:val="007B0B5A"/>
    <w:rsid w:val="007B1ED7"/>
    <w:rsid w:val="007C1C4F"/>
    <w:rsid w:val="007C3620"/>
    <w:rsid w:val="007F0987"/>
    <w:rsid w:val="007F0C79"/>
    <w:rsid w:val="00806D7C"/>
    <w:rsid w:val="00821A96"/>
    <w:rsid w:val="00825158"/>
    <w:rsid w:val="008302F2"/>
    <w:rsid w:val="0083797C"/>
    <w:rsid w:val="00842242"/>
    <w:rsid w:val="008437A8"/>
    <w:rsid w:val="00843D74"/>
    <w:rsid w:val="008460B3"/>
    <w:rsid w:val="00847660"/>
    <w:rsid w:val="00847C80"/>
    <w:rsid w:val="00852BAB"/>
    <w:rsid w:val="00857C83"/>
    <w:rsid w:val="00857D80"/>
    <w:rsid w:val="0085F062"/>
    <w:rsid w:val="00863C4C"/>
    <w:rsid w:val="008652C7"/>
    <w:rsid w:val="00874BA6"/>
    <w:rsid w:val="00880A5F"/>
    <w:rsid w:val="00885480"/>
    <w:rsid w:val="0088570B"/>
    <w:rsid w:val="00885C3B"/>
    <w:rsid w:val="008956A1"/>
    <w:rsid w:val="00896373"/>
    <w:rsid w:val="008976F7"/>
    <w:rsid w:val="008A3450"/>
    <w:rsid w:val="008B141C"/>
    <w:rsid w:val="008B4660"/>
    <w:rsid w:val="008B53F9"/>
    <w:rsid w:val="008D18C6"/>
    <w:rsid w:val="008D28F7"/>
    <w:rsid w:val="008D3538"/>
    <w:rsid w:val="008D6332"/>
    <w:rsid w:val="008D722B"/>
    <w:rsid w:val="008D7796"/>
    <w:rsid w:val="008E28FB"/>
    <w:rsid w:val="008E3677"/>
    <w:rsid w:val="008E3B9C"/>
    <w:rsid w:val="008E5F92"/>
    <w:rsid w:val="008F498A"/>
    <w:rsid w:val="008F7C61"/>
    <w:rsid w:val="00901BC6"/>
    <w:rsid w:val="00901C9B"/>
    <w:rsid w:val="009052A2"/>
    <w:rsid w:val="009079C5"/>
    <w:rsid w:val="00911C42"/>
    <w:rsid w:val="00915CE1"/>
    <w:rsid w:val="0091725B"/>
    <w:rsid w:val="00923863"/>
    <w:rsid w:val="0093519B"/>
    <w:rsid w:val="00954F60"/>
    <w:rsid w:val="00962689"/>
    <w:rsid w:val="0096475E"/>
    <w:rsid w:val="009655B6"/>
    <w:rsid w:val="00970D9D"/>
    <w:rsid w:val="009813D6"/>
    <w:rsid w:val="0098459F"/>
    <w:rsid w:val="0098724F"/>
    <w:rsid w:val="00990959"/>
    <w:rsid w:val="00991026"/>
    <w:rsid w:val="009A54CB"/>
    <w:rsid w:val="009B4E4F"/>
    <w:rsid w:val="009B6294"/>
    <w:rsid w:val="009B6DA8"/>
    <w:rsid w:val="009C098D"/>
    <w:rsid w:val="009C540A"/>
    <w:rsid w:val="009D23D3"/>
    <w:rsid w:val="009D6B74"/>
    <w:rsid w:val="00A0074B"/>
    <w:rsid w:val="00A06741"/>
    <w:rsid w:val="00A11211"/>
    <w:rsid w:val="00A219CE"/>
    <w:rsid w:val="00A26F24"/>
    <w:rsid w:val="00A2754F"/>
    <w:rsid w:val="00A2770B"/>
    <w:rsid w:val="00A41175"/>
    <w:rsid w:val="00A4797D"/>
    <w:rsid w:val="00A549CA"/>
    <w:rsid w:val="00A54EC0"/>
    <w:rsid w:val="00A555BD"/>
    <w:rsid w:val="00A61DD5"/>
    <w:rsid w:val="00A8673A"/>
    <w:rsid w:val="00A943A6"/>
    <w:rsid w:val="00AA7B1F"/>
    <w:rsid w:val="00AB181B"/>
    <w:rsid w:val="00AB326C"/>
    <w:rsid w:val="00AC3483"/>
    <w:rsid w:val="00AD0867"/>
    <w:rsid w:val="00AE5187"/>
    <w:rsid w:val="00AE5B4B"/>
    <w:rsid w:val="00AF0D17"/>
    <w:rsid w:val="00AF56B0"/>
    <w:rsid w:val="00B01253"/>
    <w:rsid w:val="00B07FDF"/>
    <w:rsid w:val="00B10378"/>
    <w:rsid w:val="00B1291E"/>
    <w:rsid w:val="00B15AE9"/>
    <w:rsid w:val="00B16DEA"/>
    <w:rsid w:val="00B17829"/>
    <w:rsid w:val="00B21418"/>
    <w:rsid w:val="00B3387C"/>
    <w:rsid w:val="00B3413F"/>
    <w:rsid w:val="00B442B5"/>
    <w:rsid w:val="00B57CAD"/>
    <w:rsid w:val="00B647D2"/>
    <w:rsid w:val="00B71C35"/>
    <w:rsid w:val="00B72D15"/>
    <w:rsid w:val="00B76296"/>
    <w:rsid w:val="00B8386D"/>
    <w:rsid w:val="00B96CA6"/>
    <w:rsid w:val="00B970FA"/>
    <w:rsid w:val="00BA4D44"/>
    <w:rsid w:val="00BA5987"/>
    <w:rsid w:val="00BB4A19"/>
    <w:rsid w:val="00BB7FBD"/>
    <w:rsid w:val="00BC239C"/>
    <w:rsid w:val="00BC6077"/>
    <w:rsid w:val="00BD09B4"/>
    <w:rsid w:val="00BD4D82"/>
    <w:rsid w:val="00BD5FB1"/>
    <w:rsid w:val="00BD7E3C"/>
    <w:rsid w:val="00C01F79"/>
    <w:rsid w:val="00C0587B"/>
    <w:rsid w:val="00C12EEA"/>
    <w:rsid w:val="00C20875"/>
    <w:rsid w:val="00C22E87"/>
    <w:rsid w:val="00C22EBC"/>
    <w:rsid w:val="00C259EC"/>
    <w:rsid w:val="00C32780"/>
    <w:rsid w:val="00C35229"/>
    <w:rsid w:val="00C42B6C"/>
    <w:rsid w:val="00C6400A"/>
    <w:rsid w:val="00C71276"/>
    <w:rsid w:val="00C73693"/>
    <w:rsid w:val="00C80F87"/>
    <w:rsid w:val="00C83833"/>
    <w:rsid w:val="00C921B0"/>
    <w:rsid w:val="00C9774B"/>
    <w:rsid w:val="00CA0402"/>
    <w:rsid w:val="00CC0725"/>
    <w:rsid w:val="00CC2717"/>
    <w:rsid w:val="00CC4B7F"/>
    <w:rsid w:val="00CC57AF"/>
    <w:rsid w:val="00CD29E1"/>
    <w:rsid w:val="00CD6CE6"/>
    <w:rsid w:val="00CE0FF2"/>
    <w:rsid w:val="00CE1991"/>
    <w:rsid w:val="00CE5889"/>
    <w:rsid w:val="00CF0C82"/>
    <w:rsid w:val="00CF3CE3"/>
    <w:rsid w:val="00D013B3"/>
    <w:rsid w:val="00D0536B"/>
    <w:rsid w:val="00D06036"/>
    <w:rsid w:val="00D14889"/>
    <w:rsid w:val="00D27082"/>
    <w:rsid w:val="00D27208"/>
    <w:rsid w:val="00D42AA5"/>
    <w:rsid w:val="00D5038E"/>
    <w:rsid w:val="00D70E90"/>
    <w:rsid w:val="00D76763"/>
    <w:rsid w:val="00D767CD"/>
    <w:rsid w:val="00D90DA2"/>
    <w:rsid w:val="00D91D72"/>
    <w:rsid w:val="00D92329"/>
    <w:rsid w:val="00D9479D"/>
    <w:rsid w:val="00D953B4"/>
    <w:rsid w:val="00DA74A6"/>
    <w:rsid w:val="00DB007B"/>
    <w:rsid w:val="00DB0C8B"/>
    <w:rsid w:val="00DB5FC1"/>
    <w:rsid w:val="00DC5391"/>
    <w:rsid w:val="00DC79AD"/>
    <w:rsid w:val="00DF1000"/>
    <w:rsid w:val="00DF2D16"/>
    <w:rsid w:val="00DF50C5"/>
    <w:rsid w:val="00DF5B39"/>
    <w:rsid w:val="00DF7F57"/>
    <w:rsid w:val="00E038AC"/>
    <w:rsid w:val="00E043F5"/>
    <w:rsid w:val="00E064F2"/>
    <w:rsid w:val="00E15EAD"/>
    <w:rsid w:val="00E16750"/>
    <w:rsid w:val="00E21D67"/>
    <w:rsid w:val="00E32217"/>
    <w:rsid w:val="00E326B3"/>
    <w:rsid w:val="00E40D79"/>
    <w:rsid w:val="00E465D6"/>
    <w:rsid w:val="00E47AFC"/>
    <w:rsid w:val="00E577FD"/>
    <w:rsid w:val="00E5787F"/>
    <w:rsid w:val="00E670D1"/>
    <w:rsid w:val="00E75F6C"/>
    <w:rsid w:val="00E8509A"/>
    <w:rsid w:val="00E8562C"/>
    <w:rsid w:val="00E95115"/>
    <w:rsid w:val="00EA3D87"/>
    <w:rsid w:val="00EA4A58"/>
    <w:rsid w:val="00EA764F"/>
    <w:rsid w:val="00EB0D86"/>
    <w:rsid w:val="00EB1154"/>
    <w:rsid w:val="00EB609C"/>
    <w:rsid w:val="00EC0C8D"/>
    <w:rsid w:val="00EC2BDC"/>
    <w:rsid w:val="00EC6D2B"/>
    <w:rsid w:val="00ED16B1"/>
    <w:rsid w:val="00ED6744"/>
    <w:rsid w:val="00ED74F4"/>
    <w:rsid w:val="00EF7A76"/>
    <w:rsid w:val="00F064B4"/>
    <w:rsid w:val="00F11D94"/>
    <w:rsid w:val="00F177A5"/>
    <w:rsid w:val="00F2339D"/>
    <w:rsid w:val="00F341CE"/>
    <w:rsid w:val="00F365CA"/>
    <w:rsid w:val="00F40E4B"/>
    <w:rsid w:val="00F47A7F"/>
    <w:rsid w:val="00F53CBD"/>
    <w:rsid w:val="00F54FBA"/>
    <w:rsid w:val="00F60C65"/>
    <w:rsid w:val="00F7218C"/>
    <w:rsid w:val="00F7261C"/>
    <w:rsid w:val="00F73D73"/>
    <w:rsid w:val="00F8188C"/>
    <w:rsid w:val="00F821B6"/>
    <w:rsid w:val="00F86459"/>
    <w:rsid w:val="00FA7CBC"/>
    <w:rsid w:val="00FB462F"/>
    <w:rsid w:val="00FB4882"/>
    <w:rsid w:val="00FC2D98"/>
    <w:rsid w:val="00FE4434"/>
    <w:rsid w:val="00FE5C48"/>
    <w:rsid w:val="00FE7BFB"/>
    <w:rsid w:val="00FF1391"/>
    <w:rsid w:val="0183DC6D"/>
    <w:rsid w:val="01984A0A"/>
    <w:rsid w:val="01B140E5"/>
    <w:rsid w:val="01CE1EB3"/>
    <w:rsid w:val="01DB8515"/>
    <w:rsid w:val="01F7196D"/>
    <w:rsid w:val="02C6B8CE"/>
    <w:rsid w:val="030448DF"/>
    <w:rsid w:val="034340E6"/>
    <w:rsid w:val="03493FCE"/>
    <w:rsid w:val="035A5109"/>
    <w:rsid w:val="03A0C103"/>
    <w:rsid w:val="03F51E60"/>
    <w:rsid w:val="04FB5ECE"/>
    <w:rsid w:val="051439F9"/>
    <w:rsid w:val="052D121F"/>
    <w:rsid w:val="054F0206"/>
    <w:rsid w:val="056CA02D"/>
    <w:rsid w:val="05DC8BBA"/>
    <w:rsid w:val="05DE5735"/>
    <w:rsid w:val="05E7462B"/>
    <w:rsid w:val="06000E2D"/>
    <w:rsid w:val="06176A14"/>
    <w:rsid w:val="0657D38A"/>
    <w:rsid w:val="06A68804"/>
    <w:rsid w:val="06CEC029"/>
    <w:rsid w:val="06EC5B5E"/>
    <w:rsid w:val="0788086E"/>
    <w:rsid w:val="07B615DC"/>
    <w:rsid w:val="07CCFF5D"/>
    <w:rsid w:val="0826A838"/>
    <w:rsid w:val="0831DD0D"/>
    <w:rsid w:val="0868657B"/>
    <w:rsid w:val="08BB7013"/>
    <w:rsid w:val="08E1D3E4"/>
    <w:rsid w:val="090DBBB6"/>
    <w:rsid w:val="093D5A2F"/>
    <w:rsid w:val="0953D641"/>
    <w:rsid w:val="09774909"/>
    <w:rsid w:val="09B0C69D"/>
    <w:rsid w:val="09B8C76B"/>
    <w:rsid w:val="09DD914E"/>
    <w:rsid w:val="09E4127B"/>
    <w:rsid w:val="0AF16D0A"/>
    <w:rsid w:val="0B1C34E5"/>
    <w:rsid w:val="0B2E60A4"/>
    <w:rsid w:val="0BF4719B"/>
    <w:rsid w:val="0C04CD3C"/>
    <w:rsid w:val="0C34705C"/>
    <w:rsid w:val="0C45E89C"/>
    <w:rsid w:val="0CCA3105"/>
    <w:rsid w:val="0CD624D6"/>
    <w:rsid w:val="0D917A91"/>
    <w:rsid w:val="0DB45CE8"/>
    <w:rsid w:val="0DB64F12"/>
    <w:rsid w:val="0DE34C94"/>
    <w:rsid w:val="0DFDB936"/>
    <w:rsid w:val="0E01307F"/>
    <w:rsid w:val="0E37B8ED"/>
    <w:rsid w:val="0E64839E"/>
    <w:rsid w:val="0EE0AA23"/>
    <w:rsid w:val="0F2F1A33"/>
    <w:rsid w:val="0FC666A3"/>
    <w:rsid w:val="0FD02986"/>
    <w:rsid w:val="100E67A8"/>
    <w:rsid w:val="10140850"/>
    <w:rsid w:val="105ED7F2"/>
    <w:rsid w:val="106B5804"/>
    <w:rsid w:val="10789378"/>
    <w:rsid w:val="1086AA75"/>
    <w:rsid w:val="10B3FAC2"/>
    <w:rsid w:val="10F3103B"/>
    <w:rsid w:val="115CC7AC"/>
    <w:rsid w:val="116A299D"/>
    <w:rsid w:val="119DE4BA"/>
    <w:rsid w:val="119F145D"/>
    <w:rsid w:val="11A2D137"/>
    <w:rsid w:val="11A9D362"/>
    <w:rsid w:val="11E7F57F"/>
    <w:rsid w:val="11E8ED4A"/>
    <w:rsid w:val="12A0EA46"/>
    <w:rsid w:val="1328AD15"/>
    <w:rsid w:val="1398A3C3"/>
    <w:rsid w:val="1433D710"/>
    <w:rsid w:val="1456E436"/>
    <w:rsid w:val="148BD116"/>
    <w:rsid w:val="14B0DF3A"/>
    <w:rsid w:val="15786AA5"/>
    <w:rsid w:val="15B09582"/>
    <w:rsid w:val="15CF3DCB"/>
    <w:rsid w:val="16616AC5"/>
    <w:rsid w:val="168AB61E"/>
    <w:rsid w:val="1693CE45"/>
    <w:rsid w:val="16D4726A"/>
    <w:rsid w:val="16F00E95"/>
    <w:rsid w:val="16F91EBA"/>
    <w:rsid w:val="170914B9"/>
    <w:rsid w:val="170B9844"/>
    <w:rsid w:val="171047D0"/>
    <w:rsid w:val="179902FD"/>
    <w:rsid w:val="17C5D878"/>
    <w:rsid w:val="17D3C575"/>
    <w:rsid w:val="188785BC"/>
    <w:rsid w:val="188EED81"/>
    <w:rsid w:val="1896AF75"/>
    <w:rsid w:val="18A2CFF3"/>
    <w:rsid w:val="18E10947"/>
    <w:rsid w:val="18FFC04F"/>
    <w:rsid w:val="1917B9BC"/>
    <w:rsid w:val="193D79B4"/>
    <w:rsid w:val="19B1B381"/>
    <w:rsid w:val="1A2FF533"/>
    <w:rsid w:val="1AB51DB4"/>
    <w:rsid w:val="1B52115B"/>
    <w:rsid w:val="1B80110A"/>
    <w:rsid w:val="1B9DF8B6"/>
    <w:rsid w:val="1BA31E30"/>
    <w:rsid w:val="1BAD0E8C"/>
    <w:rsid w:val="1BCFDA1A"/>
    <w:rsid w:val="1BEC6006"/>
    <w:rsid w:val="1C6A3BB2"/>
    <w:rsid w:val="1CD29C44"/>
    <w:rsid w:val="1CD87E13"/>
    <w:rsid w:val="1E281E79"/>
    <w:rsid w:val="1E43C50D"/>
    <w:rsid w:val="1E585144"/>
    <w:rsid w:val="1E7D9CC0"/>
    <w:rsid w:val="1EC4A574"/>
    <w:rsid w:val="1F13D7DF"/>
    <w:rsid w:val="1F85946C"/>
    <w:rsid w:val="1F95EAB5"/>
    <w:rsid w:val="1FD5A0D3"/>
    <w:rsid w:val="1FF58B1A"/>
    <w:rsid w:val="201F0D25"/>
    <w:rsid w:val="202780CA"/>
    <w:rsid w:val="202D7517"/>
    <w:rsid w:val="20424756"/>
    <w:rsid w:val="20674CBA"/>
    <w:rsid w:val="206A0215"/>
    <w:rsid w:val="206F1207"/>
    <w:rsid w:val="208CB69B"/>
    <w:rsid w:val="2109388F"/>
    <w:rsid w:val="2228EB30"/>
    <w:rsid w:val="2232AFD8"/>
    <w:rsid w:val="223AA271"/>
    <w:rsid w:val="2262DA96"/>
    <w:rsid w:val="22679FF3"/>
    <w:rsid w:val="227B7670"/>
    <w:rsid w:val="228511CF"/>
    <w:rsid w:val="22861A8D"/>
    <w:rsid w:val="22E74F33"/>
    <w:rsid w:val="23091C89"/>
    <w:rsid w:val="232CE842"/>
    <w:rsid w:val="232DACE6"/>
    <w:rsid w:val="23403099"/>
    <w:rsid w:val="2342B302"/>
    <w:rsid w:val="235503E4"/>
    <w:rsid w:val="2375CBB6"/>
    <w:rsid w:val="237747BC"/>
    <w:rsid w:val="2407C8FB"/>
    <w:rsid w:val="24F349B6"/>
    <w:rsid w:val="24F4287A"/>
    <w:rsid w:val="250356EC"/>
    <w:rsid w:val="2593424C"/>
    <w:rsid w:val="25C0B281"/>
    <w:rsid w:val="25CCA3D9"/>
    <w:rsid w:val="26132851"/>
    <w:rsid w:val="2639A155"/>
    <w:rsid w:val="26484B3D"/>
    <w:rsid w:val="2655E308"/>
    <w:rsid w:val="26565EE6"/>
    <w:rsid w:val="266011D9"/>
    <w:rsid w:val="2716FD39"/>
    <w:rsid w:val="278886F5"/>
    <w:rsid w:val="27A0B238"/>
    <w:rsid w:val="27B5D862"/>
    <w:rsid w:val="28183C5D"/>
    <w:rsid w:val="2844E07C"/>
    <w:rsid w:val="2845070E"/>
    <w:rsid w:val="28F566A9"/>
    <w:rsid w:val="291D3419"/>
    <w:rsid w:val="292D77E4"/>
    <w:rsid w:val="29D7F8DF"/>
    <w:rsid w:val="2A07A87F"/>
    <w:rsid w:val="2A109778"/>
    <w:rsid w:val="2A35A261"/>
    <w:rsid w:val="2A3864E8"/>
    <w:rsid w:val="2A445390"/>
    <w:rsid w:val="2AAF569A"/>
    <w:rsid w:val="2B1401AB"/>
    <w:rsid w:val="2B7F1733"/>
    <w:rsid w:val="2B858B67"/>
    <w:rsid w:val="2BEC8BA9"/>
    <w:rsid w:val="2C108CF5"/>
    <w:rsid w:val="2CC46B89"/>
    <w:rsid w:val="2E4A85F5"/>
    <w:rsid w:val="2E7AAAAB"/>
    <w:rsid w:val="2ECCF57E"/>
    <w:rsid w:val="2EE18067"/>
    <w:rsid w:val="2EEAC731"/>
    <w:rsid w:val="2EFF9875"/>
    <w:rsid w:val="2F4687A2"/>
    <w:rsid w:val="2F6D271D"/>
    <w:rsid w:val="2F9DAD5F"/>
    <w:rsid w:val="2FF4BC2E"/>
    <w:rsid w:val="308CBBF6"/>
    <w:rsid w:val="30BEDB9E"/>
    <w:rsid w:val="30D083AA"/>
    <w:rsid w:val="3164A82E"/>
    <w:rsid w:val="3189CEF4"/>
    <w:rsid w:val="3196256A"/>
    <w:rsid w:val="319D283B"/>
    <w:rsid w:val="31A0C634"/>
    <w:rsid w:val="31A1C861"/>
    <w:rsid w:val="323171AD"/>
    <w:rsid w:val="3240BA54"/>
    <w:rsid w:val="32750CE9"/>
    <w:rsid w:val="328348CB"/>
    <w:rsid w:val="32CC801D"/>
    <w:rsid w:val="33815AB3"/>
    <w:rsid w:val="33B8C2F9"/>
    <w:rsid w:val="34387F01"/>
    <w:rsid w:val="3460FBBF"/>
    <w:rsid w:val="348A27C9"/>
    <w:rsid w:val="34CFE9C7"/>
    <w:rsid w:val="355EF1FC"/>
    <w:rsid w:val="35C36498"/>
    <w:rsid w:val="35FB6132"/>
    <w:rsid w:val="365E0965"/>
    <w:rsid w:val="3678CFF1"/>
    <w:rsid w:val="3760F30C"/>
    <w:rsid w:val="37684A85"/>
    <w:rsid w:val="37741AC8"/>
    <w:rsid w:val="378EFB90"/>
    <w:rsid w:val="38715DDD"/>
    <w:rsid w:val="38B39245"/>
    <w:rsid w:val="38CD4C0C"/>
    <w:rsid w:val="3955FEBA"/>
    <w:rsid w:val="39561108"/>
    <w:rsid w:val="39A85157"/>
    <w:rsid w:val="39DCCC25"/>
    <w:rsid w:val="3A1FF799"/>
    <w:rsid w:val="3A4B0865"/>
    <w:rsid w:val="3A691C6D"/>
    <w:rsid w:val="3ABF29D7"/>
    <w:rsid w:val="3ADB7585"/>
    <w:rsid w:val="3AF3A1C3"/>
    <w:rsid w:val="3B17EE7F"/>
    <w:rsid w:val="3B21A172"/>
    <w:rsid w:val="3B275CE0"/>
    <w:rsid w:val="3B3E4972"/>
    <w:rsid w:val="3B62C762"/>
    <w:rsid w:val="3B662929"/>
    <w:rsid w:val="3C15636A"/>
    <w:rsid w:val="3C2D5CD7"/>
    <w:rsid w:val="3C4818CB"/>
    <w:rsid w:val="3C61DD2A"/>
    <w:rsid w:val="3C69CFC3"/>
    <w:rsid w:val="3C6F913F"/>
    <w:rsid w:val="3D03C988"/>
    <w:rsid w:val="3D3881BF"/>
    <w:rsid w:val="3D76756C"/>
    <w:rsid w:val="3D785847"/>
    <w:rsid w:val="3D983470"/>
    <w:rsid w:val="3DA6F282"/>
    <w:rsid w:val="3E13B3CD"/>
    <w:rsid w:val="3E686A56"/>
    <w:rsid w:val="3E68E366"/>
    <w:rsid w:val="3EC3113B"/>
    <w:rsid w:val="3F7F5C11"/>
    <w:rsid w:val="40043AB7"/>
    <w:rsid w:val="402A941A"/>
    <w:rsid w:val="403DE88D"/>
    <w:rsid w:val="404DD2D6"/>
    <w:rsid w:val="406C7F75"/>
    <w:rsid w:val="408C1702"/>
    <w:rsid w:val="42096329"/>
    <w:rsid w:val="42174404"/>
    <w:rsid w:val="42D31CFA"/>
    <w:rsid w:val="43BBF7FC"/>
    <w:rsid w:val="43CB0DD2"/>
    <w:rsid w:val="43E08859"/>
    <w:rsid w:val="43F261A0"/>
    <w:rsid w:val="44F24B25"/>
    <w:rsid w:val="4509565F"/>
    <w:rsid w:val="451F0D86"/>
    <w:rsid w:val="452A3363"/>
    <w:rsid w:val="453E03FE"/>
    <w:rsid w:val="45583312"/>
    <w:rsid w:val="45C5F8A3"/>
    <w:rsid w:val="4678293E"/>
    <w:rsid w:val="46BD202D"/>
    <w:rsid w:val="476FD79A"/>
    <w:rsid w:val="47A1A087"/>
    <w:rsid w:val="47CE9E09"/>
    <w:rsid w:val="48520022"/>
    <w:rsid w:val="48724AC1"/>
    <w:rsid w:val="48BEC481"/>
    <w:rsid w:val="4948C9F0"/>
    <w:rsid w:val="495AF3ED"/>
    <w:rsid w:val="498D7B90"/>
    <w:rsid w:val="49A874ED"/>
    <w:rsid w:val="49A88D8A"/>
    <w:rsid w:val="4A5941F2"/>
    <w:rsid w:val="4AD7836E"/>
    <w:rsid w:val="4B6F6531"/>
    <w:rsid w:val="4BFC48D4"/>
    <w:rsid w:val="4C7F8DEB"/>
    <w:rsid w:val="4CB4A5B6"/>
    <w:rsid w:val="4CF477B4"/>
    <w:rsid w:val="4CFBFF98"/>
    <w:rsid w:val="4D4A4B0A"/>
    <w:rsid w:val="4D9A9F62"/>
    <w:rsid w:val="4E559C5A"/>
    <w:rsid w:val="4EF0116C"/>
    <w:rsid w:val="4F07C6D1"/>
    <w:rsid w:val="4F5F9C21"/>
    <w:rsid w:val="4F72CA23"/>
    <w:rsid w:val="4FCD4BA1"/>
    <w:rsid w:val="4FD3D7A8"/>
    <w:rsid w:val="4FE68A0F"/>
    <w:rsid w:val="5097A4F4"/>
    <w:rsid w:val="50AC8537"/>
    <w:rsid w:val="50FB6105"/>
    <w:rsid w:val="5133B08E"/>
    <w:rsid w:val="5146B1CD"/>
    <w:rsid w:val="515EBE3E"/>
    <w:rsid w:val="51926303"/>
    <w:rsid w:val="5196C808"/>
    <w:rsid w:val="519733B6"/>
    <w:rsid w:val="51D29A1B"/>
    <w:rsid w:val="51F973D2"/>
    <w:rsid w:val="5200970F"/>
    <w:rsid w:val="5207BA4C"/>
    <w:rsid w:val="5216D022"/>
    <w:rsid w:val="523CDD38"/>
    <w:rsid w:val="52738DAD"/>
    <w:rsid w:val="52887EEE"/>
    <w:rsid w:val="52D63F85"/>
    <w:rsid w:val="5407CBAF"/>
    <w:rsid w:val="542A15B3"/>
    <w:rsid w:val="543A4C1B"/>
    <w:rsid w:val="5460659E"/>
    <w:rsid w:val="54DBE4FB"/>
    <w:rsid w:val="5508AFAC"/>
    <w:rsid w:val="5508E27D"/>
    <w:rsid w:val="553E298F"/>
    <w:rsid w:val="55B9E185"/>
    <w:rsid w:val="55C5E614"/>
    <w:rsid w:val="560470F2"/>
    <w:rsid w:val="56523FBE"/>
    <w:rsid w:val="56D8D39D"/>
    <w:rsid w:val="5741CF92"/>
    <w:rsid w:val="576F0553"/>
    <w:rsid w:val="57973C49"/>
    <w:rsid w:val="57CDF756"/>
    <w:rsid w:val="57DC3DD0"/>
    <w:rsid w:val="58CE10BF"/>
    <w:rsid w:val="58E8FE89"/>
    <w:rsid w:val="58F22B49"/>
    <w:rsid w:val="598FD4CD"/>
    <w:rsid w:val="599E1B47"/>
    <w:rsid w:val="59B7A23D"/>
    <w:rsid w:val="59EBE297"/>
    <w:rsid w:val="5A41C7FF"/>
    <w:rsid w:val="5A484DB6"/>
    <w:rsid w:val="5A8E6076"/>
    <w:rsid w:val="5B1E77D5"/>
    <w:rsid w:val="5B8E50F8"/>
    <w:rsid w:val="5BA4BCDC"/>
    <w:rsid w:val="5BB98388"/>
    <w:rsid w:val="5BBD5B17"/>
    <w:rsid w:val="5BC1C4CD"/>
    <w:rsid w:val="5BF366BE"/>
    <w:rsid w:val="5C509B6E"/>
    <w:rsid w:val="5C9629D5"/>
    <w:rsid w:val="5CB0A504"/>
    <w:rsid w:val="5CB1DA02"/>
    <w:rsid w:val="5CB53306"/>
    <w:rsid w:val="5D5A40A9"/>
    <w:rsid w:val="5D9D4AC8"/>
    <w:rsid w:val="5DB54435"/>
    <w:rsid w:val="5E5BBE0C"/>
    <w:rsid w:val="5E664E1A"/>
    <w:rsid w:val="5E6FAECB"/>
    <w:rsid w:val="5E8888BD"/>
    <w:rsid w:val="5EA0B4FB"/>
    <w:rsid w:val="5F4D7D2E"/>
    <w:rsid w:val="5F7F72DE"/>
    <w:rsid w:val="5F9809C2"/>
    <w:rsid w:val="5FA3EC5D"/>
    <w:rsid w:val="5FDEFD88"/>
    <w:rsid w:val="607763B6"/>
    <w:rsid w:val="60FD3925"/>
    <w:rsid w:val="61037695"/>
    <w:rsid w:val="6118E04C"/>
    <w:rsid w:val="61940CB8"/>
    <w:rsid w:val="61A0DAFF"/>
    <w:rsid w:val="61E10683"/>
    <w:rsid w:val="61EF4CFD"/>
    <w:rsid w:val="620BFED1"/>
    <w:rsid w:val="621EDA35"/>
    <w:rsid w:val="62513A9A"/>
    <w:rsid w:val="62A43A9A"/>
    <w:rsid w:val="633C788F"/>
    <w:rsid w:val="635471FC"/>
    <w:rsid w:val="63DE2D09"/>
    <w:rsid w:val="6457DC2F"/>
    <w:rsid w:val="647D1EFC"/>
    <w:rsid w:val="64B7F843"/>
    <w:rsid w:val="64E7D17C"/>
    <w:rsid w:val="6518F1A7"/>
    <w:rsid w:val="6521C8CE"/>
    <w:rsid w:val="6534371F"/>
    <w:rsid w:val="6584844B"/>
    <w:rsid w:val="6749EE8A"/>
    <w:rsid w:val="680A87CA"/>
    <w:rsid w:val="682EA1B5"/>
    <w:rsid w:val="683E42E7"/>
    <w:rsid w:val="684BED2D"/>
    <w:rsid w:val="684C9122"/>
    <w:rsid w:val="68BC6388"/>
    <w:rsid w:val="68CFEB7A"/>
    <w:rsid w:val="692A469B"/>
    <w:rsid w:val="6981F78C"/>
    <w:rsid w:val="69E238B2"/>
    <w:rsid w:val="69FD8B23"/>
    <w:rsid w:val="6AC16F09"/>
    <w:rsid w:val="6AC76C8B"/>
    <w:rsid w:val="6AEF9B7B"/>
    <w:rsid w:val="6B20B410"/>
    <w:rsid w:val="6B426070"/>
    <w:rsid w:val="6B76BC3A"/>
    <w:rsid w:val="6B959A6B"/>
    <w:rsid w:val="6BA41629"/>
    <w:rsid w:val="6BF918FF"/>
    <w:rsid w:val="6C3965F9"/>
    <w:rsid w:val="6C3BE9B0"/>
    <w:rsid w:val="6C98E003"/>
    <w:rsid w:val="6C9F5AF2"/>
    <w:rsid w:val="6CBC51A0"/>
    <w:rsid w:val="6CD44B0D"/>
    <w:rsid w:val="6CDCBB43"/>
    <w:rsid w:val="6CDF9197"/>
    <w:rsid w:val="6CF78C56"/>
    <w:rsid w:val="6CFA8AF4"/>
    <w:rsid w:val="6CFE2947"/>
    <w:rsid w:val="6D313B69"/>
    <w:rsid w:val="6D3A3691"/>
    <w:rsid w:val="6DB68921"/>
    <w:rsid w:val="6E803EBF"/>
    <w:rsid w:val="6ED75ABF"/>
    <w:rsid w:val="6EF318E0"/>
    <w:rsid w:val="6FB9DD56"/>
    <w:rsid w:val="6FC65D68"/>
    <w:rsid w:val="6FEC92B7"/>
    <w:rsid w:val="6FFED445"/>
    <w:rsid w:val="7043289B"/>
    <w:rsid w:val="70523E71"/>
    <w:rsid w:val="70B172BC"/>
    <w:rsid w:val="7173699B"/>
    <w:rsid w:val="719EBC4F"/>
    <w:rsid w:val="71B82DB9"/>
    <w:rsid w:val="71DD05D1"/>
    <w:rsid w:val="720BCBE1"/>
    <w:rsid w:val="726067EA"/>
    <w:rsid w:val="72DAC619"/>
    <w:rsid w:val="7350AD50"/>
    <w:rsid w:val="73D3D363"/>
    <w:rsid w:val="7429D6A6"/>
    <w:rsid w:val="7446ECF5"/>
    <w:rsid w:val="748893B4"/>
    <w:rsid w:val="74EB724F"/>
    <w:rsid w:val="75258DA3"/>
    <w:rsid w:val="756A73B2"/>
    <w:rsid w:val="75C5A3B4"/>
    <w:rsid w:val="760A1F32"/>
    <w:rsid w:val="76291C8F"/>
    <w:rsid w:val="762F61FF"/>
    <w:rsid w:val="76379825"/>
    <w:rsid w:val="77022F0E"/>
    <w:rsid w:val="770ADCAD"/>
    <w:rsid w:val="77A2DB3A"/>
    <w:rsid w:val="77BDE3F6"/>
    <w:rsid w:val="77EB4498"/>
    <w:rsid w:val="77FF63DB"/>
    <w:rsid w:val="78364C34"/>
    <w:rsid w:val="7836DE99"/>
    <w:rsid w:val="7838381D"/>
    <w:rsid w:val="78562D19"/>
    <w:rsid w:val="7881059A"/>
    <w:rsid w:val="79316535"/>
    <w:rsid w:val="794829A4"/>
    <w:rsid w:val="7968A95E"/>
    <w:rsid w:val="79D14978"/>
    <w:rsid w:val="79F3EF27"/>
    <w:rsid w:val="7A4E52DB"/>
    <w:rsid w:val="7A5B1141"/>
    <w:rsid w:val="7A619A19"/>
    <w:rsid w:val="7BAB445A"/>
    <w:rsid w:val="7BB36426"/>
    <w:rsid w:val="7BD86728"/>
    <w:rsid w:val="7C0C31A2"/>
    <w:rsid w:val="7C198734"/>
    <w:rsid w:val="7C2EF0EB"/>
    <w:rsid w:val="7C6200E5"/>
    <w:rsid w:val="7CB40CCD"/>
    <w:rsid w:val="7CF0314E"/>
    <w:rsid w:val="7CF64F5E"/>
    <w:rsid w:val="7D1CFBFF"/>
    <w:rsid w:val="7D754305"/>
    <w:rsid w:val="7D93DE06"/>
    <w:rsid w:val="7DDB64AB"/>
    <w:rsid w:val="7DE55507"/>
    <w:rsid w:val="7DEC6CF4"/>
    <w:rsid w:val="7DF5290A"/>
    <w:rsid w:val="7E1DF2A0"/>
    <w:rsid w:val="7E25808B"/>
    <w:rsid w:val="7E652A50"/>
    <w:rsid w:val="7E7167E6"/>
    <w:rsid w:val="7F33CE60"/>
    <w:rsid w:val="7F50907E"/>
    <w:rsid w:val="7F95876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3CAC7685"/>
  <w15:docId w15:val="{99491B7B-431A-402B-8556-CF2DC6AD6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928"/>
  </w:style>
  <w:style w:type="paragraph" w:styleId="Heading2">
    <w:name w:val="heading 2"/>
    <w:basedOn w:val="Normal"/>
    <w:link w:val="Heading2Char"/>
    <w:uiPriority w:val="9"/>
    <w:qFormat/>
    <w:rsid w:val="00777928"/>
    <w:pPr>
      <w:spacing w:before="240" w:after="180" w:line="240" w:lineRule="auto"/>
      <w:outlineLvl w:val="1"/>
    </w:pPr>
    <w:rPr>
      <w:rFonts w:ascii="Times New Roman" w:eastAsia="Times New Roman" w:hAnsi="Times New Roman" w:cs="Times New Roman"/>
      <w:sz w:val="40"/>
      <w:szCs w:val="4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7928"/>
    <w:rPr>
      <w:rFonts w:ascii="Times New Roman" w:eastAsia="Times New Roman" w:hAnsi="Times New Roman" w:cs="Times New Roman"/>
      <w:sz w:val="40"/>
      <w:szCs w:val="40"/>
      <w:lang w:eastAsia="de-DE"/>
    </w:rPr>
  </w:style>
  <w:style w:type="paragraph" w:styleId="Caption">
    <w:name w:val="caption"/>
    <w:basedOn w:val="Normal"/>
    <w:next w:val="Normal"/>
    <w:uiPriority w:val="35"/>
    <w:unhideWhenUsed/>
    <w:qFormat/>
    <w:rsid w:val="00777928"/>
    <w:pPr>
      <w:spacing w:after="200" w:line="240" w:lineRule="auto"/>
    </w:pPr>
    <w:rPr>
      <w:b/>
      <w:bCs/>
      <w:color w:val="5B9BD5" w:themeColor="accent1"/>
      <w:sz w:val="18"/>
      <w:szCs w:val="18"/>
    </w:rPr>
  </w:style>
  <w:style w:type="paragraph" w:styleId="ListParagraph">
    <w:name w:val="List Paragraph"/>
    <w:basedOn w:val="Normal"/>
    <w:uiPriority w:val="34"/>
    <w:qFormat/>
    <w:rsid w:val="00777928"/>
    <w:pPr>
      <w:spacing w:after="200" w:line="276" w:lineRule="auto"/>
      <w:ind w:left="720"/>
      <w:contextualSpacing/>
    </w:pPr>
  </w:style>
  <w:style w:type="paragraph" w:styleId="Header">
    <w:name w:val="header"/>
    <w:basedOn w:val="Normal"/>
    <w:link w:val="HeaderChar"/>
    <w:uiPriority w:val="99"/>
    <w:unhideWhenUsed/>
    <w:rsid w:val="00B970F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970FA"/>
  </w:style>
  <w:style w:type="paragraph" w:styleId="Footer">
    <w:name w:val="footer"/>
    <w:basedOn w:val="Normal"/>
    <w:link w:val="FooterChar"/>
    <w:uiPriority w:val="99"/>
    <w:unhideWhenUsed/>
    <w:rsid w:val="00B970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970FA"/>
  </w:style>
  <w:style w:type="paragraph" w:customStyle="1" w:styleId="TRANSferTablesandgraphics-Text">
    <w:name w:val="TRANSfer Tables and graphics - Text"/>
    <w:link w:val="TRANSferTablesandgraphics-TextZchn"/>
    <w:rsid w:val="006E18E6"/>
    <w:pPr>
      <w:spacing w:before="60" w:after="60" w:line="240" w:lineRule="auto"/>
    </w:pPr>
    <w:rPr>
      <w:rFonts w:ascii="Arial" w:eastAsia="Times New Roman" w:hAnsi="Arial" w:cs="Arial"/>
      <w:sz w:val="18"/>
      <w:szCs w:val="18"/>
      <w:lang w:val="es-MX" w:eastAsia="es-ES"/>
    </w:rPr>
  </w:style>
  <w:style w:type="character" w:customStyle="1" w:styleId="TRANSferTablesandgraphics-TextZchn">
    <w:name w:val="TRANSfer Tables and graphics - Text Zchn"/>
    <w:basedOn w:val="DefaultParagraphFont"/>
    <w:link w:val="TRANSferTablesandgraphics-Text"/>
    <w:rsid w:val="006E18E6"/>
    <w:rPr>
      <w:rFonts w:ascii="Arial" w:eastAsia="Times New Roman" w:hAnsi="Arial" w:cs="Arial"/>
      <w:sz w:val="18"/>
      <w:szCs w:val="18"/>
      <w:lang w:val="es-MX" w:eastAsia="es-ES"/>
    </w:rPr>
  </w:style>
  <w:style w:type="paragraph" w:customStyle="1" w:styleId="TRANSferTitleblacknotunderlined">
    <w:name w:val="TRANSfer Title black not underlined"/>
    <w:next w:val="Normal"/>
    <w:rsid w:val="006E18E6"/>
    <w:pPr>
      <w:spacing w:before="240" w:after="120" w:line="240" w:lineRule="auto"/>
    </w:pPr>
    <w:rPr>
      <w:rFonts w:ascii="Arial" w:eastAsia="Times New Roman" w:hAnsi="Arial" w:cs="Times New Roman"/>
      <w:b/>
      <w:szCs w:val="20"/>
      <w:lang w:val="es-MX" w:eastAsia="es-ES"/>
    </w:rPr>
  </w:style>
  <w:style w:type="character" w:customStyle="1" w:styleId="5yl5">
    <w:name w:val="_5yl5"/>
    <w:basedOn w:val="DefaultParagraphFont"/>
    <w:rsid w:val="006E18E6"/>
  </w:style>
  <w:style w:type="table" w:styleId="TableGrid">
    <w:name w:val="Table Grid"/>
    <w:basedOn w:val="TableNormal"/>
    <w:uiPriority w:val="59"/>
    <w:rsid w:val="00970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70D9D"/>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4141B4"/>
    <w:rPr>
      <w:sz w:val="16"/>
      <w:szCs w:val="16"/>
    </w:rPr>
  </w:style>
  <w:style w:type="paragraph" w:styleId="CommentText">
    <w:name w:val="annotation text"/>
    <w:basedOn w:val="Normal"/>
    <w:link w:val="CommentTextChar"/>
    <w:uiPriority w:val="99"/>
    <w:semiHidden/>
    <w:unhideWhenUsed/>
    <w:rsid w:val="004141B4"/>
    <w:pPr>
      <w:spacing w:line="240" w:lineRule="auto"/>
    </w:pPr>
    <w:rPr>
      <w:sz w:val="20"/>
      <w:szCs w:val="20"/>
    </w:rPr>
  </w:style>
  <w:style w:type="character" w:customStyle="1" w:styleId="CommentTextChar">
    <w:name w:val="Comment Text Char"/>
    <w:basedOn w:val="DefaultParagraphFont"/>
    <w:link w:val="CommentText"/>
    <w:uiPriority w:val="99"/>
    <w:semiHidden/>
    <w:rsid w:val="004141B4"/>
    <w:rPr>
      <w:sz w:val="20"/>
      <w:szCs w:val="20"/>
    </w:rPr>
  </w:style>
  <w:style w:type="paragraph" w:styleId="CommentSubject">
    <w:name w:val="annotation subject"/>
    <w:basedOn w:val="CommentText"/>
    <w:next w:val="CommentText"/>
    <w:link w:val="CommentSubjectChar"/>
    <w:uiPriority w:val="99"/>
    <w:semiHidden/>
    <w:unhideWhenUsed/>
    <w:rsid w:val="004141B4"/>
    <w:rPr>
      <w:b/>
      <w:bCs/>
    </w:rPr>
  </w:style>
  <w:style w:type="character" w:customStyle="1" w:styleId="CommentSubjectChar">
    <w:name w:val="Comment Subject Char"/>
    <w:basedOn w:val="CommentTextChar"/>
    <w:link w:val="CommentSubject"/>
    <w:uiPriority w:val="99"/>
    <w:semiHidden/>
    <w:rsid w:val="004141B4"/>
    <w:rPr>
      <w:b/>
      <w:bCs/>
      <w:sz w:val="20"/>
      <w:szCs w:val="20"/>
    </w:rPr>
  </w:style>
  <w:style w:type="paragraph" w:styleId="BalloonText">
    <w:name w:val="Balloon Text"/>
    <w:basedOn w:val="Normal"/>
    <w:link w:val="BalloonTextChar"/>
    <w:uiPriority w:val="99"/>
    <w:semiHidden/>
    <w:unhideWhenUsed/>
    <w:rsid w:val="004141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1B4"/>
    <w:rPr>
      <w:rFonts w:ascii="Segoe UI" w:hAnsi="Segoe UI" w:cs="Segoe UI"/>
      <w:sz w:val="18"/>
      <w:szCs w:val="18"/>
    </w:rPr>
  </w:style>
  <w:style w:type="paragraph" w:styleId="Revision">
    <w:name w:val="Revision"/>
    <w:hidden/>
    <w:uiPriority w:val="99"/>
    <w:semiHidden/>
    <w:rsid w:val="00767822"/>
    <w:pPr>
      <w:spacing w:after="0" w:line="240" w:lineRule="auto"/>
    </w:pPr>
  </w:style>
  <w:style w:type="character" w:customStyle="1" w:styleId="A7">
    <w:name w:val="A7"/>
    <w:uiPriority w:val="99"/>
    <w:rsid w:val="00517F3E"/>
    <w:rPr>
      <w:rFonts w:cs="Trebuchet MS"/>
      <w:color w:val="000000"/>
      <w:sz w:val="48"/>
      <w:szCs w:val="48"/>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484F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lenka.knezevic@giz.de" TargetMode="External"/><Relationship Id="rId17" Type="http://schemas.openxmlformats.org/officeDocument/2006/relationships/fontTable" Target="fontTable.xml"/><Relationship Id="R3d03ff0f63c94206"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ansportweek.plazz.net/#signup.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A9BE4665893F6489403B284106F67D8" ma:contentTypeVersion="13" ma:contentTypeDescription="Ein neues Dokument erstellen." ma:contentTypeScope="" ma:versionID="57b3ec367880504c6f46f6b456a7e364">
  <xsd:schema xmlns:xsd="http://www.w3.org/2001/XMLSchema" xmlns:xs="http://www.w3.org/2001/XMLSchema" xmlns:p="http://schemas.microsoft.com/office/2006/metadata/properties" xmlns:ns2="c8a85c25-f6a6-4577-9aa7-3e829b02ab00" xmlns:ns3="f5eac180-6d7d-482c-88c7-c7481950e626" targetNamespace="http://schemas.microsoft.com/office/2006/metadata/properties" ma:root="true" ma:fieldsID="ab2fb92c9854953a93c1a1d83258530c" ns2:_="" ns3:_="">
    <xsd:import namespace="c8a85c25-f6a6-4577-9aa7-3e829b02ab00"/>
    <xsd:import namespace="f5eac180-6d7d-482c-88c7-c7481950e6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a85c25-f6a6-4577-9aa7-3e829b02ab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eac180-6d7d-482c-88c7-c7481950e626" elementFormDefault="qualified">
    <xsd:import namespace="http://schemas.microsoft.com/office/2006/documentManagement/types"/>
    <xsd:import namespace="http://schemas.microsoft.com/office/infopath/2007/PartnerControls"/>
    <xsd:element name="SharedWithUsers" ma:index="19"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6AD76-FF88-4ACC-A9DF-ADABEF9A90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FD877C-E68C-4663-851A-16A3555E3F3F}">
  <ds:schemaRefs>
    <ds:schemaRef ds:uri="http://schemas.microsoft.com/sharepoint/v3/contenttype/forms"/>
  </ds:schemaRefs>
</ds:datastoreItem>
</file>

<file path=customXml/itemProps3.xml><?xml version="1.0" encoding="utf-8"?>
<ds:datastoreItem xmlns:ds="http://schemas.openxmlformats.org/officeDocument/2006/customXml" ds:itemID="{3E69DB7E-D2A6-4965-BE53-DAE74C023B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a85c25-f6a6-4577-9aa7-3e829b02ab00"/>
    <ds:schemaRef ds:uri="f5eac180-6d7d-482c-88c7-c7481950e6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03DEFB-C821-4857-8C56-AB333FC77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46</Words>
  <Characters>3114</Characters>
  <Application>Microsoft Office Word</Application>
  <DocSecurity>0</DocSecurity>
  <Lines>25</Lines>
  <Paragraphs>7</Paragraphs>
  <ScaleCrop>false</ScaleCrop>
  <Company>GIZ GmbH</Company>
  <LinksUpToDate>false</LinksUpToDate>
  <CharactersWithSpaces>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dc:creator>
  <cp:keywords/>
  <cp:lastModifiedBy>Knezevic, Milenka GIZ BA</cp:lastModifiedBy>
  <cp:revision>2</cp:revision>
  <cp:lastPrinted>2021-04-12T21:38:00Z</cp:lastPrinted>
  <dcterms:created xsi:type="dcterms:W3CDTF">2022-05-05T18:50:00Z</dcterms:created>
  <dcterms:modified xsi:type="dcterms:W3CDTF">2022-05-0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9BE4665893F6489403B284106F67D8</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xd_Signature">
    <vt:bool>false</vt:bool>
  </property>
</Properties>
</file>